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86CDA">
      <w:pPr>
        <w:jc w:val="center"/>
        <w:rPr>
          <w:sz w:val="28"/>
          <w:szCs w:val="28"/>
        </w:rPr>
      </w:pPr>
      <w:r>
        <w:rPr>
          <w:noProof/>
        </w:rPr>
      </w:r>
      <w:r w:rsidR="00586CDA">
        <w:rPr>
          <w:noProof/>
        </w:rPr>
        <w:pict w14:anchorId="56FB9C80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00E87E45" w:rsidR="007B4A91" w:rsidRDefault="00957BE3">
      <w:pPr>
        <w:rPr>
          <w:sz w:val="28"/>
          <w:szCs w:val="28"/>
        </w:rPr>
      </w:pPr>
      <w:r>
        <w:rPr>
          <w:sz w:val="28"/>
          <w:szCs w:val="28"/>
        </w:rPr>
        <w:t>Rabbit on the Run!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41A4243C" w14:textId="6D17705F" w:rsidR="007B4A91" w:rsidRDefault="00957BE3">
      <w:pPr>
        <w:rPr>
          <w:sz w:val="28"/>
          <w:szCs w:val="28"/>
        </w:rPr>
      </w:pPr>
      <w:r>
        <w:rPr>
          <w:sz w:val="28"/>
          <w:szCs w:val="28"/>
        </w:rPr>
        <w:t>Earn as much points as possible, without colliding with the obstacles.</w:t>
      </w:r>
    </w:p>
    <w:p w14:paraId="41BFF823" w14:textId="7C9F320D" w:rsidR="00957BE3" w:rsidRDefault="00957BE3">
      <w:pPr>
        <w:rPr>
          <w:sz w:val="28"/>
          <w:szCs w:val="28"/>
        </w:rPr>
      </w:pPr>
    </w:p>
    <w:p w14:paraId="025006AD" w14:textId="77777777" w:rsidR="00957BE3" w:rsidRDefault="00957BE3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C6FFD89" w14:textId="42AD1CB4" w:rsidR="007B4A91" w:rsidRDefault="007B4A91">
      <w:pPr>
        <w:ind w:left="720"/>
        <w:rPr>
          <w:sz w:val="28"/>
          <w:szCs w:val="28"/>
        </w:rPr>
      </w:pPr>
    </w:p>
    <w:p w14:paraId="0632FCC3" w14:textId="2A3788E6" w:rsidR="00957BE3" w:rsidRDefault="00A3075B">
      <w:pPr>
        <w:ind w:left="720"/>
        <w:rPr>
          <w:sz w:val="28"/>
          <w:szCs w:val="28"/>
        </w:rPr>
      </w:pPr>
      <w:r>
        <w:rPr>
          <w:sz w:val="28"/>
          <w:szCs w:val="28"/>
        </w:rPr>
        <w:t>A rabbit is hungry and goes to the ocean to search for food, however, there’s obstacles in the way! Luckily, you have 3 lives, but once you’ve used them all up, that’s when the game ends. Can you help the rabbit?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CDFD5C4" w:rsidR="007B4A91" w:rsidRDefault="00A3075B" w:rsidP="00A307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bbi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D9EC257" w:rsidR="007B4A91" w:rsidRDefault="00586CD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left and righ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F4497AF" w:rsidR="007B4A91" w:rsidRDefault="007B4A91" w:rsidP="00A307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57BBCE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A2EC3FC" w:rsidR="007B4A91" w:rsidRDefault="007B4A91" w:rsidP="00C85F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D27A0F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C85F47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67278CC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, flower, shru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8990E5D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, they make the rabbit lose a life</w:t>
            </w:r>
          </w:p>
        </w:tc>
      </w:tr>
      <w:tr w:rsidR="00C85F47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C628255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lk, carro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45823BC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, but they make the rabbit earn points</w:t>
            </w:r>
          </w:p>
        </w:tc>
      </w:tr>
      <w:tr w:rsidR="00C85F47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85F47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85F47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85F47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85F47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85F47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C85F47" w:rsidRDefault="00C85F47" w:rsidP="00C85F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A038FF5" w:rsidR="00556965" w:rsidRDefault="00701260">
      <w:r>
        <w:rPr>
          <w:noProof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 wp14:anchorId="75B6AFBF" wp14:editId="6E24723C">
                <wp:simplePos x="0" y="0"/>
                <wp:positionH relativeFrom="column">
                  <wp:posOffset>5428149</wp:posOffset>
                </wp:positionH>
                <wp:positionV relativeFrom="paragraph">
                  <wp:posOffset>53210</wp:posOffset>
                </wp:positionV>
                <wp:extent cx="358200" cy="12600"/>
                <wp:effectExtent l="38100" t="38100" r="48260" b="38735"/>
                <wp:wrapNone/>
                <wp:docPr id="121" name="Ink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5820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BD79AF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1" o:spid="_x0000_s1026" type="#_x0000_t75" style="position:absolute;margin-left:426.7pt;margin-top:3.5pt;width:29.6pt;height:2.4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">
                <v:imagedata r:id="rId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 wp14:anchorId="3D8EE15D" wp14:editId="4DCAF907">
                <wp:simplePos x="0" y="0"/>
                <wp:positionH relativeFrom="column">
                  <wp:posOffset>4511040</wp:posOffset>
                </wp:positionH>
                <wp:positionV relativeFrom="paragraph">
                  <wp:posOffset>23495</wp:posOffset>
                </wp:positionV>
                <wp:extent cx="167180" cy="281940"/>
                <wp:effectExtent l="38100" t="38100" r="23495" b="48260"/>
                <wp:wrapNone/>
                <wp:docPr id="102" name="Ink 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67180" cy="2819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A3B913" id="Ink 102" o:spid="_x0000_s1026" type="#_x0000_t75" style="position:absolute;margin-left:354.5pt;margin-top:1.15pt;width:14.55pt;height:23.6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">
                <v:imagedata r:id="rId8" o:title=""/>
              </v:shape>
            </w:pict>
          </mc:Fallback>
        </mc:AlternateContent>
      </w:r>
      <w:r w:rsidR="00BA58E8">
        <w:rPr>
          <w:noProof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2D6AF12A" wp14:editId="0A328A39">
                <wp:simplePos x="0" y="0"/>
                <wp:positionH relativeFrom="column">
                  <wp:posOffset>3628869</wp:posOffset>
                </wp:positionH>
                <wp:positionV relativeFrom="paragraph">
                  <wp:posOffset>38275</wp:posOffset>
                </wp:positionV>
                <wp:extent cx="15480" cy="150840"/>
                <wp:effectExtent l="38100" t="38100" r="48260" b="40005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5480" cy="15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8EA7AB" id="Ink 48" o:spid="_x0000_s1026" type="#_x0000_t75" style="position:absolute;margin-left:285.05pt;margin-top:2.3pt;width:2.6pt;height:13.3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">
                <v:imagedata r:id="rId10" o:title=""/>
              </v:shape>
            </w:pict>
          </mc:Fallback>
        </mc:AlternateContent>
      </w:r>
      <w:r w:rsidR="00BA58E8"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18A01097" wp14:editId="3249FCE9">
                <wp:simplePos x="0" y="0"/>
                <wp:positionH relativeFrom="column">
                  <wp:posOffset>1626549</wp:posOffset>
                </wp:positionH>
                <wp:positionV relativeFrom="paragraph">
                  <wp:posOffset>37915</wp:posOffset>
                </wp:positionV>
                <wp:extent cx="360" cy="222840"/>
                <wp:effectExtent l="38100" t="38100" r="38100" b="44450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22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D28DD6" id="Ink 44" o:spid="_x0000_s1026" type="#_x0000_t75" style="position:absolute;margin-left:127.35pt;margin-top:2.3pt;width:1.45pt;height:19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">
                <v:imagedata r:id="rId12" o:title=""/>
              </v:shape>
            </w:pict>
          </mc:Fallback>
        </mc:AlternateContent>
      </w:r>
    </w:p>
    <w:p w14:paraId="6A534FF3" w14:textId="556F4E9C" w:rsidR="007B4A91" w:rsidRDefault="00701260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7E553F1D" wp14:editId="57E0A5C3">
                <wp:simplePos x="0" y="0"/>
                <wp:positionH relativeFrom="column">
                  <wp:posOffset>4730750</wp:posOffset>
                </wp:positionH>
                <wp:positionV relativeFrom="paragraph">
                  <wp:posOffset>-140335</wp:posOffset>
                </wp:positionV>
                <wp:extent cx="516890" cy="607905"/>
                <wp:effectExtent l="38100" t="38100" r="3810" b="40005"/>
                <wp:wrapNone/>
                <wp:docPr id="128" name="Ink 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516890" cy="607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A63884" id="Ink 128" o:spid="_x0000_s1026" type="#_x0000_t75" style="position:absolute;margin-left:371.8pt;margin-top:-11.75pt;width:42.1pt;height:49.2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">
                <v:imagedata r:id="rId1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6C15DD31" wp14:editId="5FAAAABB">
                <wp:simplePos x="0" y="0"/>
                <wp:positionH relativeFrom="column">
                  <wp:posOffset>5844309</wp:posOffset>
                </wp:positionH>
                <wp:positionV relativeFrom="paragraph">
                  <wp:posOffset>50585</wp:posOffset>
                </wp:positionV>
                <wp:extent cx="114480" cy="121320"/>
                <wp:effectExtent l="38100" t="38100" r="38100" b="43815"/>
                <wp:wrapNone/>
                <wp:docPr id="123" name="Ink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14480" cy="12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EF6363" id="Ink 123" o:spid="_x0000_s1026" type="#_x0000_t75" style="position:absolute;margin-left:459.5pt;margin-top:3.3pt;width:10.4pt;height:10.9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">
                <v:imagedata r:id="rId1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7499355C" wp14:editId="0FDEC592">
                <wp:simplePos x="0" y="0"/>
                <wp:positionH relativeFrom="column">
                  <wp:posOffset>5448669</wp:posOffset>
                </wp:positionH>
                <wp:positionV relativeFrom="paragraph">
                  <wp:posOffset>-111415</wp:posOffset>
                </wp:positionV>
                <wp:extent cx="284400" cy="293040"/>
                <wp:effectExtent l="38100" t="38100" r="46355" b="37465"/>
                <wp:wrapNone/>
                <wp:docPr id="122" name="Ink 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284400" cy="29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AF2F48" id="Ink 122" o:spid="_x0000_s1026" type="#_x0000_t75" style="position:absolute;margin-left:428.35pt;margin-top:-9.45pt;width:23.85pt;height:24.4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">
                <v:imagedata r:id="rId18" o:title=""/>
              </v:shape>
            </w:pict>
          </mc:Fallback>
        </mc:AlternateContent>
      </w:r>
    </w:p>
    <w:p w14:paraId="584E0202" w14:textId="4203CF33" w:rsidR="00BA58E8" w:rsidRDefault="00701260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 wp14:anchorId="138D6A0E" wp14:editId="36DFFA4B">
                <wp:simplePos x="0" y="0"/>
                <wp:positionH relativeFrom="column">
                  <wp:posOffset>5067300</wp:posOffset>
                </wp:positionH>
                <wp:positionV relativeFrom="paragraph">
                  <wp:posOffset>82550</wp:posOffset>
                </wp:positionV>
                <wp:extent cx="870845" cy="274625"/>
                <wp:effectExtent l="38100" t="38100" r="43815" b="43180"/>
                <wp:wrapNone/>
                <wp:docPr id="138" name="Ink 1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870845" cy="274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B4FE37" id="Ink 138" o:spid="_x0000_s1026" type="#_x0000_t75" style="position:absolute;margin-left:398.3pt;margin-top:5.8pt;width:69.95pt;height:23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">
                <v:imagedata r:id="rId20" o:title=""/>
              </v:shape>
            </w:pict>
          </mc:Fallback>
        </mc:AlternateContent>
      </w:r>
      <w:r w:rsidR="00BA58E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0FDF0CFC" wp14:editId="5CBB9A62">
                <wp:simplePos x="0" y="0"/>
                <wp:positionH relativeFrom="column">
                  <wp:posOffset>3010029</wp:posOffset>
                </wp:positionH>
                <wp:positionV relativeFrom="paragraph">
                  <wp:posOffset>-124555</wp:posOffset>
                </wp:positionV>
                <wp:extent cx="392400" cy="267840"/>
                <wp:effectExtent l="38100" t="38100" r="40005" b="37465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92400" cy="26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ADB470" id="Ink 65" o:spid="_x0000_s1026" type="#_x0000_t75" style="position:absolute;margin-left:236.3pt;margin-top:-10.5pt;width:32.35pt;height:22.5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">
                <v:imagedata r:id="rId22" o:title=""/>
              </v:shape>
            </w:pict>
          </mc:Fallback>
        </mc:AlternateContent>
      </w:r>
      <w:r w:rsidR="00BA58E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7E254B45" wp14:editId="5A45F40D">
                <wp:simplePos x="0" y="0"/>
                <wp:positionH relativeFrom="column">
                  <wp:posOffset>3180080</wp:posOffset>
                </wp:positionH>
                <wp:positionV relativeFrom="paragraph">
                  <wp:posOffset>-42545</wp:posOffset>
                </wp:positionV>
                <wp:extent cx="137160" cy="386995"/>
                <wp:effectExtent l="38100" t="38100" r="15240" b="45085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37160" cy="3869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62E738" id="Ink 64" o:spid="_x0000_s1026" type="#_x0000_t75" style="position:absolute;margin-left:249.7pt;margin-top:-4.05pt;width:12.2pt;height:31.8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">
                <v:imagedata r:id="rId24" o:title=""/>
              </v:shape>
            </w:pict>
          </mc:Fallback>
        </mc:AlternateContent>
      </w:r>
      <w:r w:rsidR="00BA58E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078F311D" wp14:editId="1F247FB4">
                <wp:simplePos x="0" y="0"/>
                <wp:positionH relativeFrom="column">
                  <wp:posOffset>3197589</wp:posOffset>
                </wp:positionH>
                <wp:positionV relativeFrom="paragraph">
                  <wp:posOffset>-32755</wp:posOffset>
                </wp:positionV>
                <wp:extent cx="92880" cy="91080"/>
                <wp:effectExtent l="38100" t="38100" r="34290" b="48895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92880" cy="9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99985A" id="Ink 61" o:spid="_x0000_s1026" type="#_x0000_t75" style="position:absolute;margin-left:251.1pt;margin-top:-3.3pt;width:8.7pt;height:8.5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">
                <v:imagedata r:id="rId26" o:title=""/>
              </v:shape>
            </w:pict>
          </mc:Fallback>
        </mc:AlternateContent>
      </w:r>
      <w:r w:rsidR="00BA58E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2D062D8D" wp14:editId="6B2BFF7C">
                <wp:simplePos x="0" y="0"/>
                <wp:positionH relativeFrom="column">
                  <wp:posOffset>3673869</wp:posOffset>
                </wp:positionH>
                <wp:positionV relativeFrom="paragraph">
                  <wp:posOffset>-52060</wp:posOffset>
                </wp:positionV>
                <wp:extent cx="6840" cy="137520"/>
                <wp:effectExtent l="38100" t="38100" r="44450" b="40640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6840" cy="13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24837D" id="Ink 49" o:spid="_x0000_s1026" type="#_x0000_t75" style="position:absolute;margin-left:288.6pt;margin-top:-4.8pt;width:2pt;height:12.2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">
                <v:imagedata r:id="rId28" o:title=""/>
              </v:shape>
            </w:pict>
          </mc:Fallback>
        </mc:AlternateContent>
      </w:r>
      <w:r w:rsidR="00BA58E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190140DD" wp14:editId="29A22D39">
                <wp:simplePos x="0" y="0"/>
                <wp:positionH relativeFrom="column">
                  <wp:posOffset>441069</wp:posOffset>
                </wp:positionH>
                <wp:positionV relativeFrom="paragraph">
                  <wp:posOffset>9500</wp:posOffset>
                </wp:positionV>
                <wp:extent cx="451800" cy="28440"/>
                <wp:effectExtent l="88900" t="139700" r="81915" b="13716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451800" cy="2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995562" id="Ink 20" o:spid="_x0000_s1026" type="#_x0000_t75" style="position:absolute;margin-left:30.55pt;margin-top:-7.75pt;width:44.05pt;height:19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">
                <v:imagedata r:id="rId30" o:title=""/>
              </v:shape>
            </w:pict>
          </mc:Fallback>
        </mc:AlternateContent>
      </w:r>
    </w:p>
    <w:p w14:paraId="76BDB3C8" w14:textId="3E74DBFA" w:rsidR="00BA58E8" w:rsidRDefault="00701260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279A9821" wp14:editId="75EBAB29">
                <wp:simplePos x="0" y="0"/>
                <wp:positionH relativeFrom="column">
                  <wp:posOffset>828069</wp:posOffset>
                </wp:positionH>
                <wp:positionV relativeFrom="paragraph">
                  <wp:posOffset>3100</wp:posOffset>
                </wp:positionV>
                <wp:extent cx="322920" cy="186480"/>
                <wp:effectExtent l="88900" t="139700" r="83820" b="144145"/>
                <wp:wrapNone/>
                <wp:docPr id="84" name="Ink 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322920" cy="18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8D8C03" id="Ink 84" o:spid="_x0000_s1026" type="#_x0000_t75" style="position:absolute;margin-left:61pt;margin-top:-8.25pt;width:33.95pt;height:31.7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">
                <v:imagedata r:id="rId3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30C196DF" wp14:editId="1BBEF4C2">
                <wp:simplePos x="0" y="0"/>
                <wp:positionH relativeFrom="column">
                  <wp:posOffset>753189</wp:posOffset>
                </wp:positionH>
                <wp:positionV relativeFrom="paragraph">
                  <wp:posOffset>-91940</wp:posOffset>
                </wp:positionV>
                <wp:extent cx="466920" cy="391680"/>
                <wp:effectExtent l="38100" t="38100" r="41275" b="40640"/>
                <wp:wrapNone/>
                <wp:docPr id="83" name="Ink 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466920" cy="39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E81744" id="Ink 83" o:spid="_x0000_s1026" type="#_x0000_t75" style="position:absolute;margin-left:58.6pt;margin-top:-7.95pt;width:38.15pt;height:32.3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">
                <v:imagedata r:id="rId34" o:title=""/>
              </v:shape>
            </w:pict>
          </mc:Fallback>
        </mc:AlternateContent>
      </w:r>
      <w:r w:rsidR="00BA58E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454B310A" wp14:editId="485C51B7">
                <wp:simplePos x="0" y="0"/>
                <wp:positionH relativeFrom="column">
                  <wp:posOffset>3728949</wp:posOffset>
                </wp:positionH>
                <wp:positionV relativeFrom="paragraph">
                  <wp:posOffset>114835</wp:posOffset>
                </wp:positionV>
                <wp:extent cx="360" cy="92520"/>
                <wp:effectExtent l="38100" t="38100" r="38100" b="47625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360" cy="9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0105E2" id="Ink 50" o:spid="_x0000_s1026" type="#_x0000_t75" style="position:absolute;margin-left:292.9pt;margin-top:8.35pt;width:1.45pt;height:8.7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">
                <v:imagedata r:id="rId36" o:title=""/>
              </v:shape>
            </w:pict>
          </mc:Fallback>
        </mc:AlternateContent>
      </w:r>
      <w:r w:rsidR="00BA58E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247B2754" wp14:editId="2D9422D0">
                <wp:simplePos x="0" y="0"/>
                <wp:positionH relativeFrom="column">
                  <wp:posOffset>1626549</wp:posOffset>
                </wp:positionH>
                <wp:positionV relativeFrom="paragraph">
                  <wp:posOffset>-80645</wp:posOffset>
                </wp:positionV>
                <wp:extent cx="3600" cy="212760"/>
                <wp:effectExtent l="38100" t="38100" r="47625" b="4127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3600" cy="21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E3D305" id="Ink 45" o:spid="_x0000_s1026" type="#_x0000_t75" style="position:absolute;margin-left:127.35pt;margin-top:-7.05pt;width:1.7pt;height:18.1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">
                <v:imagedata r:id="rId38" o:title=""/>
              </v:shape>
            </w:pict>
          </mc:Fallback>
        </mc:AlternateContent>
      </w:r>
      <w:r w:rsidR="00BA58E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483734E8" wp14:editId="2F0E10D8">
                <wp:simplePos x="0" y="0"/>
                <wp:positionH relativeFrom="column">
                  <wp:posOffset>592629</wp:posOffset>
                </wp:positionH>
                <wp:positionV relativeFrom="paragraph">
                  <wp:posOffset>206275</wp:posOffset>
                </wp:positionV>
                <wp:extent cx="452880" cy="360"/>
                <wp:effectExtent l="88900" t="139700" r="80645" b="13970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45288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47F5B6" id="Ink 21" o:spid="_x0000_s1026" type="#_x0000_t75" style="position:absolute;margin-left:42.4pt;margin-top:7.75pt;width:44.15pt;height:17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">
                <v:imagedata r:id="rId40" o:title=""/>
              </v:shape>
            </w:pict>
          </mc:Fallback>
        </mc:AlternateContent>
      </w:r>
    </w:p>
    <w:p w14:paraId="2BEC9820" w14:textId="66AECD72" w:rsidR="00BA58E8" w:rsidRDefault="00701260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5B0C8BD8" wp14:editId="00772F0B">
                <wp:simplePos x="0" y="0"/>
                <wp:positionH relativeFrom="column">
                  <wp:posOffset>5351469</wp:posOffset>
                </wp:positionH>
                <wp:positionV relativeFrom="paragraph">
                  <wp:posOffset>-886020</wp:posOffset>
                </wp:positionV>
                <wp:extent cx="793800" cy="2082960"/>
                <wp:effectExtent l="88900" t="139700" r="82550" b="139700"/>
                <wp:wrapNone/>
                <wp:docPr id="120" name="Ink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793800" cy="208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1C5A90" id="Ink 120" o:spid="_x0000_s1026" type="#_x0000_t75" style="position:absolute;margin-left:417.2pt;margin-top:-78.25pt;width:71pt;height:181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">
                <v:imagedata r:id="rId4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0C0D6748" wp14:editId="245FDF64">
                <wp:simplePos x="0" y="0"/>
                <wp:positionH relativeFrom="column">
                  <wp:posOffset>4252595</wp:posOffset>
                </wp:positionH>
                <wp:positionV relativeFrom="paragraph">
                  <wp:posOffset>-269240</wp:posOffset>
                </wp:positionV>
                <wp:extent cx="332105" cy="706755"/>
                <wp:effectExtent l="38100" t="38100" r="36195" b="42545"/>
                <wp:wrapNone/>
                <wp:docPr id="8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332105" cy="7067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C29BFF" id="Ink 82" o:spid="_x0000_s1026" type="#_x0000_t75" style="position:absolute;margin-left:334.15pt;margin-top:-21.9pt;width:27.55pt;height:57.0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">
                <v:imagedata r:id="rId44" o:title=""/>
              </v:shape>
            </w:pict>
          </mc:Fallback>
        </mc:AlternateContent>
      </w:r>
      <w:r w:rsidR="00BA58E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BAA2ED3" wp14:editId="2BA2FE88">
                <wp:simplePos x="0" y="0"/>
                <wp:positionH relativeFrom="column">
                  <wp:posOffset>50109</wp:posOffset>
                </wp:positionH>
                <wp:positionV relativeFrom="paragraph">
                  <wp:posOffset>-739675</wp:posOffset>
                </wp:positionV>
                <wp:extent cx="267480" cy="1882800"/>
                <wp:effectExtent l="88900" t="139700" r="88265" b="13652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267480" cy="188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10A951" id="Ink 23" o:spid="_x0000_s1026" type="#_x0000_t75" style="position:absolute;margin-left:-.3pt;margin-top:-66.75pt;width:29.55pt;height:165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">
                <v:imagedata r:id="rId46" o:title=""/>
              </v:shape>
            </w:pict>
          </mc:Fallback>
        </mc:AlternateContent>
      </w:r>
      <w:r w:rsidR="00BA58E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629EA34" wp14:editId="5C4D25E2">
                <wp:simplePos x="0" y="0"/>
                <wp:positionH relativeFrom="column">
                  <wp:posOffset>204909</wp:posOffset>
                </wp:positionH>
                <wp:positionV relativeFrom="paragraph">
                  <wp:posOffset>-498115</wp:posOffset>
                </wp:positionV>
                <wp:extent cx="586440" cy="1264320"/>
                <wp:effectExtent l="88900" t="139700" r="99695" b="14541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586440" cy="126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C69FA4" id="Ink 19" o:spid="_x0000_s1026" type="#_x0000_t75" style="position:absolute;margin-left:11.95pt;margin-top:-47.7pt;width:54.7pt;height:116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">
                <v:imagedata r:id="rId48" o:title=""/>
              </v:shape>
            </w:pict>
          </mc:Fallback>
        </mc:AlternateContent>
      </w:r>
      <w:r w:rsidR="00BA58E8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BD7C887" wp14:editId="195512B1">
                <wp:simplePos x="0" y="0"/>
                <wp:positionH relativeFrom="column">
                  <wp:posOffset>131445</wp:posOffset>
                </wp:positionH>
                <wp:positionV relativeFrom="paragraph">
                  <wp:posOffset>-836295</wp:posOffset>
                </wp:positionV>
                <wp:extent cx="5222875" cy="2066925"/>
                <wp:effectExtent l="88900" t="139700" r="85725" b="14287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5223240" cy="206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DA1925" id="Ink 15" o:spid="_x0000_s1026" type="#_x0000_t75" style="position:absolute;margin-left:6.15pt;margin-top:-74.35pt;width:419.75pt;height:179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">
                <v:imagedata r:id="rId50" o:title=""/>
              </v:shape>
            </w:pict>
          </mc:Fallback>
        </mc:AlternateContent>
      </w:r>
    </w:p>
    <w:p w14:paraId="1BC540A9" w14:textId="3169B246" w:rsidR="00BA58E8" w:rsidRDefault="00BA58E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3EE8EC37" wp14:editId="38A4B458">
                <wp:simplePos x="0" y="0"/>
                <wp:positionH relativeFrom="column">
                  <wp:posOffset>3765669</wp:posOffset>
                </wp:positionH>
                <wp:positionV relativeFrom="paragraph">
                  <wp:posOffset>674175</wp:posOffset>
                </wp:positionV>
                <wp:extent cx="2880" cy="375840"/>
                <wp:effectExtent l="38100" t="38100" r="48260" b="43815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288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EE7605" id="Ink 52" o:spid="_x0000_s1026" type="#_x0000_t75" style="position:absolute;margin-left:295.8pt;margin-top:52.4pt;width:1.65pt;height:31.0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">
                <v:imagedata r:id="rId5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007F5861" wp14:editId="2986DBC0">
                <wp:simplePos x="0" y="0"/>
                <wp:positionH relativeFrom="column">
                  <wp:posOffset>3749829</wp:posOffset>
                </wp:positionH>
                <wp:positionV relativeFrom="paragraph">
                  <wp:posOffset>-77145</wp:posOffset>
                </wp:positionV>
                <wp:extent cx="360" cy="498960"/>
                <wp:effectExtent l="38100" t="38100" r="38100" b="47625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360" cy="49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73639B" id="Ink 51" o:spid="_x0000_s1026" type="#_x0000_t75" style="position:absolute;margin-left:294.55pt;margin-top:-6.75pt;width:1.45pt;height:40.7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">
                <v:imagedata r:id="rId5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7C854F1D" wp14:editId="3AB433E8">
                <wp:simplePos x="0" y="0"/>
                <wp:positionH relativeFrom="column">
                  <wp:posOffset>1674069</wp:posOffset>
                </wp:positionH>
                <wp:positionV relativeFrom="paragraph">
                  <wp:posOffset>637455</wp:posOffset>
                </wp:positionV>
                <wp:extent cx="12960" cy="470880"/>
                <wp:effectExtent l="38100" t="38100" r="38100" b="37465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12960" cy="47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F332B3" id="Ink 47" o:spid="_x0000_s1026" type="#_x0000_t75" style="position:absolute;margin-left:131.1pt;margin-top:49.5pt;width:2.4pt;height:38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">
                <v:imagedata r:id="rId5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4F654478" wp14:editId="53E9DDA4">
                <wp:simplePos x="0" y="0"/>
                <wp:positionH relativeFrom="column">
                  <wp:posOffset>1650669</wp:posOffset>
                </wp:positionH>
                <wp:positionV relativeFrom="paragraph">
                  <wp:posOffset>130935</wp:posOffset>
                </wp:positionV>
                <wp:extent cx="360" cy="303120"/>
                <wp:effectExtent l="38100" t="38100" r="38100" b="40005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360" cy="30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940A9A" id="Ink 46" o:spid="_x0000_s1026" type="#_x0000_t75" style="position:absolute;margin-left:129.25pt;margin-top:9.6pt;width:1.45pt;height:25.2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">
                <v:imagedata r:id="rId5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683840" behindDoc="0" locked="0" layoutInCell="1" allowOverlap="1" wp14:anchorId="0C84F635" wp14:editId="7776030B">
                <wp:simplePos x="0" y="0"/>
                <wp:positionH relativeFrom="column">
                  <wp:posOffset>2168525</wp:posOffset>
                </wp:positionH>
                <wp:positionV relativeFrom="paragraph">
                  <wp:posOffset>490855</wp:posOffset>
                </wp:positionV>
                <wp:extent cx="541250" cy="509270"/>
                <wp:effectExtent l="25400" t="50800" r="17780" b="24130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541250" cy="50927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3840" behindDoc="0" locked="0" layoutInCell="1" allowOverlap="1" wp14:anchorId="0C84F635" wp14:editId="7776030B">
                <wp:simplePos x="0" y="0"/>
                <wp:positionH relativeFrom="column">
                  <wp:posOffset>2168525</wp:posOffset>
                </wp:positionH>
                <wp:positionV relativeFrom="paragraph">
                  <wp:posOffset>490855</wp:posOffset>
                </wp:positionV>
                <wp:extent cx="541250" cy="509270"/>
                <wp:effectExtent l="25400" t="50800" r="17780" b="24130"/>
                <wp:wrapNone/>
                <wp:docPr id="43" name="Ink 4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" name="Ink 43"/>
                        <pic:cNvPicPr/>
                      </pic:nvPicPr>
                      <pic:blipFill>
                        <a:blip r:embed="rId6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6925" cy="7247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676672" behindDoc="0" locked="0" layoutInCell="1" allowOverlap="1" wp14:anchorId="63B66DC5" wp14:editId="5676C961">
                <wp:simplePos x="0" y="0"/>
                <wp:positionH relativeFrom="column">
                  <wp:posOffset>1913255</wp:posOffset>
                </wp:positionH>
                <wp:positionV relativeFrom="paragraph">
                  <wp:posOffset>227965</wp:posOffset>
                </wp:positionV>
                <wp:extent cx="400685" cy="433705"/>
                <wp:effectExtent l="38100" t="50800" r="18415" b="4889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400685" cy="43370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76672" behindDoc="0" locked="0" layoutInCell="1" allowOverlap="1" wp14:anchorId="63B66DC5" wp14:editId="5676C961">
                <wp:simplePos x="0" y="0"/>
                <wp:positionH relativeFrom="column">
                  <wp:posOffset>1913255</wp:posOffset>
                </wp:positionH>
                <wp:positionV relativeFrom="paragraph">
                  <wp:posOffset>227965</wp:posOffset>
                </wp:positionV>
                <wp:extent cx="400685" cy="433705"/>
                <wp:effectExtent l="38100" t="50800" r="18415" b="48895"/>
                <wp:wrapNone/>
                <wp:docPr id="36" name="Ink 3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" name="Ink 36"/>
                        <pic:cNvPicPr/>
                      </pic:nvPicPr>
                      <pic:blipFill>
                        <a:blip r:embed="rId6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6293" cy="6492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DCD6A7B" w14:textId="77777777" w:rsidR="00BA58E8" w:rsidRDefault="00BA58E8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C11002E" w:rsidR="007B4A91" w:rsidRDefault="00701260">
      <w:pPr>
        <w:rPr>
          <w:sz w:val="28"/>
          <w:szCs w:val="28"/>
        </w:rPr>
      </w:pPr>
      <w:r>
        <w:rPr>
          <w:sz w:val="28"/>
          <w:szCs w:val="28"/>
        </w:rPr>
        <w:t xml:space="preserve">To make it look nice, and to also increase the speed of the </w:t>
      </w:r>
      <w:proofErr w:type="spellStart"/>
      <w:r>
        <w:rPr>
          <w:sz w:val="28"/>
          <w:szCs w:val="28"/>
        </w:rPr>
        <w:t>obstables</w:t>
      </w:r>
      <w:proofErr w:type="spellEnd"/>
      <w:r>
        <w:rPr>
          <w:sz w:val="28"/>
          <w:szCs w:val="28"/>
        </w:rPr>
        <w:t xml:space="preserve"> whenever the player gets more points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86CDA"/>
    <w:rsid w:val="00701260"/>
    <w:rsid w:val="007B4A91"/>
    <w:rsid w:val="00957BE3"/>
    <w:rsid w:val="00A3075B"/>
    <w:rsid w:val="00B308B8"/>
    <w:rsid w:val="00BA58E8"/>
    <w:rsid w:val="00C85F47"/>
    <w:rsid w:val="00FE4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9" Type="http://schemas.openxmlformats.org/officeDocument/2006/relationships/customXml" Target="ink/ink18.xml"/><Relationship Id="rId21" Type="http://schemas.openxmlformats.org/officeDocument/2006/relationships/customXml" Target="ink/ink9.xml"/><Relationship Id="rId34" Type="http://schemas.openxmlformats.org/officeDocument/2006/relationships/image" Target="media/image15.png"/><Relationship Id="rId42" Type="http://schemas.openxmlformats.org/officeDocument/2006/relationships/image" Target="media/image19.png"/><Relationship Id="rId47" Type="http://schemas.openxmlformats.org/officeDocument/2006/relationships/customXml" Target="ink/ink22.xml"/><Relationship Id="rId50" Type="http://schemas.openxmlformats.org/officeDocument/2006/relationships/image" Target="media/image23.png"/><Relationship Id="rId55" Type="http://schemas.openxmlformats.org/officeDocument/2006/relationships/customXml" Target="ink/ink26.xml"/><Relationship Id="rId63" Type="http://schemas.openxmlformats.org/officeDocument/2006/relationships/fontTable" Target="fontTable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customXml" Target="ink/ink13.xml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customXml" Target="ink/ink17.xml"/><Relationship Id="rId40" Type="http://schemas.openxmlformats.org/officeDocument/2006/relationships/image" Target="media/image18.png"/><Relationship Id="rId45" Type="http://schemas.openxmlformats.org/officeDocument/2006/relationships/customXml" Target="ink/ink21.xml"/><Relationship Id="rId53" Type="http://schemas.openxmlformats.org/officeDocument/2006/relationships/customXml" Target="ink/ink25.xml"/><Relationship Id="rId58" Type="http://schemas.openxmlformats.org/officeDocument/2006/relationships/image" Target="media/image27.png"/><Relationship Id="rId5" Type="http://schemas.openxmlformats.org/officeDocument/2006/relationships/customXml" Target="ink/ink1.xml"/><Relationship Id="rId61" Type="http://schemas.openxmlformats.org/officeDocument/2006/relationships/customXml" Target="ink/ink29.xml"/><Relationship Id="rId19" Type="http://schemas.openxmlformats.org/officeDocument/2006/relationships/customXml" Target="ink/ink8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43" Type="http://schemas.openxmlformats.org/officeDocument/2006/relationships/customXml" Target="ink/ink20.xml"/><Relationship Id="rId48" Type="http://schemas.openxmlformats.org/officeDocument/2006/relationships/image" Target="media/image22.png"/><Relationship Id="rId56" Type="http://schemas.openxmlformats.org/officeDocument/2006/relationships/image" Target="media/image26.png"/><Relationship Id="rId64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customXml" Target="ink/ink24.xml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customXml" Target="ink/ink15.xml"/><Relationship Id="rId38" Type="http://schemas.openxmlformats.org/officeDocument/2006/relationships/image" Target="media/image17.png"/><Relationship Id="rId46" Type="http://schemas.openxmlformats.org/officeDocument/2006/relationships/image" Target="media/image21.png"/><Relationship Id="rId59" Type="http://schemas.openxmlformats.org/officeDocument/2006/relationships/customXml" Target="ink/ink28.xml"/><Relationship Id="rId20" Type="http://schemas.openxmlformats.org/officeDocument/2006/relationships/image" Target="media/image8.png"/><Relationship Id="rId41" Type="http://schemas.openxmlformats.org/officeDocument/2006/relationships/customXml" Target="ink/ink19.xml"/><Relationship Id="rId54" Type="http://schemas.openxmlformats.org/officeDocument/2006/relationships/image" Target="media/image25.png"/><Relationship Id="rId62" Type="http://schemas.openxmlformats.org/officeDocument/2006/relationships/image" Target="media/image29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customXml" Target="ink/ink23.xml"/><Relationship Id="rId57" Type="http://schemas.openxmlformats.org/officeDocument/2006/relationships/customXml" Target="ink/ink27.xml"/><Relationship Id="rId10" Type="http://schemas.openxmlformats.org/officeDocument/2006/relationships/image" Target="media/image3.png"/><Relationship Id="rId31" Type="http://schemas.openxmlformats.org/officeDocument/2006/relationships/customXml" Target="ink/ink14.xm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image" Target="media/image28.png"/><Relationship Id="rId4" Type="http://schemas.openxmlformats.org/officeDocument/2006/relationships/webSettings" Target="webSettings.xml"/><Relationship Id="rId9" Type="http://schemas.openxmlformats.org/officeDocument/2006/relationships/customXml" Target="ink/ink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6:04.9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,'46'0'0,"21"0"0,-10 0 0,1 0-1486,28 0 1486,-14 0 0,-2 0 0,2 0 0,7 0 0,2 0 0,-6 0 0,-18 0 0,-5 0 483,-15 0-483,-3 5 246,-16-4-246,-3 5 0,-6-2 0,-4 0 189,-1 3 0,-4-3 0,0-1 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2:27.31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72 28 24575,'3'-6'0,"1"-2"0,3 7 0,0-3 0,0 4 0,0 0 0,0 0 0,-3-4 0,3 3 0,-2-3 0,4 4 0,-1 0 0,1 0 0,-1 0 0,1 0 0,-1 0 0,1 0 0,0 0 0,0 0 0,0 0 0,0 0 0,-1 0 0,1 0 0,0 0 0,-1 0 0,1 0 0,-2 0 0,2 0 0,-5 4 0,4-3 0,-3 7 0,4-3 0,-1 3 0,0 1 0,1-1 0,-1 1 0,-3 0 0,3 0 0,-3-1 0,0 1 0,3-1 0,-7 0 0,3 1 0,-4 0 0,0 0 0,0 0 0,0 0 0,0-1 0,0 1 0,0 0 0,0 0 0,0 0 0,0-1 0,0 1 0,0-1 0,0 1 0,0-1 0,0 1 0,0 0 0,0-1 0,0 1 0,0-1 0,-4-4 0,3 3 0,-6-6 0,6 6 0,-5-6 0,2 2 0,0 0 0,-3-2 0,3 2 0,-4-3 0,0 0 0,1 0 0,-1 0 0,0 0 0,0 0 0,-1 0 0,0 0 0,0 0 0,0 0 0,0 0 0,0-4 0,0 3 0,4-7 0,-3 4 0,3-5 0,-3 0 0,3 0 0,-3 0 0,3-4 0,0 4 0,-3-4 0,7 4 0,-3 1 0,4-1 0,0 1 0,0-1 0,0 1 0,0 0 0,0-1 0,0 2 0,0-2 0,0 1 0,0 0 0,0-1 0,0 1 0,0-1 0,0 1 0,0-1 0,0 0 0,0 1 0,0 0 0,0 1 0,4 4 0,1 0 0,4 3 0,0 0 0,-1 0 0,1 0 0,0 0 0,0 0 0,0 0 0,-1 0 0,1 0 0,-1 0 0,1 0 0,-5 3 0,4 2 0,-7 3 0,3 1 0,-4-1 0,0 1 0,0 0 0,0 0 0,0 0 0,0 0 0,0-1 0,-4 1 0,-8 2 0,-6-6 0,-6 0 0,-1-5 0,-9 0 0,7 0 0,-8 0 0,11 0 0,-1 0 0,8 0 0,-5 0 0,12-3 0,-2-2 0,9-2 0,3-2 0,0 2 0,0 0 0,0 1 0,0-2 0,0 1 0,4 3 0,0 1 0,5 3 0,-1-4 0,1 3 0,0-3 0,6 4 0,-4 0 0,11 0 0,-11 0 0,12 0 0,-13 0 0,6 0 0,-7 0 0,0 4 0,0 1 0,-1 4 0,1-1 0,-5 1 0,0-1 0,-4 0 0,0 1 0,0 0 0,0 0 0,0 0 0,0 7 0,0-6 0,0 6 0,0-7 0,0-1 0,0 1 0,0 0 0,-4-4 0,-1-1 0,-3-4 0,0 0 0,1-4 0,2 0 0,2-12 0,3-1 0,0-1 0,0-5 0,0 13 0,0-6 0,0 7 0,0 1 0,0-1 0,4 5 0,0-4 0,5 7 0,0-3 0,0 4 0,6 0 0,-4 0 0,9 0 0,-11 0 0,4 0 0,-5 0 0,-3 4 0,-2 1 0,1 3 0,0 1 0,1-1 0,-2 0 0,-3 1 0,4-4 0,-3 3 0,3-3 0,-4 3 0,0 0 0,0-1 0,0 1 0,0-1 0,-3-2 0,-2-2 0,-3-3 0,-1 0 0,0 0 0,1 0 0,3-4 0,2-1 0,3-11 0,0 6 0,0-6 0,0 0 0,0 5 0,0-4 0,3 10 0,2 2 0,3 3 0,1 0 0,-1 0 0,1 0 0,0 0 0,0 0 0,-1 0 0,-4 3 0,-1 1 0,-3 4 0,0 1 0,0-1 0,0 1 0,0-1 0,0 1 0,0 0 0,-3-1 0,-2-4 0,-2 0 0,-2-4 0,2 0 0,2 0 0,2 0 0</inkml:trace>
  <inkml:trace contextRef="#ctx0" brushRef="#br0" timeOffset="1657">294 158 24575,'-4'5'0,"2"0"0,2 5 0,0 6 0,0-6 0,0 17 0,0-8 0,0 2 0,0 2 0,0-6 0,0 1 0,0 5 0,0-13 0,0 13 0,0-6 0,0 1 0,0 5 0,0-13 0,0 13 0,0-5 0,0-1 0,0 6 0,0-6 0,0 8 0,0-1 0,0 1 0,0-1 0,-6 1 0,5-1 0,-10 0 0,9 0 0,-8 0 0,1 10 0,2-8 0,-5 8 0,4 0 0,1-8 0,-5 8 0,6-16 0,-6 4 0,7-11 0,-6 11 0,10-11 0,-9 5 0,9-7 0,-6-4 0,6-2 0,-2-3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2:23.86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58 253 24575,'-17'0'0,"-2"0"0,-6 0 0,1 0 0,-1 0 0,-8-8 0,17 2 0,-8-3 0,20 1 0,-1 3 0,-3-4 0,3 1 0,1-1 0,-4 1 0,7-1 0,-7 0 0,7 0 0,-6 0 0,6 0 0,-7 0 0,7 0 0,-7 0 0,7 0 0,-3 1 0,4-1 0,0 0 0,0 1 0,0 1 0,0 0 0,0 0 0,0-1 0,0 0 0,0 1 0,4 2 0,-3-2 0,9 3 0,-8-1 0,5 2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1:20.2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0'20'0,"0"11"0,0 6 0,0 0 0,0 7 0,0-17 0,0 7 0,0-16 0,0 4 0,4-7 0,-3 2 0,3-5 0,-4-3 0,0 0 0,0 0 0,4 0 0,-3-1 0,3 1 0,-4-2 0,0-3 0,0-1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09:56.998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 0 16383,'54'4'0,"-1"-1"0,-16-3 0,7 0 0,27 0 0,-26 0 0,33 0 0,-51 0 0,17 0 0,-17 0 0,7 0 0,-9 0 0,-8 0 0,6 0 0,-13 0 0,13 0 0,-1 0 0,3 0 0,-3 0 0,0 0 0,-11 0 0,12 6 0,-6-5 0,1 5 0,4-6 0,-11 0 0,12 5 0,-13-4 0,13 5 0,-12-6 0,11 0 0,0 0 0,3 5 0,-3-3 0,1 3 0,-13-5 0,13 0 0,-9 0 0,3 0 0,3 0 0,-10 0 0,10 0 0,-6 0 0,3 4 0,1-3 0,-5 6 0,6-6 0,-6 6 0,3-6 0,3 7 0,-9-7 0,5 3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3:38.073"/>
    </inkml:context>
    <inkml:brush xml:id="br0">
      <inkml:brushProperty name="width" value="0.3" units="cm"/>
      <inkml:brushProperty name="height" value="0.6" units="cm"/>
      <inkml:brushProperty name="color" value="#969696"/>
      <inkml:brushProperty name="tip" value="rectangle"/>
      <inkml:brushProperty name="rasterOp" value="maskPen"/>
    </inkml:brush>
  </inkml:definitions>
  <inkml:trace contextRef="#ctx0" brushRef="#br0">217 276 16383,'84'0'0,"-17"0"0,-33 0 0,-9 0 0,9 0 0,-7 0 0,7 0 0,-16 0 0,4 0 0,-11 0 0,11 0 0,-8 0 0,3 0 0,0 0 0,4 0 0,-6 0 0,5 0 0,-4 0 0,-6 0 0,-24 26 0,6-16 0,-22 17 0,14-23 0,5 0 0,-9 1 0,6 0 0,1 3 0,-4-7 0,3 3 0,-4-1 0,-3-2 0,7 3 0,-5 0 0,6-3 0,-1 3 0,-6-4 0,6 0 0,-2 0 0,-3 0 0,9 0 0,-10 0 0,5 0 0,2 0 0,-9 0 0,9 0 0,-2 0 0,-2 0 0,5 0 0,-5 0 0,0 0 0,3 0 0,-3 0 0,0 0 0,5 3 0,-8-2 0,8 6 0,-4-3 0,1 7 0,5-2 0,-3 2 0,3 0 0,-3-5 0,-1 4 0,0-6 0,-1 1 0,-1-2 0,57-3 0,-33 0 0,46 0 0,-45 0 0,0 0 0,11 0 0,-5 0 0,5 0 0,-5-3 0,-3-1 0,4 0 0,-1-3 0,1 6 0,0-6 0,0 6 0,0-2 0,0 3 0,0 0 0,1 0 0,-1 0 0,0 0 0,1 0 0,0 0 0,-4 0 0,4 0 0,0 0 0,-3 0 0,6 0 0,-6 0 0,3 0 0,1 3 0,-4-2 0,2 7 0,-3-7 0,4 3 0,-1-4 0,1 4 0,-1-3 0,0 7 0,-1-7 0,0 6 0,-1-2 0,1-1 0,4 0 0,-7-4 0,7 4 0,-4-3 0,-2 3 0,8 0 0,-9-3 0,5 6 0,-1-6 0,-3 2 0,-4-24 0,-6 7 0,-4-11 0,-5 9 0,2 6 0,1-7 0,-5 0 0,7 1 0,-7 0 0,3 2 0,0 0 0,-2-2 0,2 3 0,0-4 0,-3 2 0,7 1 0,-3-3 0,4 4 0,0-5 0,-3 4 0,-2-3 0,2 3 0,-5-1 0,3-1 0,0 1 0,-2 0 0,3 1 0,-3 0 0,-2 0 0,-1 2 0,-4 3 0,-1-1 0,3 2 0,1-4 0,-2 6 0,0-1 0,-5 5 0,1 2 0,4 0 0,-4 0 0,4 0 0,-4 0 0,2 0 0,0 0 0,-3 0 0,4 0 0,-3 0 0,1 0 0,2 0 0,-3 0 0,0 0 0,2 0 0,-3 4 0,4-3 0,-1 3 0,-2-1 0,2 1 0,-3 0 0,3 2 0,2-5 0,-2 5 0,-1-3 0,1 1 0,-1 2 0,3 2 0,3 4 0,1 3 0,1-2 0,4 1 0,-4 0 0,4 2 0,0-1 0,-3 2 0,3-4 0,-5-1 0,0 6 0,5-7 0,0 7 0,0-2 0,3-2 0,-7 5 0,7-5 0,-6 0 0,6 6 0,-7-9 0,7 10 0,-3-8 0,0 1 0,3 4 0,-3-2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3:22.307"/>
    </inkml:context>
    <inkml:brush xml:id="br0">
      <inkml:brushProperty name="width" value="0.05" units="cm"/>
      <inkml:brushProperty name="height" value="0.05" units="cm"/>
      <inkml:brushProperty name="color" value="#849398"/>
    </inkml:brush>
  </inkml:definitions>
  <inkml:trace contextRef="#ctx0" brushRef="#br0">1 1062 24575,'0'-7'0,"0"-5"0,0-5 0,0 3 0,0-2 0,0 8 0,0-1 0,0 1 0,0-5 0,0 0 0,0 0 0,0 0 0,8-7 0,-6 8 0,11-15 0,-12 9 0,10-6 0,-4-1 0,0 1 0,16-30 0,-18 23 0,22-27 0,-19 33 0,8-4 0,-9 5 0,5-11 0,-5 8 0,9-17 0,-4 17 0,2-8 0,-2 11 0,2-11 0,-2 9 0,2-9 0,-2 11 0,0 0 0,0 0 0,0 0 0,-1 6 0,0-4 0,-2 12 0,1-5 0,-1 6 0,0 0 0,0 0 0,-1 4 0,1 1 0,0 0 0,-1 0 0,1-1 0,-1 2 0,1-1 0,0 3 0,6-9 0,3 9 0,6-10 0,1 10 0,-1-5 0,1 1 0,-2 3 0,12-3 0,-9 5 0,8 0 0,10 0 0,-15 0 0,15 0 0,-19 0 0,-1 0 0,10 0 0,3 0 0,0 0 0,7 7 0,-17 5 0,7 9 0,-9 3 0,-1 1 0,1-1 0,-6 1 0,-2-1 0,-4 1 0,-1-1 0,0 0 0,-5 0 0,3 0 0,-9 1 0,5-2 0,-6 2 0,0-2 0,0 2 0,0-1 0,0 0 0,0 0 0,0 0 0,0 0 0,0-6 0,0 5 0,0-6 0,0 1 0,5 4 0,-4-11 0,5 5 0,-6-1 0,4-4 0,-3 5 0,2-7 0,-3 6 0,4-4 0,-3 5 0,3-8 0,-4 1 0,0 0 0,0 7 0,4-6 0,-3 6 0,3-8 0,-4 1 0,0 0 0,0 0 0,0 0 0,0-1 0,4 1 0,-3 0 0,3 0 0,-4 0 0,0 0 0,0-1 0,0 1 0,0 0 0,0 0 0,4 0 0,-3-1 0,3 1 0,-4 0 0,0 0 0,0 0 0,0 0 0,3-1 0,-2 1 0,3 0 0,-4 0 0,0 0 0,0-1 0,0 1 0,0-1 0,0 0 0,-2-4 0,-3-2 0,-3-2 0,-1 0 0,-7 0 0,6 0 0,-13 0 0,5 0 0,1 0 0,-6-5 0,5 4 0,-6-10 0,-1 4 0,0-5 0,1 5 0,-1-4 0,1 9 0,-11-3 0,-14 5 0,-1 0 0,-10 0 0,0 0 0,10 0 0,-22 0 0,21 0 0,2 0 0,4 0 0,18 0 0,-7 0 0,9 0 0,8 0 0,-5 0 0,11 0 0,-4 0 0,6 0 0,0 0 0,0 0 0,0 0 0,0 0 0,1 0 0,-1 0 0,1 0 0,-1 0 0,1 0 0,-1 0 0,1 4 0,-1-3 0,1 3 0,3 0 0,-2-3 0,3 6 0,-4-6 0,4 6 0,-3-6 0,3 6 0,-3-6 0,0 2 0,0-3 0,3 3 0,-3-2 0,4 2 0,-1 1 0,-3-4 0,3 4 0,-3-4 0,0 0 0,0 0 0,0 0 0,-1 0 0,0 0 0,1 0 0,-1 0 0,1 0 0,3-3 0,1-1 0,3-3 0,0 0 0,0-1 0,0 0 0,0 0 0,0-1 0,0-6 0,0 4 0,0-5 0,0 7 0,5-7 0,1 6 0,5-13 0,-1 12 0,1-12 0,-1 13 0,-4-13 0,3 6 0,-3-1 0,5-5 0,-1 13 0,-4-13 0,2 12 0,-3-5 0,4 7 0,-5 1 0,4-1 0,-7 0 0,7 0 0,-7 0 0,6 1 0,-6-1 0,2 2 0,-3-2 0,4 5 0,-3-4 0,7 7 0,-7-6 0,6 3 0,-6-4 0,6 4 0,-6-3 0,6 2 0,-6-3 0,6 3 0,-6-2 0,7 6 0,-7-7 0,3 3 0,-4-4 0,4 5 0,-3-4 0,2 4 0,-8-1 0,0 2 0,-13 3 0,7 4 0,-11 2 0,11 4 0,-12 7 0,7 4 0,-2 4 0,2 3 0,5-10 0,-1 4 0,3-11 0,2 5 0,-1-8 0,7 1 0,-6 0 0,6 0 0,-7-4 0,7 3 0,-3-4 0,0 1 0,3 1 0,-3-2 0,1 3 0,2 0 0,-2 0 0,3 0 0,0 0 0,0 0 0,0 1 0,0 0 0,0 0 0,0 1 0,0-2 0,0 2 0,0-1 0,0 1 0,0 0 0,0 0 0,0-1 0,0 0 0,0 0 0,0 0 0,0-1 0,3-4 0,1 0 0,3-3 0,2 0 0,-1 0 0,0-3 0,1-2 0,-1-3 0,-3-1 0,3 0 0,-3 0 0,3 0 0,1 0 0,-4 1 0,3-1 0,-3 0 0,0-7 0,3 5 0,-7-5 0,6 7 0,-6 0 0,9-6 0,-9 4 0,8-5 0,-8 0 0,7 6 0,-7-6 0,7 7 0,-7-7 0,7 5 0,-7-5 0,3 8 0,-4 0 0,0-1 0,0 1 0,0-1 0,0 2 0,0-1 0,-3 4 0,-2 0 0,-3 4 0,-1 0 0,-7 0 0,6 0 0,-6 0 0,7 0 0,0 0 0,0 0 0,0 0 0,0 0 0,1 0 0,-1 0 0,2 0 0,3 3 0,1 1 0,3 3 0,0 0 0,0 1 0,0-1 0,0 1 0,0 0 0,0 0 0,0 1 0,0-1 0,-6 8 0,5-6 0,-5 6 0,6 4 0,0-9 0,0 9 0,0-11 0,0 0 0,0-1 0,0 1 0,0-1 0,0 0 0,3-6 0,1 0 0,4-9 0,0 3 0,1-5 0,-5 1 0,4 3 0,-7-2 0,3 3 0,-4 0 0,0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1:21.1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,'0'17'0,"0"12"0,0-3 0,0 9 0,0-11 0,0 9 0,0-7 0,0-1 0,0-9 0,0-8 0,0 0 0,0-3 0,0-1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1:14.5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0'14'0,"0"12"0,0 1 0,0 17 0,0-7 0,0 10 0,0-1 0,0 1 0,0 0 0,0 0 0,0-10 0,0-1 0,0-12 0,0-6 0,0 4 0,0-11 0,0 5 0,0-7 0,4-1 0,-3 1 0,3 0 0,-4-4 0,0-1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09:58.929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257 1 16383,'-67'0'0,"14"0"0,8 0 0,9 0 0,-1 0 0,2 0 0,14 0 0,4 0 0,1 0 0,3 0 0,-13 0 0,11 0 0,-14 0 0,18 0 0,-12 0 0,12 0 0,-11 0 0,11 0 0,-9 0 0,6 0 0,0 0 0,-5 0 0,1 0 0,-7 0 0,1 0 0,-1 0 0,1 0 0,-1 0 0,0 0 0,1 0 0,-1 0 0,1 0 0,-1 0 0,1 0 0,-1 0 0,0 0 0,1 0 0,-1 0 0,1 0 0,-1 0 0,1 0 0,-1 0 0,7 0 0,-5 0 0,6 0 0,-8 0 0,1 0 0,-1 0 0,8 0 0,-6 0 0,12 0 0,-9 0 0,6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5:53.281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312 5775 16383,'-11'-41'0,"5"7"0,2 25 0,-2-7 0,1 1 0,-2-8 0,3 8 0,-1-8 0,4 13 0,-5-13 0,1 5 0,3-6 0,-3 6 0,-1-5 0,5 12 0,-10-41 0,10 27 0,-5-29 0,6 25 0,0 4 0,0 3 0,0-1 0,0 6 0,0-1 0,0-2 0,0-1 0,0 6 0,0-5 0,0 7 0,0-1 0,0-4 0,0 1 0,0 3 0,0-6 0,0 9 0,0-9 0,0 7 0,0-4 0,0 0 0,0 4 0,0-4 0,0 3 0,0-4 0,0 1 0,0 3 0,0-3 0,0 0 0,0-5 0,0 5 0,0-6 0,0 5 0,0 1 0,0-6 0,0 12 0,0-16 0,0 16 0,-4-9 0,3 4 0,-3-2 0,4 1 0,0-6 0,-5 5 0,4-6 0,-5 7 0,6-6 0,0 12 0,-4-8 0,3 5 0,-3-3 0,4 1 0,0 0 0,0 0 0,0-1 0,0-1 0,0 5 0,0-7 0,0 9 0,0-9 0,0 6 0,0 0 0,0-6 0,0-1 0,0 3 0,0-8 0,0 15 0,0-5 0,0-4 0,0 8 0,0-7 0,0 3 0,0 5 0,0-16 0,0 15 0,0-15 0,0 10 0,0-7 0,0-1 0,0 1 0,0-1 0,0 8 0,0-16 0,0 20 0,0-30 0,0 22 0,0-14 0,0 18 0,0-6 0,0 12 0,0-12 0,0 13 0,0-17 0,0 8 0,0-2 0,0-2 0,0 5 0,0-16 0,0 7 0,0-8 0,0 11 0,0 6 0,0 2 0,0 3 0,0 0 0,0-12 0,0 9 0,0-10 0,0 15 0,0-5 0,0-4 0,0 9 0,0-12 0,0 9 0,0 1 0,0-8 0,0 10 0,0-17 0,0 17 0,0-16 0,0 16 0,0-5 0,0-3 0,0 7 0,0-8 0,0 4 0,-4 6 0,3-17 0,-3 15 0,4-15 0,0 10 0,0-8 0,-5 0 0,3 8 0,-3-6 0,1 13 0,3-13 0,-3 12 0,4-16 0,0 12 0,0-6 0,-5 1 0,3 9 0,-3-12 0,5 6 0,0-8 0,0 2 0,0-12 0,0 9 0,-7-18 0,5 18 0,-5-9 0,7 7 0,0 10 0,0-9 0,0 17 0,0-6 0,0-3 0,0 0 0,0-9 0,0 3 0,-7-9 0,6 7 0,-6-8 0,7 11 0,0 7 0,0-5 0,0 11 0,0-11 0,0 5 0,0-7 0,0-1 0,0-8 0,-6 6 0,5-37 0,-5 32 0,6-24 0,0 32 0,0 6 0,0-5 0,0 13 0,-4-10 0,3-1 0,-3-1 0,-1-7 0,4 4 0,-5-10 0,6 8 0,0-1 0,0 12 0,0 7 0,0-8 0,-4-4 0,3-6 0,-3-1 0,-1 3 0,3 1 0,-3-11 0,5 9 0,-6-19 0,5 8 0,-4-1 0,-2-6 0,5 7 0,-5 1 0,7-8 0,-5 17 0,4-8 0,-5 18 0,6-6 0,0 12 0,0-12 0,0 9 0,0-3 0,0 0 0,0 4 0,0-3 0,0-1 0,0 2 0,0-3 0,0 1 0,0 3 0,0-5 0,0 4 0,0-1 0,0-1 0,0 0 0,0 3 0,0-6 0,0 7 0,0-4 0,0 0 0,-5-3 0,3 1 0,-3 2 0,5 0 0,-4 3 0,3-4 0,-3 0 0,4 5 0,0-4 0,0 1 0,0 3 0,0-7 0,0 6 0,0-2 0,0-2 0,3 4 0,4 0 0,4 0 0,5 9 0,-4-7 0,4 4 0,-6-2 0,5-1 0,-2 3 0,4 4 0,-4-3 0,2 2 0,-2 0 0,2 1 0,2 4 0,-1 0 0,1 0 0,-1 0 0,1 0 0,-2 0 0,1 0 0,0 7 0,-3-5 0,4 14 0,-7-10 0,-2 11 0,0-4 0,-3 4 0,0-4 0,2 3 0,-6-2 0,2 3 0,-3 0 0,0-3 0,0 3 0,0-3 0,0 2 0,0 1 0,0 0 0,0-1 0,0 0 0,0 0 0,0 1 0,0-2 0,0 3 0,0-2 0,0 0 0,0 1 0,0-1 0,-4 1 0,-1-5 0,-7 0 0,-1 1 0,0-8 0,-2 6 0,2-3 0,0-2 0,-1 8 0,9-3 0,-2 5 0,14 5 0,3-8 0,-1 2 0,6-3 0,-9-3 0,6 7 0,-3-2 0,1 7 0,-1-7 0,-2 9 0,6-1 0,-11-4 0,13 9 0,-14-10 0,10 11 0,-4-2 0,-1-5 0,5 5 0,-4-8 0,-1 3 0,0 2 0,-1-2 0,-4 4 0,5-3 0,-1 11 0,-3-12 0,3 14 0,-5-10 0,0 10 0,0-8 0,0 18 0,0-18 0,0 8 0,0-11 0,0 1 0,0-1 0,0 11 0,0 3 0,0 0 0,0-2 0,0-19 0,0 16 0,0-12 0,0 11 0,0-8 0,0-10 0,0 9 0,0-13 0,0 13 0,0-8 0,0 1 0,0 4 0,0-9 0,0 15 0,0-14 0,0 14 0,0-15 0,0 16 0,0-9 0,0 11 0,0-5 0,0 5 0,0-4 0,0 3 0,0-3 0,0 20 0,0-15 0,0 15 0,0-20 0,0 10 0,5-8 0,-3 19 0,3-25 0,-5 5 0,0-17 0,0 4 0,0-58 0,0 9 0,0-33 0,0 12 0,0 30 0,0-1 0,0 1 0,0 15 0,0-18 0,0 11 0,0-9 0,0-1 0,0 0 0,0 6 0,0 3 0,0 9 0,-8-2 0,-2-3 0,-3 3 0,5 0 0,-5-6 0,1-3 0,-7-18 0,-10-12 0,11 3 0,-16-9 0,9-21 0,0 25 0,-8-38 0,15 31 0,-8-2 0,12 16 0,2 8 0,5 10 0,3 7 0,4 2 0,0 8 0,14 3 0,3 30 0,6 4 0,-2 31 0,-14-8 0,4-10 0,-5 17 0,1-25 0,4 36 0,-10-36 0,10 35 0,-4-35 0,-1 15 0,4-7 0,-5 3 0,0 11 0,-2-12 0,3 5 0,-5-18 0,4 12 0,-5-13 0,4 6 0,-3-7 0,3 8 0,1-8 0,2 8 0,5-8 0,-5 3 0,9 8 0,-6 1 0,15 21 0,-3 2 0,0 1 0,-1-4 0,3 23 0,2 8 0,0 0 0,-10-31 0,0-1 0,2 19 0,-1 1 0,-4-11 0,-11-27 0,12 9 0,-12 2 0,5-12 0,-7 1 0,0-12 0,0 13 0,0-19 0,0 17 0,0-8 0,0-5 0,0 10 0,0-13 0,0 5 0,0 6 0,0-14 0,0 13 0,0-2 0,0-5 0,0 7 0,0-15 0,0 3 0,0 5 0,0-6 0,0 10 0,0-6 0,-6 17 0,5-8 0,-5 16 0,6-17 0,0 16 0,-5-8 0,4 0 0,-5-3 0,6-7 0,0-5 0,0-3 0,-4-7 0,-14-49 0,10-2 0,-2-11 0,2-5 0,8-46 0,0 11 0,0 8 0,0 14 0,0 5 0,0 1 0,0 6 0,0 17 0,-4 6 0,-1 2 0,0 20 0,-3-3 0,4-3 0,-9 2 0,0-7 0,-2 1 0,-11-13 0,-22-29 0,5-2 0,-11 0 0,11 7 0,22 30 0,-12-12 0,17 16 0,1 2 0,2 4 0,8 8 0,8 52 0,13 7 0,-5 0 0,2 4 0,5-6 0,2-2 0,11 37 0,7 8 0,-17-38 0,0 2 0,-2-10 0,-5-11 0,5 23 0,-12-26 0,4 15 0,-5-15 0,7 10 0,-1-12 0,-5-4 0,3-1 0,-8-6 0,3 10 0,-5-13 0,0 16 0,0-19 0,0 18 0,0-7 0,0 3 0,0 1 0,0-1 0,0 10 0,0 6 0,7 6 0,-5 11 0,13 3 0,-4 32 0,-3-12 0,1 5 0,2-4 0,-2 1 0,-4 13 0,0-2 0,4-18 0,0-4 0,-5-19 0,-1-2 0,13 44 0,-10-24 0,4-21 0,-9-15 0,8-4 0,-4 1 0,2-10 0,-3 11 0,-4-22 0,0 12 0,0-11 0,0 5 0,0-2 0,-19-6 0,7-4 0,-13-6 0,9 0 0,7 0 0,-10 0 0,6 0 0,-4 0 0,-1 0 0,5 0 0,-4 0 0,7-18 0,-2-19 0,8-31 0,-2 4 0,6 14 0,0-1 0,0-17 0,0 16 0,0-1 0,0-22 0,0-6 0,0 27 0,0 8 0,-4 13 0,3 4 0,-3 2 0,4-4 0,-4 15 0,3-22 0,-3-23 0,-3 6 0,-1-43 0,-1 46 0,2-27 0,2 28 0,3 0 0,-9 10 0,10 1 0,-5-11 0,6-10 0,0 11 0,0 0 0,0 21 0,0 2 0,3 10 0,23 55 0,4 35 0,-7-22 0,-1 1 0,9 41 0,-3-15 0,-13-27 0,10 7 0,-12-9 0,3-7 0,-4 6 0,-3-20 0,3 10 0,-7-22 0,6 14 0,-9-7 0,7-1 0,-8 9 0,3 9 0,-4-7 0,0 28 0,0-22 0,5 7 0,-3 1 0,3-5 0,-5 7 0,0-10 0,0 7 0,0-8 0,0 0 0,0 1 0,0-9 0,0-4 0,0-5 0,0-5 0,0-2 0,0 4 0,0-1 0,0-4 0,10 3 0,0-8 0,5 4 0,-3 3 0,-4 3 0,1 3 0,-4-3 0,-1-1 0,-1-5 0,1 5 0,4-1 0,0 1 0,1-4 0,0-1 0,0 0 0,2-3 0,5-1 0,0-5 0,4-3 0,-3 0 0,-3 0 0,9 0 0,-7 0 0,15 0 0,-15 0 0,11 0 0,-12 0 0,14 0 0,-10 0 0,13 0 0,-2 0 0,-7 0 0,12 0 0,-9-4 0,8 3 0,4-3 0,-12 4 0,6 0 0,-6 0 0,7 0 0,-6 0 0,4 0 0,6-5 0,-8 3 0,9-3 0,-13-1 0,9-1 0,-7 1 0,8-4 0,-15 9 0,4-7 0,-6 3 0,0-8 0,-1 4 0,-3-8 0,3 3 0,-2-11 0,7 2 0,0-10 0,-5 13 0,3-10 0,0 3 0,2-8 0,8 3 0,-7 0 0,-6 4 0,-4 2 0,-12-3 0,3 10 0,-4 2 0,0 0 0,0-1 0,0-1 0,0-17 0,0-60 0,0 27 0,0-7 0,0 4 0,0-5 0,0-2 0,0-2 0,0-1 0,0-5 0,0 2 0,0-7 0,0 1 0,0 6 0,0 3 0,0 5 0,0-4 0,0-3 0,0-8 0,0 4 0,0 11 0,0 0 0,0 4 0,0 3 0,0-5 0,0 6 0,0-1 0,0 2 0,0-26 0,0 0 0,0 20 0,0 4 0,-3-4 0,-1 4 0,-3-26 0,-9 5 0,2 7 0,2 26 0,-1-3 0,3-2 0,0 0 0,-3-6 0,0-1 0,4 2 0,1 2 0,-3 11 0,-1 1 0,-1-4 0,0-1 0,1-3 0,-2 1 0,-2 5 0,1-1 0,5-4 0,1 3 0,-12-9 0,5-10 0,4 22 0,-10-26 0,6-3 0,-7-9 0,0-4 0,14 44 0,-1-1 0,-1-6 0,-1-1 0,3 9 0,1 3 0,0-37 0,-3 47 0,10 20 0,-6 14 0,-8-5 0,-3-4 0,-14 0 0,-3-9 0,-6 12 0,2 0 0,-19 0 0,20 4 0,-13 1 0,10-5 0,6 4 0,-22-7 0,12 7 0,-24-7 0,25 12 0,-7-5 0,18 7 0,6 0 0,2 0 0,4 0 0,2 0 0,-3 0 0,4 0 0,0 0 0,5 0 0,-5 6 0,4 3 0,-12 3 0,6 1 0,-5-4 0,8-1 0,-1-3 0,1 3 0,4-8 0,-3 7 0,1-6 0,49 17 0,-15-5 0,48 13 0,-35-11 0,-4-2 0,-10-4 0,0-1 0,-1-3 0,1-1 0,-5-4 0,6 0 0,-6 0 0,11 0 0,-6 0 0,3 0 0,-3 4 0,18 6 0,-7 6 0,15 1 0,-11 3 0,7-1 0,2 4 0,18 6 0,-15-4 0,6 3 0,-17-7 0,-1 0 0,4-2 0,-10-3 0,2 0 0,-11-6 0,-1 3 0,-7-4 0,1 2 0,-7 6 0,0-2 0,-1 5 0,-3-4 0,-11-4 0,-7-3 0,-17-2 0,1-6 0,-4 3 0,5-4 0,-19 0 0,8 0 0,-17 0 0,2 0 0,-13 0 0,-2 0 0,8 0 0,9 0 0,11 0 0,3 0 0,-2 0 0,19 0 0,-3 0 0,15 0 0,1 7 0,51 4 0,35-2 0,25 7 0,-35-12 0,2 1 0,7 10 0,-1 2 0,-12-4 0,0 1 0,12 6 0,-2 1 0,25 10 0,-42-7 0,0 1 0,24 8 0,-3 10 0,-36-18 0,-15-8 0,-10-1 0,-8-9 0,-39 7 0,-17-6 0,-9-1 0,-9-1 0,-5 0 0,8 0 0,-4 0 0,0 0 0,2 0 0,0 0 0,2 1 0,-16 6 0,3 2 0,4-2 0,5 0 0,-27 4 0,50-8 0,6-8 0,33 6 0,57 1 0,8 2 0,38-2 0,0 16 0,-10-6 0,-38-2 0,2 3 0,10 6 0,-2 2 0,33 13 0,-42-12 0,-2-1 0,18 10 0,-27-9 0,-1-7 0,-17-9 0,-5-4 0,-1 0 0,-56 2 0,-24-7 0,-22-2 0,-1-1 0,11 2 0,0 1 0,-7-2 0,7 0 0,-9-1 0,-2 0 0,3-1 0,9 1 0,-5 0 0,8 0 0,3 0 0,-26 0 0,14 0 0,22 0 0,43 3 0,16 1 0,44 9 0,23-8 0,12 4 0,16-9 0,-19 7 0,-9 0 0,5 3 0,-10 2 0,2 2 0,22 5 0,0 2 0,-25-4 0,-3 0 0,-1 1 0,-1 1 0,-5 1 0,-2 0 0,12 7 0,22 15 0,-42-19 0,32 12 0,-31-12 0,17 8 0,-28-14 0,1-3 0,-10-6 0,27 9 0,3 4 0,28 14 0,-28-14 0,-2 0 0,-31-12 0,1-5 0,-9-27 0,-3 0 0,-1-20 0,-3 21 0,-4 1 0,-4 9 0,-27-16 0,-34-14 0,-6 3 0,-9-2 0,11 6 0,-5 1 0,1 4 0,-5-1 0,6 7 0,8 6 0,2 4 0,-23-1 0,4 5 0,-4 10 0,-7 14 0,39-1 0,18 12 0,15-10 0,15-3 0,6 3 0,3-1 0,0 11 0,8-3 0,2 1 0,11-6 0,-2-4 0,7-4 0,-8 4 0,8 4 0,-4 6 0,1-1 0,2 4 0,1-6 0,15 9 0,33 16 0,-14-6 0,-6-9 0,2 0 0,21 6 0,-21-9 0,3 1 0,-10-6 0,-1-1 0,37 22 0,-5-1 0,-28-16 0,12 8 0,-10-5 0,-7-1 0,8 4 0,-26-11 0,17 9 0,-22-7 0,6 1 0,-5-3 0,-10 1 0,6-7 0,-7 9 0,3-5 0,-4-1 0,-4 6 0,-6-11 0,-3 4 0,-17-6 0,-18-7 0,-15-1 0,-9-3 0,8 3 0,-4 1 0,-2 0 0,-2 1 0,-9-1 0,0 0 0,6 0 0,6-1 0,-6-3 0,18 0 0,12 0 0,-7 0 0,-8 0 0,-17-16 0,-8-5 0,-14-11 0,17 3 0,-3-1 0,39 5 0,-11-2 0,8-8 0,4 9 0,1-10 0,14 18 0,8-2 0,44 51 0,6-4 0,-4 3 0,4 3 0,-1-2 0,2-1 0,-1-1 0,2-1 0,14 8 0,2 0 0,0 0 0,1-1 0,5-1 0,0 0 0,-10-3 0,-3-2 0,34 15 0,-22-6 0,-6-5 0,-11-5 0,-6 1 0,-12-9 0,-2 2 0,-5-9 0,11 5 0,-9-7 0,10 3 0,-13-5 0,1 0 0,-5-1 0,0 1 0,0-1 0,-1 4 0,-3-7 0,1 6 0,-5 0 0,-49-5 0,-22-2 0,-20 0 0,-1-1 0,6-3 0,0 0 0,-4 0 0,-17 1 0,-5 1 0,11 0 0,8-2 0,17 1 0,20 5 0,36-6 0,4 0 0,-14 0 0,-49-18 0,10 8 0,-21-13 0,49 16 0,22 3 0,53 22 0,8-3 0,0 3 0,6 3 0,-2 0 0,2 1 0,7 4 0,2 2 0,0 2 0,-2-1 0,-14-6 0,-3-1 0,37 20 0,-37-18 0,2 3 0,-14-8 0,6-4 0,-6 4 0,0-9 0,1 4 0,-1-5 0,3 5 0,4 2 0,-7-1 0,6 5 0,-13-6 0,5 5 0,-15-5 0,-5-2 0,-40 1 0,-3-8 0,-32 5 0,-3-4 0,-12-4 0,17 1 0,-2 1 0,5 0 0,0-1 0,-2-2 0,4 0 0,-16 6 0,35-7 0,14 0 0,-6 0 0,-10 0 0,-9 0 0,-7 0 0,-4 0 0,-4 0 0,-12 0 0,2 0 0,17 0 0,6 0 0,-10 0 0,46 0 0,70 4 0,-3 2 0,9 3 0,9 3 0,3 0 0,7 3 0,-6 0 0,6 3 0,0-1 0,-2 0 0,1-1 0,0 2 0,4 1 0,1 1 0,-8-1 0,3 3 0,-9-2 0,23 5 0,-48-10 0,-24-11 0,-3 1 0,-7 3 0,-2-1 0,-40 7 0,-12-7 0,-26 1 0,-12 0 0,5 0 0,-3 1 0,-8-2 0,2 2 0,20 2 0,8-1 0,-4-4 0,30-2 0,-3-4 0,2 4 0,-13 1 0,8 4 0,1-1 0,7-3 0,1 3 0,-1-7 0,-7 7 0,-8-7 0,-3 3 0,-4 0 0,7-3 0,-8 7 0,6-7 0,-5 2 0,17 1 0,4-3 0,11 3 0,5-4 0,51 6 0,9-5 0,41 5 0,-39-3 0,1 1 0,48 5 0,-41 1 0,2 2 0,0 0 0,-2 0 0,-3-1 0,-2 1 0,36 13 0,-21-14 0,-26 4 0,-9-7 0,-6 5 0,-1-7 0,0 9 0,0-9 0,-4 9 0,3-5 0,-3 2 0,0 0 0,4-2 0,-7 3 0,1-1 0,-2-2 0,-1 6 0,-4-3 0,-1 8 0,-5-4 0,-3 3 0,-1-3 0,-3 3 0,0-7 0,0 6 0,-7-7 0,1 3 0,-5-3 0,0 0 0,-1-3 0,-2-1 0,-6-3 0,4 3 0,-4-7 0,8 7 0,-3-7 0,0 10 0,-7-5 0,-18 18 0,-10 11 0,-16 13 0,-4 6 0,-7 7 0,0 2 0,7-3 0,8-4 0,4 4 0,37-40 0,-58-64 0,29 22 0,5-8 0,2 2 0,12 17 0,16-3 0,-6 8 0,-1-14 0,-16 0 0,2-15 0,0 5 0,5-5 0,13 4 0,5 3 0,8-9 0,1 1 0,7 5 0,21 3 0,10 9 0,28 3 0,5 6 0,3-1 0,-11 9 0,-13-3 0,-13 5 0,-2 0 0,-4 4 0,4 5 0,-5 4 0,-8 4 0,6-3 0,-10 1 0,11-5 0,-3 6 0,8-3 0,-6 5 0,-2-4 0,-10-1 0,-4-5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4:57.33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6 24575,'0'6'0,"0"1"0,0 0 0,0 1 0,0-1 0,0 1 0,0 0 0,0 5 0,0-3 0,0 14 0,0-5 0,0 3 0,0-6 0,0 0 0,0-6 0,0 6 0,0 0 0,0-6 0,0 6 0,0-7 0,0 6 0,0-4 0,0 4 0,0 1 0,0-6 0,0 6 0,0-7 0,0 6 0,0-4 0,0 5 0,0-1 0,0 3 0,0 6 0,0 1 0,0-1 0,0 11 0,0-8 0,0 7 0,0-17 0,0 6 0,0-12 0,0 11 0,0-11 0,0 5 0,0-7 0,0-1 0,0 1 0,0 0 0,0-4 0,0-1 0</inkml:trace>
  <inkml:trace contextRef="#ctx0" brushRef="#br0" timeOffset="2364">19 75 24575,'5'0'0,"2"-11"0,0 8 0,1-7 0,0 6 0,0 0 0,0 0 0,0-3 0,1 6 0,0-3 0,0 0 0,-1 3 0,1-7 0,-1 7 0,1-3 0,-2 4 0,1 0 0,-1 0 0,-3-4 0,3 3 0,-3-3 0,3 4 0,0 0 0,0 0 0,-3 3 0,-2 1 0,-2 3 0,0 0 0,0 1 0,0-1 0,0 0 0,0 0 0,0 0 0,0 0 0,0 1 0,0-1 0,0 1 0,-4-3 0,0 1 0,-4-2 0,1 3 0,-1 1 0,4-1 0,-4-2 0,7 2 0,-7-6 0,7 7 0,-7-7 0,7 7 0,-7-7 0,7 7 0,-6-4 0,3 4 0,0 0 0,-3-4 0,6 3 0,-7-6 0,3 6 0,-3-6 0,0 3 0,0 0 0,0-3 0,0 3 0,4-1 0,-3-2 0,3 2 0,0 1 0,1-3 0,3 3 0</inkml:trace>
  <inkml:trace contextRef="#ctx0" brushRef="#br0" timeOffset="5311">304 361 24575,'7'0'0,"0"0"0,2-4 0,-4-1 0,3 0 0,-3-3 0,4 7 0,0-7 0,-1 3 0,1-4 0,0 4 0,0-3 0,0 7 0,-1-3 0,-3 0 0,3 3 0,-3-3 0,3 4 0,-3-3 0,2 2 0,-3-2 0,0 6 0,-1 1 0,-3 2 0,0 2 0,0 0 0,0 0 0,0 0 0,0 0 0,0-1 0,0 0 0,0 1 0,-3-1 0,-1-3 0,0 3 0,-3-3 0,3 1 0,0 2 0,-2-6 0,5 7 0,-3-3 0,0 0 0,3 3 0,-3-3 0,1-1 0,2 4 0,-3-3 0,0 4 0,3 0 0,-3-1 0,0 1 0,3-1 0,-3 1 0,0-4 0,3 2 0,-7-2 0,7 4 0,-6-1 0,6 0 0,-6-4 0,6 3 0,-7-6 0,7 5 0,-7-5 0,7 5 0,-6-5 0,3 1 0,-2-2 0,2-2 0,1-1 0,6-4 0,-2 0 0,6 3 0,-6-2 0,3 2 0,-4-3 0,0 0 0,0 0 0,0 0 0,0 0 0,0 0 0,3 3 0,-2-3 0,2 3 0,-3-3 0,0 0 0,0 1 0,0-1 0,0 0 0,0 0 0,0 0 0,-3 3 0,2-2 0,-7 5 0,7-6 0,-5 7 0,5-6 0,-2 2 0,3-2 0,0 3 0,0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2:48.841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209 1941 24575,'0'-2'0,"0"-8"0,0-3 0,0-10 0,-4 13 0,3-13 0,-8 5 0,7-6 0,-9-1 0,10-9 0,-10 7 0,4-8 0,-9-19 0,8 29 0,-1-21 0,5 38 0,3-1 0,-3-7 0,0 1 0,3-9 0,-7 10 0,7-9 0,-3 12 0,-1-11 0,3 4 0,-7 0 0,8-5 0,-3 13 0,-2-13 0,5 12 0,-4-12 0,1 13 0,3-13 0,-3 12 0,0-5 0,3 1 0,-3 4 0,0-5 0,3 7 0,-3 0 0,4 1 0,0-1 0,-4 0 0,3-7 0,-3 5 0,4-11 0,0 11 0,-4-5 0,3 0 0,-3 6 0,4-13 0,0 12 0,-4-5 0,3 0 0,-3 6 0,4-6 0,0 7 0,-5-7 0,3 5 0,-3-4 0,5 6 0,0 0 0,0 0 0,0 0 0,0 1 0,0-1 0,-3 2 0,5 2 0,-2 2 0,7 3 0,-1 0 0,1-3 0,0-1 0,-4-2 0,4 2 0,-6-2 0,6 5 0,-6-5 0,6 6 0,-7-7 0,4 3 0,-1-4 0,-2 1 0,2-1 0,2-8 0,2-1 0,5-8 0,2-9 0,0-3 0,8-9 0,2 0 0,13-20 0,-4 14 0,-2-15 0,-5 30 0,-11 3 0,1 16 0,-4-5 0,-3 13 0,2-6 0,-1 0 0,-1 5 0,1-5 0,1 0 0,-6 6 0,4-6 0,-2 0 0,2 5 0,-3-4 0,4-1 0,-5 5 0,1-5 0,4 0 0,-5 10 0,1-9 0,-2 10 0,0-4 0,-3 1 0,6 4 0,-3 1 0,2 3 0,-3 3 0,3 1 0,-5 3 0,3 1 0,-4 1 0,0 0 0,0 0 0,3 0 0,-2 0 0,3-1 0,-4 1 0,0 0 0,0 0 0,0 0 0,0 0 0,0 6 0,0-4 0,0 12 0,0-13 0,0 13 0,0-13 0,6 13 0,-5-13 0,5 6 0,-6 0 0,3-6 0,-2 5 0,3 1 0,0 5 0,1-2 0,0 1 0,4-5 0,-7-4 0,7 5 0,-4-7 0,0-1 0,4 8 0,-4-5 0,2 5 0,1-8 0,-3 1 0,3 0 0,1 0 0,2 7 0,-6-6 0,4 6 0,-4-7 0,5 7 0,-1-6 0,-2 6 0,1-8 0,-4 1 0,5 0 0,-4 0 0,3-1 0,-4 1 0,5 0 0,0 0 0,-4 0 0,3-1 0,-4 0 0,5 1 0,-5-1 0,4-3 0,-7 3 0,7-7 0,-7 7 0,6-4 0,-7 5 0,7-5 0,-6 4 0,5-4 0,-5 3 0,6-3 0,-6 2 0,0-5 0,-5 2 0,-3-3 0,-2 0 0,-6 0 0,0 0 0,-2 0 0,4 0 0,-11 0 0,11 0 0,-11 0 0,15 0 0,0 0 0,1 0 0,0 0 0,0 0 0,0 0 0,-33 0 0,25 0 0,-24 0 0,31 0 0,1 0 0,-5 0 0,3 0 0,-3 0 0,4 0 0,0 0 0,0 0 0,-7 0 0,-14 0 0,10 0 0,-8 0 0,20 0 0,-1 0 0,1 0 0,-1 0 0,1 0 0,0 0 0,1 0 0,-2 0 0,1 0 0,0 0 0,-1 0 0,1 0 0,-1 0 0,1 0 0,-1 0 0,0 0 0,0 0 0,0 0 0,1 0 0,-1 0 0,0 4 0,0-3 0,0 3 0,0-4 0,1 4 0,-1-3 0,0 3 0,0-4 0,0 0 0,0 0 0,1 3 0,-1-2 0,1 2 0,0-3 0,-1 4 0,1-3 0,1 6 0,0-7 0,3 7 0,-2-3 0,5 4 0,-4-5 0,4 3 0,-2-5 0,3 2 0</inkml:trace>
  <inkml:trace contextRef="#ctx0" brushRef="#br0" timeOffset="2321">923 862 24575,'-4'13'0,"2"-6"0,2 19 0,0-9 0,0 8 0,0 9 0,0-7 0,0 7 0,0-9 0,0-1 0,0-6 0,0 5 0,0-6 0,0 8 0,0-1 0,0 0 0,0 1 0,0-1 0,0 1 0,0-1 0,0 1 0,0-8 0,0 6 0,0-5 0,0-1 0,0 15 0,0-12 0,0 13 0,0-9 0,0 11 0,0 2 0,0 0 0,0-2 0,0-11 0,0 1 0,0-1 0,0-6 0,0 4 0,0-11 0,0 12 0,0-13 0,0 13 0,0-13 0,0 6 0,0-7 0,0 0 0,0 0 0,0 0 0,0-1 0,0 1 0,0 0 0,0-1 0,-6-4 0,2-1 0,-7-3 0,3 0 0,0 0 0,-1 0 0,1 0 0,-1 0 0,0 0 0,0 0 0,1 0 0,0 0 0,-1-4 0,0 3 0,0-7 0,0 7 0,1-7 0,-1 7 0,0-7 0,0 7 0,0-3 0,4 0 0,-3 3 0,3-3 0,-4 4 0,0 0 0,0 0 0,0 0 0,0 0 0,1 0 0,-1 0 0,0 0 0,0 0 0,-7 0 0,6 0 0,-5 0 0,6 0 0,0 0 0,-7 0 0,2 0 0,-3 0 0,4 0 0,4 0 0,0 0 0,0 0 0,0 0 0,0 0 0,0 0 0,1 0 0,0 0 0,0 0 0,1 0 0,-2 0 0,5 4 0,-3-3 0,3 3 0,-1 0 0,-2-3 0,3 3 0,-4-4 0,-1 0 0,5 4 0,-4-3 0,4 3 0,-5-4 0,1 0 0,0 0 0,-1 0 0,1 4 0,0-3 0,0 6 0,-1-6 0,2 2 0,-1-3 0,1 3 0,0-2 0,0 2 0,3-3 0,1 0 0</inkml:trace>
  <inkml:trace contextRef="#ctx0" brushRef="#br0" timeOffset="4716">197 1013 24575,'0'7'0,"0"0"0,0 2 0,0 0 0,0 0 0,0-1 0,0 1 0,0 0 0,0 0 0,0 0 0,0 0 0,0-1 0,-11 3 0,8-2 0,-8 1 0,11-2 0,0 0 0,0 0 0,0 0 0,0-1 0,0 2 0,0-2 0,0 1 0,0 0 0,0 0 0,-4-4 0,3 4 0,-3-4 0,1 5 0,2-1 0,-5-4 0,5 2 0,-2-5 0,3 2 0</inkml:trace>
  <inkml:trace contextRef="#ctx0" brushRef="#br0" timeOffset="7534">217 998 24575,'0'6'0,"0"1"0,3 0 0,-2 0 0,6-3 0,-6 3 0,3-3 0,0 0 0,-3 3 0,3-3 0,0 1 0,-3 2 0,3-2 0,-1 3 0,-2 0 0,5-1 0,-6-1 0,7-2 0,-6 2 0,6-5 0,-6 6 0,4-6 0,-1 3 0,2-4 0,1 0 0,0 0 0,0 0 0,0 0 0,1-3 0,1-2 0,-2-3 0,-2-1 0,1 2 0,-5-1 0,6 4 0,-7-3 0,4 2 0,-1 1 0,-2-3 0,2 2 0,1 1 0,-3-4 0,3 4 0,0 0 0,-3-3 0,3 3 0,-1-1 0,-2-1 0,3 2 0,-4 3 0,0 2 0,0 7 0,0 1 0,0 6 0,-4-4 0,3 5 0,-8-1 0,8-4 0,-5 12 0,2-13 0,3 6 0,-3-7 0,4 7 0,0-6 0,-4 6 0,3-7 0,-3 0 0,4 0 0,0-1 0,0 1 0,0 7 0,0-5 0,0 4 0,0-6 0,0 0 0,0 0 0,0 0 0,0-1 0,0 1 0,0 0 0,0-1 0,0 0 0,0-1 0,0 0 0,0 0 0,0 0 0,0-3 0,0-1 0</inkml:trace>
  <inkml:trace contextRef="#ctx0" brushRef="#br0" timeOffset="9569">485 1006 24575,'0'0'0</inkml:trace>
  <inkml:trace contextRef="#ctx0" brushRef="#br0" timeOffset="10898">485 1123 24575,'0'6'0,"0"5"0,0-3 0,0 5 0,0-4 0,0 0 0,0-1 0,0 1 0,0-1 0,0 0 0,0 0 0,0 1 0,0-1 0,0 1 0,0 0 0,0 0 0,0-1 0,0 1 0,0-1 0,0 1 0,0 0 0,0-1 0,0 1 0,0 0 0,0 0 0,0 0 0,0-1 0,0 1 0,0 0 0,0 0 0,0 0 0,0-4 0,0-1 0</inkml:trace>
  <inkml:trace contextRef="#ctx0" brushRef="#br0" timeOffset="12972">610 1005 24575,'0'8'0,"0"-1"0,0 2 0,0 4 0,0-4 0,0 4 0,0-4 0,0 0 0,0 0 0,0-1 0,0 1 0,0 0 0,0 0 0,0 0 0,0-1 0,0 1 0,0 0 0,0 0 0,0 7 0,0-6 0,0 6 0,0-7 0,0 0 0,0 6 0,0-4 0,0 4 0,0-6 0,0 0 0,0-1 0,0 1 0,0 0 0,0 0 0,0 6 0,0-4 0,0 5 0,0-7 0,0-1 0,0 1 0,0 0 0,0 0 0,0 0 0,0-1 0,0 1 0,0-1 0,0 0 0,0-4 0,0-1 0</inkml:trace>
  <inkml:trace contextRef="#ctx0" brushRef="#br0" timeOffset="15159">710 1001 24575,'0'7'0,"0"0"0,0 2 0,0 0 0,0 0 0,0 0 0,0 0 0,0-1 0,0 1 0,0-1 0,0 1 0,0-1 0,0 0 0,0 0 0,0 1 0,0-1 0,0 1 0,0-1 0,0 1 0,0 0 0,0 0 0,0-1 0,0 0 0,4 1 0,-3-1 0,3 1 0,-4 0 0,0 0 0,4 0 0,-3 0 0,3-1 0,-4 1 0,0 0 0,0 0 0,4-1 0,-3 1 0,2-1 0,-3 0 0,4 1 0,-3 0 0,3 0 0,-4 0 0,0-1 0,0 1 0,0-1 0,0 0 0,4 0 0,-3 0 0,3-1 0,-4 0 0,0-1 0,0 1 0,0-3 0,0-1 0</inkml:trace>
  <inkml:trace contextRef="#ctx0" brushRef="#br0" timeOffset="17944">873 1056 24575,'0'7'0,"-4"0"0,3 2 0,-7-4 0,3 3 0,-3-4 0,3 5 0,-2-5 0,2 0 0,0 0 0,-3 1 0,4 0 0,-1 3 0,-2-4 0,3 5 0,-1-1 0,-2-4 0,6 4 0,-7-3 0,4 3 0,0-1 0,-3 2 0,6-1 0,-7 0 0,4 0 0,-1 0 0,-2-3 0,6 3 0,-6-4 0,6 4 0,-2-1 0,-1-3 0,3 3 0,-3-4 0,4 4 0,2-3 0,-1 2 0,5-5 0,-5 7 0,6-7 0,-2 3 0,0 0 0,3-3 0,-7 7 0,6-7 0,-6 6 0,7-6 0,-3 7 0,3-4 0,0 4 0,-4 0 0,3-4 0,-6 3 0,7-6 0,-4 6 0,1-2 0,2 2 0,-3 1 0,3-1 0,-3 1 0,3 0 0,-7 0 0,8-4 0,-8 3 0,4-3 0,0 1 0,-3 2 0,3-3 0,-4 4 0,3-4 0,-2 2 0,5-5 0,-5 4 0,6-4 0,-6 2 0,2-3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0:31.363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742 1 16383,'0'39'0,"0"1"0,0-29 0,0 4 0,0 5 0,0-9 0,0 16 0,0-17 0,0 13 0,0-5 0,0 6 0,0-6 0,-11 4 0,9-4 0,-9 16 0,11-7 0,0 17 0,-6-17 0,5 18 0,-12-9 0,5 11 0,-8 0 0,7 12 0,-11-9 0,16 23 0,-18-10 0,13 0 0,-10 9 0,2-9 0,-1 0 0,-1 9 0,2-9 0,6 0 0,-4-4 0,6-12 0,0 0 0,-3-10 0,11 7 0,-5-17 0,1 7 0,3-10 0,-3 1 0,5-1 0,-6 1 0,5-1 0,-4 1 0,5 10 0,0-7 0,-6 7 0,5-11 0,-5 11 0,6-8 0,-5 7 0,4 0 0,-5-7 0,6 8 0,0-1 0,0-7 0,0 7 0,0 1 0,0-8 0,0 17 0,0-17 0,0 17 0,0-7 0,0-1 0,-7 9 0,5-9 0,-5 22 0,7-9 0,0-1 0,0-4 0,-5-17 0,4 18 0,-5-19 0,6 9 0,0-11 0,-5 1 0,3-1 0,-3 11 0,-1-8 0,5 7 0,-4 0 0,5-7 0,0 8 0,-7-1 0,5-7 0,-5 17 0,7-17 0,0 17 0,-6-17 0,5 17 0,-4 14 0,5-7 0,0 17 0,0-9 0,0-9 0,0 10 0,-7-14 0,5 1 0,-5 0 0,7 0 0,-6-11 0,5 9 0,-4-18 0,5 7 0,0-17 0,0 6 0,0-12 0,0 12 0,0-2 0,0-3 0,0 2 0,0-7 0,0 1 0,0 3 0,0 0 0,0-74 0,0 27 0,0-62 0,0 32 0,0 10 0,0-22 0,0 22 0,0-10 0,0 13 0,0 0 0,7 1 0,-6 9 0,13-8 0,-12 18 0,5-7 0,-2 9 0,-3-9 0,11-16 0,-11 0 0,15-23 0,-15 10 0,15-12 0,-6-1 0,-1 0 0,3 21 0,0 0 0,-9-16 0,19-22 0,-15 56 0,0 2 0,-3 18 0,1-6 0,-5 12 0,5-25 0,-1 14 0,-4-39 0,13 8 0,-3-23 0,-1 1 0,6 12 0,-8 3 0,1 13 0,3 10 0,-10 10 0,7 7 0,-8 11 0,3-17 0,-4 8 0,0-14 0,0-2 0,0-3 0,0-23 0,0 10 0,0-10 0,0 24 0,0 1 0,0 11 0,0 6 0,0 2 0,0 3 0,0-1 0,0-6 0,0-12 0,0-6 0,0-9 0,-6 9 0,-1 0 0,1 19 0,0-8 0,-5-1 0,9-9 0,-15-1 0,16-27 0,-10 33 0,10-34 0,-10 8 0,9 15 0,-3-13 0,1 28 0,3 9 0,-3-8 0,4-11 0,0-2 0,0-18 0,0-1 0,0 9 0,0-10 0,0 13 0,0 10 0,0 10 0,0 4 0,0 12 0,0-9 0,0 7 0,-5-8 0,3 6 0,-3-8 0,-1 2 0,5 2 0,-5-1 0,2 7 0,3-1 0,-2-4 0,3 1 0,0 3 0,6-2 0,17 29 0,-4 6 0,4 16 0,-11 20 0,-11-25 0,10 15 0,-10-11 0,5-7 0,-6 8 0,0-1 0,0-7 0,0 7 0,5-9 0,-3-1 0,3-6 0,-5 5 0,0-6 0,6 8 0,-5-8 0,10 6 0,-10-6 0,5 8 0,-3-8 0,-2 6 0,3-5 0,2 10 0,-5-9 0,5 7 0,-6-15 0,0 12 0,0-6 0,0 1 0,0 4 0,3-11 0,-2 12 0,3-6 0,-4 1 0,0 5 0,0-13 0,0 13 0,0-2 0,0 5 0,0-5 0,0 2 0,0-6 0,0 8 0,0-1 0,0 1 0,6-1 0,-5 1 0,5-1 0,-6 11 0,5-8 0,-4 17 0,5 3 0,1 3 0,-6-2 0,6-14 0,-1-10 0,-5 1 0,5-1 0,-6-6 0,0 5 0,3-13 0,-2 10 0,3-3 0,-4-3 0,0 6 0,0-6 0,0 3 0,0 8 0,0-10 0,0 5 0,4-7 0,-3 0 0,3-59 0,-4 6 0,0-23 0,0-8 0,0 12 0,0-1 0,1-11 0,-2 1 0,-1 12 0,-1 3 0,1-28 0,-7 42 0,8 5 0,-7 24 0,2-15 0,0 16 0,-3-4 0,-1-24 0,-1 16 0,-6-35 0,-7 8 0,6 0 0,-6 1 0,2 4 0,7 18 0,-7-17 0,15 17 0,-4-1 0,4 6 0,-2 11 0,3-12 0,-2 13 0,-4-24 0,1 20 0,-6-19 0,7 22 0,-1-12 0,5 13 0,-10-13 0,9 12 0,-10-12 0,6 6 0,-7-8 0,-1 0 0,0 1 0,-7-11 0,11 8 0,-11-2 0,13 6 0,-4 11 0,7-4 0,-3 7 0,4 1 0,-10 3 0,6 2 0,-6 3 0,1 0 0,5 0 0,-4 0 0,3 0 0,-4 4 0,8 12 0,2 2 0,8 11 0,0 16 0,0-6 0,0 9 0,0 7 0,0-15 0,0 8 0,7-4 0,1-6 0,0-1 0,12 13 0,-16-22 0,16 11 0,-19-14 0,9-8 0,-4 6 0,5 9 0,-5-3 0,5 10 0,-9-22 0,8 6 0,-8 5 0,9 0 0,-10 17 0,4-18 0,-5 17 0,0-7 0,7 10 0,-5-1 0,5 1 0,-7 13 0,0-10 0,7 9 0,-5-12 0,5 12 0,-7-9 0,0 10 0,0 0 0,0-3 0,0 3 0,0 16 0,0-13 0,0 1 0,0 20 0,0-16 0,0 12 0,0 0 0,0-34 0,0 32 0,0-31 0,0 3 0,0-3 0,0 9 0,0-17 0,0 19 0,0 22 0,0-4 0,0 9 0,0-33 0,0-2 0,0 5 0,0 25 0,0 0 0,8-12 0,-6 16 0,2-30 0,1-2 0,-5 19 0,0 26 0,0-4 0,6-38 0,-4 26 0,5-14 0,0-15 0,-5 15 0,12 22 0,-6-32 0,1 31 0,5-21 0,-13-15 0,6 16 0,0-1 0,-5-15 0,5 15 0,0-9 0,-5-9 0,4 9 0,-6-10 0,0-1 0,6-9 0,-5 0 0,5-13 0,-6-3 0,0 4 0,0-14 0,4 8 0,-3-5 0,2 0 0,-3 2 0,0 3 0,0-9 0,0 6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09:55.317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506 0 16383,'4'41'0,"0"-6"0,-4-26 0,0 7 0,0 5 0,0-2 0,0 8 0,0-17 0,0 13 0,4-13 0,-3 13 0,2-5 0,-3 6 0,0 1 0,0-8 0,0 6 0,0-5 0,0 6 0,0 1 0,0-1 0,0-6 0,0 4 0,0-4 0,0-1 0,0 6 0,0-12 0,0 11 0,0-7 0,0 9 0,0-10 0,0 2 0,0 4 0,0-9 0,0 20 0,0-20 0,0 9 0,0-4 0,0-6 0,0 13 0,0-1 0,0-4 0,0 9 0,0-10 0,0 1 0,0 4 0,0-4 0,0 6 0,0-6 0,0 5 0,0-6 0,0 8 0,-3-8 0,2 6 0,-3-6 0,4 8 0,0-1 0,-6 1 0,5-1 0,-5-6 0,-1 18 0,6-5 0,-6 3 0,1-1 0,5-16 0,-5 8 0,1-1 0,4 1 0,-5-1 0,1 1 0,3-1 0,-3 1 0,5-8 0,-6 6 0,5-6 0,-5 8 0,3-8 0,2 6 0,-9-5 0,9-1 0,-5 6 0,6-6 0,-5 8 0,3-8 0,-8 6 0,8-5 0,-9 10 0,10-2 0,-5 2 0,1-3 0,4-1 0,-9-6 0,9 4 0,-8-4 0,2 17 0,0-8 0,2 9 0,-1-12 0,5 11 0,-10-8 0,9 7 0,-3 0 0,0-7 0,3 17 0,-3-17 0,-2 18 0,5-18 0,-10 7 0,10 11 0,-10-6 0,10 9 0,-5-4 0,2-17 0,3 7 0,-3-9 0,-2 9 0,5-7 0,-5 8 0,2-11 0,4 0 0,-5-6 0,6 5 0,-5-6 0,3 8 0,-3-1 0,1-6 0,3 5 0,-3-6 0,0 1 0,3 4 0,-3-11 0,-2 12 0,0-2 0,-1-2 0,-4 7 0,10-15 0,-9 5 0,9-1 0,-7-4 0,3 9 0,-5-4 0,5-1 0,-5 1 0,5-3 0,-4-4 0,0 8 0,0-7 0,0 6 0,1-6 0,-1 7 0,0-7 0,0 6 0,1-4 0,-1 0 0,5 5 0,0-5 0,4 6 0,0-2 0,7 0 0,6-8 0,4-1 0,0-7 0,-1 0 0,-2 0 0,3 0 0,0 0 0,-3 0 0,2 0 0,1 0 0,-3-4 0,6-5 0,-11 3 0,4-6 0,-1 4 0,-2-2 0,6-2 0,-6 3 0,2 0 0,1-4 0,-3 3 0,3-6 0,-1 6 0,-2-3 0,3 0 0,-4 3 0,4-3 0,-4 4 0,8 0 0,-3 0 0,0 4 0,2 1 0,-2 0 0,4 3 0,-1-2 0,-3 3 0,3 0 0,-4 0 0,5 0 0,0 0 0,2 0 0,-5 0 0,5 0 0,-7 0 0,12 0 0,-10 0 0,5 0 0,-7 0 0,8 0 0,-6 0 0,5 0 0,0 0 0,-9 0 0,20 0 0,-20 0 0,16 0 0,-17 0 0,13 0 0,-8 0 0,1 0 0,8 0 0,-12 0 0,7 0 0,-2 0 0,-6 0 0,9 0 0,-6 0 0,0-4 0,5 3 0,3-9 0,-4 9 0,2-5 0,7 1 0,-14 3 0,14-3 0,-11 5 0,-5 0 0,10 0 0,-7 0 0,-1 0 0,8 0 0,-10 0 0,9 0 0,1 0 0,-6 0 0,5 0 0,-7 0 0,1 0 0,3 0 0,1 0 0,-4 0 0,2 0 0,-3 0 0,4 0 0,0 0 0,-1 0 0,2 0 0,-1 0 0,-4 0 0,4 0 0,-4 0 0,-57 3 0,27-3 0,-59 3 0,7-3 0,14-7 0,-36 5 0,34-10 0,1-1 0,-32 8 0,25-8 0,0 0 0,-12 10 0,12-5 0,13 8 0,15 0 0,11 0 0,6 0 0,2 0 0,3 0 0,-4-3 0,2 2 0,-11-2 0,7-2 0,-9 3 0,3-3 0,1 0 0,-1 3 0,8-3 0,-6 5 0,13 0 0,-5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09:27.944"/>
    </inkml:context>
    <inkml:brush xml:id="br0">
      <inkml:brushProperty name="width" value="0.3" units="cm"/>
      <inkml:brushProperty name="height" value="0.6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38 5459 16383,'51'0'0,"-1"0"0,9 0 0,4 0 0,13 0 0,5 0 0,-14 0 0,3 0 0,0 0 0,-2 0 0,1 0 0,3 0 0,20 0 0,4 0 0,-2 0 0,-15 0 0,-2 0 0,9 0 0,3 0 0,12 0 0,4 0 0,-2 0 0,-9 0 0,-13 0 0,-7 0 0,0 0 0,8 0 0,-2 0 0,6 0 0,4 0 0,1 0 0,-1 0 0,-4 0 0,6 0 0,-1 0 0,-2 0 0,-2 0 0,-6 0 0,20 0 0,-6 0 0,4 0 0,-19 0 0,6 0 0,1 0 0,-4 0 0,-10 0 0,26 0 0,-4 0 0,-2 0 0,6 0 0,-2 0 0,-15 0 0,-3 1 0,2-2 0,5-3 0,1-1 0,-3 1 0,-14 2 0,-3 2 0,0-1 0,1-3 0,1-1 0,-2 1 0,25-3 0,-3 2 0,-9 4 0,-2-1 0,-4-3 0,1-1 0,4 0 0,0-1 0,-2 0 0,5-1 0,-5 0 0,6-1 0,2-1 0,-12 1 0,4 0 0,-1 0 0,-3 2 0,7 1 0,-4 1 0,2-1 0,11-4 0,2-1 0,-12 2 0,-21 8 0,-6 0 0,4-9 0,0 0 0,-1 8 0,1 2 0,0-5 0,0 0 0,0 0 0,-1 0 0,1-1 0,0-1 0,8 1 0,2 0 0,14-6 0,-2 1 0,-22 5 0,0 2 0,25-3 0,2-1 0,-19-2 0,1 0 0,22 2 0,6 1 0,-17 2 0,2 0 0,-4 0 0,1-1 0,1 0 0,4 1 0,5 0 0,-11 1 0,22 0 0,-28-1 0,9 0 0,-7 1 0,-7 3 0,-1 2 0,25-1 0,2 0 0,-10 0 0,-4 0 0,-7 0 0,0 0 0,7 0 0,-1 0 0,-15 0 0,-1 0 0,8 0 0,-2 0 0,32 0 0,-42 0 0,0 0 0,25 0 0,13 0 0,-16 0 0,-1 0 0,1 0 0,16 0 0,-13 0 0,-25 0 0,0 0 0,26 0 0,-27 0 0,1 0 0,26 0 0,-3 0 0,3 0 0,-26 0 0,0 0 0,19-1 0,-1 2 0,-16 3 0,-4 1 0,44-2 0,-1 15 0,-3-16 0,-16 15 0,-13-15 0,-4 14 0,-12-15 0,0 13 0,-1-12 0,-9 10 0,-3-10 0,22 3 0,-24-5 0,33 0 0,-7 0 0,-15 5 0,23-3 0,-36 3 0,6-5 0,2 0 0,0 0 0,-1 0 0,8 0 0,3 0 0,1 0 0,22 0 0,-22 0 0,24 0 0,-10 0 0,0 0 0,-4 0 0,-12 0 0,-10 0 0,7 0 0,-24 0 0,6 0 0,-11 0 0,-4 0 0,12 0 0,-9 0 0,3 0 0,0 0 0,-4 0 0,5 0 0,0 0 0,-5 0 0,0-17 0,-13 4 0,-1-10 0,-8 7 0,-3 10 0,0-5 0,-5 11 0,2-4 0,-2 4 0,-5 0 0,6 0 0,-3 0 0,3 0 0,-5 0 0,2 0 0,-8 0 0,6 0 0,-5 0 0,4 0 0,-11 0 0,12 0 0,-14 0 0,10 0 0,1 0 0,-11 0 0,8 0 0,-7 0 0,-1 0 0,-2 0 0,-9 0 0,-1 0 0,10 0 0,-7 0 0,7 0 0,-10 0 0,0 0 0,10-5 0,3 3 0,9-9 0,-10 10 0,8-10 0,-20 10 0,20-10 0,-8 10 0,-11-10 0,16 9 0,-25-3 0,-3-8 0,5 10 0,-5-15 0,23 12 0,1-1 0,7-4 0,-8 9 0,11-3 0,-1 0 0,1-2 0,-11 0 0,8 1 0,-7 1 0,9 4 0,0-5 0,-9-1 0,-3 5 0,-21-11 0,9 11 0,1-5 0,4 0 0,7 5 0,0-5 0,-7 7 0,16 0 0,-6-5 0,0 3 0,7-3 0,-8 5 0,1 0 0,7 0 0,-18 0 0,18 0 0,-17 0 0,17 0 0,-17 0 0,7 0 0,0 0 0,-8 0 0,18 0 0,-17 0 0,6 0 0,-9 0 0,9 0 0,-6 0 0,7 0 0,-10 0 0,0 0 0,-12 0 0,-4 0 0,-13 0 0,13 0 0,-10 0 0,10 0 0,-12 0 0,12 0 0,-10 0 0,10 0 0,0 0 0,-9 0 0,9 0 0,0 0 0,-10 0 0,23 0 0,-22 0 0,1 0 0,6 0 0,-2 0 0,20 0 0,1 0 0,-1 0 0,0-7 0,10 5 0,-7-5 0,7 7 0,0 0 0,-7 0 0,7 0 0,0 0 0,-7 0 0,7 0 0,-10 0 0,0 0 0,0 0 0,0 0 0,1 0 0,-1 0 0,0 0 0,0 0 0,-33 0 0,25 0 0,-39 0 0,44 0 0,-22 0 0,9 0 0,-13 0 0,0 0 0,0 0 0,0 0 0,1 0 0,-1 0 0,0 0 0,0 9 0,0-7 0,0 6 0,1-8 0,-1 9 0,0-7 0,13 6 0,-10-8 0,23 7 0,-9-5 0,-1 5 0,-24 0 0,16-6 0,-25 6 0,43 0 0,-10-5 0,13 5 0,1-7 0,-1 7 0,0-6 0,10 6 0,-7-7 0,17 6 0,-8-5 0,11 5 0,-11 0 0,8-4 0,-7 11 0,9-12 0,1 10 0,-1-10 0,-9 4 0,6 1 0,-6-5 0,0 12 0,-4-6 0,-9 1 0,9-3 0,-7 2 0,18-5 0,-17 5 0,7 0 0,-10-5 0,0 5 0,1-7 0,-1 6 0,-41-4 0,31 5 0,-32-7 0,43 0 0,-1 7 0,0-5 0,0 5 0,-33-7 0,25 0 0,-26 0 0,13 0 0,16 0 0,-15 0 0,-11 0 0,23 0 0,-34 0 0,28 0 0,1 0 0,2 0 0,11 0 0,10 0 0,-39 0 0,41 0 0,-31 0 0,21 0 0,15 0 0,-15 0 0,-12 0 0,25 0 0,-35 0 0,30 0 0,-1 0 0,-8 0 0,9 0 0,-1 0 0,-10 0 0,27 0 0,-30 0 0,30 0 0,-28 0 0,22 0 0,-30 0 0,18 0 0,-9 0 0,-7 5 0,15-4 0,-18 5 0,1-6 0,7 0 0,-29 7 0,37-5 0,-23 4 0,28-6 0,-30 0 0,4 6 0,-7-5 0,12 5 0,0 1 0,9-6 0,-43 15 0,37-14 0,-38 15 0,9-15 0,3 15 0,-16-15 0,42 6 0,1 0 0,-31-5 0,32 0 0,-3 2 0,1 0 0,0-2 0,-37-1 0,-6 7 0,30-9 0,21 0 0,10 5 0,-19-3 0,26 3 0,-9-5 0,5 0 0,20 0 0,-12 0 0,6 0 0,1 0 0,-2 0 0,-13 0 0,20 0 0,-19 0 0,11 0 0,3 0 0,-18 0 0,23 0 0,-23 0 0,25 0 0,-15 0 0,6 0 0,2 0 0,-12 0 0,20 0 0,-9 0 0,0 0 0,8 0 0,-15 0 0,13 0 0,-10 0 0,-2-5 0,8 3 0,-2-3 0,-4-1 0,1 0 0,-4-1 0,0-4 0,13 9 0,-10-9 0,5 6 0,-5-1 0,14-2 0,-16 1 0,19-1 0,-13 1 0,4-4 0,5 9 0,-9-10 0,7 7 0,1 0 0,-7-5 0,10 5 0,-5-6 0,3 0 0,2 1 0,-7-2 0,2 7 0,0 2 0,-6 3 0,6 0 0,-3 0 0,-2 0 0,4 0 0,-6 0 0,7 0 0,-3 7 0,3-1 0,1 6 0,-5-7 0,13-31 0,-4 10 0,9-23 0,0 25 0,0-3 0,0 4 0,0-4 0,4 0 0,1 4 0,7 1 0,2-1 0,-4 3 0,6-2 0,-10-1 0,6 3 0,0-2 0,-3 3 0,11 4 0,-5 2 0,2 3 0,-1 0 0,-2 0 0,4 0 0,-1 7 0,-3-5 0,3 14 0,-3-14 0,-1 10 0,4-7 0,4 0 0,-6 2 0,5-6 0,-4 3 0,-6-4 0,24 0 0,-14 0 0,26 0 0,-8 0 0,10 0 0,11 0 0,-10 0 0,30 0 0,-27 0 0,-3-7 0,3-1 0,16 4 0,-11-11 0,3-1 0,-9 10 0,0 0 0,0-7 0,-1 0 0,34-5 0,9 0 0,-17-5 0,10 11 0,2-16 0,-16 11 0,14-1 0,-2-4 0,-31 12 0,3 1 0,10-6 0,2-1 0,-8 1 0,2 0 0,26-5 0,-2 1 0,-34 7 0,1 1 0,34-4 0,4 0 0,-12 0 0,-4 0 0,-6 5 0,0-2 0,20-11 0,-3-1 0,-35 12 0,2-1 0,8-3 0,8-2 0,-4 3 0,5 1 0,3 1 0,1-1 0,6-2 0,0 2 0,-1 4 0,0 2 0,-2-2 0,-9-1 0,-2-1 0,3 1 0,15 1 0,3 3 0,-10 0 0,-13 1 0,-4-1 0,30-3 0,-1 2 0,-30 7 0,-2 0 0,17-7 0,-1-1 0,-23 3 0,0 1 0,28 0 0,3 0 0,-12-4 0,0 1 0,15 2 0,3 1 0,15 1 0,-4-2 0,-36-3 0,1 1 0,4 6 0,5 3 0,-4-2 0,4-8 0,-2 1 0,13 6 0,3 2 0,14-5 0,-5 1 0,-33 4 0,0 0 0,10 0 0,7 0 0,0 0 0,0 0 0,0 0 0,1 0 0,6 0 0,2 0 0,-1 0 0,-2 0 0,-1 0 0,0 0 0,-4 0 0,-1 0 0,-1 0 0,-5 0 0,-1 0 0,0 0 0,-1 0 0,1 0 0,1 0 0,5 0 0,1 0 0,-2 0 0,-6 0 0,-1 0 0,1 0 0,11 0 0,1 0 0,-1 0 0,-10 0 0,-1 0 0,2 0 0,11 0 0,2 0 0,-2 0 0,-12 0 0,-1 0 0,2 0 0,14 0 0,2 0 0,1 0 0,-1 4 0,-1 0 0,1 0 0,-1-3 0,0-1 0,-1 2 0,-4 5 0,-1 2 0,3-2 0,12-5 0,2-3 0,-5 2 0,-23 3 0,-4 0 0,3 0 0,23-4 0,4 0 0,-2 0 0,-10 3 0,-2 1 0,-4-1 0,16-2 0,-1 0 0,-17 2 0,2 1 0,-16-1 0,-3-3 0,27 5 0,-49-3 0,11 3 0,10-5 0,-18 0 0,34 0 0,-22 0 0,38 0 0,6 0 0,-21 7 0,-25-6 0,-1 0 0,12 6 0,19 0 0,-26-6 0,-9 6 0,-14-7 0,-2 0 0,3 0 0,0 0 0,-3 0 0,19 0 0,1 0 0,31 0 0,-7-12 0,7-4 0,-21-6 0,9-10 0,1 0 0,-6-8 0,5 4 0,-34 9 0,-4 6 0,-21 8 0,-2 0 0,-8-7 0,0 9 0,0-14 0,0 12 0,-8-5 0,-9 3 0,1 5 0,-21 0 0,-4 1 0,-31-12 0,25 8 0,-2 0 0,-5 1 0,-2 0 0,-6-6 0,1 3 0,-28 4 0,27-5 0,-3 0 0,6 8 0,-3 2 0,-21-9 0,-5 0 0,-5 8 0,-2 2 0,1-5 0,1 1 0,7 8 0,0 0 0,-6-3 0,1 0 0,12 3 0,2 2 0,-1-1 0,1 0 0,8 0 0,3 0 0,4 0 0,1 0 0,0 0 0,-1 0 0,-4 0 0,-3 0 0,-10 0 0,-3 0 0,-10-1 0,-5 2 0,22 1 0,-3 2 0,-1 0 0,-3 0 0,-1 0 0,1 0 0,-1 0 0,0 0 0,2 1 0,4 1 0,1 1 0,2-1 0,5-1 0,1-1 0,2 0 0,-21 2 0,2 0 0,-7 4 0,1-1 0,13-8 0,0 0 0,-13 7 0,-2 2 0,0-4 0,-1 0 0,0 5 0,-4 1 0,20-5 0,-3 0 0,3 1 0,-12 2 0,0 1 0,18-4 0,-2-1 0,3 1 0,-15 3 0,0-1 0,20-2 0,-2 0 0,-1 0 0,-6 0 0,0 0 0,-1-1 0,0-1 0,1-2 0,-3 2 0,-8 1 0,-3 1 0,3 0 0,14-3 0,3-1 0,-2 2 0,-8 2 0,-2 1 0,3-1 0,-19 0 0,2-1 0,24 0 0,-2 2 0,-2-3 0,-17-2 0,-4-4 0,2 2 0,6 2 0,3 0 0,-3 1 0,13-1 0,-2-1 0,0 1 0,3-1 0,-16-1 0,3-1 0,2 1 0,13 2 0,2 1 0,0-1 0,-4-2 0,-1-1 0,2-1 0,4 1 0,2 0 0,-1 0 0,0 0 0,-1 0 0,-1 0 0,-3 0 0,-1 0 0,-3 0 0,-12 0 0,-4 0 0,2 0 0,11 0 0,1 0 0,0 0 0,-8 0 0,-1 0 0,5 0 0,-15 0 0,5 0 0,14 0 0,4 0 0,12 0 0,3 0 0,6 0 0,1 0 0,1 0 0,0 0 0,-34 0 0,-7 0 0,22 0 0,10 0 0,2 0 0,-2 0 0,10 0 0,-3 0 0,7-5 0,12 3 0,-24-14 0,15 8 0,-26-10 0,8 6 0,-9-8 0,-12 1 0,9-2 0,-8-3 0,21 10 0,-8-6 0,-4 8 0,9 0 0,-16 5 0,29-4 0,-19 10 0,25-9 0,-14 9 0,17-8 0,-18 7 0,-2-10 0,-10 3 0,10-5 0,-1-5 0,27 7 0,0-4 0,23 3 0,0 3 0,4-7 0,4 3 0,1-3 0,4-1 0,0 1 0,15 1 0,20 1 0,30 8 0,9 0 0,8 7 0,-11 0 0,-22 6 0,4 1 0,12-1 0,7-1 0,2 0 0,9 1 0,3-2 0,-4-1 0,4-1 0,2-1 0,0 0 0,4 0 0,1-1 0,0-1 0,1 1 0,5 0 0,1 0 0,-1 0 0,-5 0 0,7 0 0,-5 0 0,0 0 0,-1 0 0,0 0 0,-6 0 0,11 0 0,-5 0 0,-27 0 0,0 0 0,-2 0 0,15 0 0,-3 0 0,-7 0 0,-2 0 0,3 1 0,0-2 0,-1-2 0,1-1 0,-2 0 0,0-2 0,8-2 0,4-1 0,-12 0 0,4-1 0,-1 0 0,18-6 0,1 0 0,-10 5 0,4 0 0,-1 0 0,-3 1 0,-1-1 0,-3 1 0,-11 3 0,-1 1 0,1-2 0,13-1 0,2-2 0,-6 3 0,-3 1 0,-3 1 0,8-7 0,0 2 0,0 10 0,1 0 0,-2-7 0,5-1 0,0 7 0,7 2 0,-2 0 0,-9-3 0,0-1 0,5 1 0,4 0 0,7 0 0,1 1 0,-6 0 0,1 1 0,-5 1 0,4-2 0,-9 0 0,3-1 0,1 0 0,-2 1 0,-2 2 0,-1 0 0,0 0 0,-1 0 0,-3 0 0,-1 0 0,1 0 0,3 0 0,17 0 0,5 0 0,-1 0 0,-4 0 0,6 1 0,-3-1 0,0-1 0,-19 0 0,1-2 0,-1 1 0,-3 0 0,8 1 0,-3 1 0,1-1 0,8-1 0,2-2 0,0 1 0,3 0 0,1 0 0,-2 1 0,-10 1 0,-1 1 0,4-1 0,-8-3 0,5-1 0,-1-1 0,-8 2 0,20 3 0,-2 0 0,-5-2 0,6-1 0,-9 1 0,-11 3 0,-1 0 0,-7 0 0,5 0 0,-6 0 0,1 0 0,-1 0 0,30 0 0,0 0 0,-25 0 0,-2 0 0,6 0 0,-2 0 0,-13 0 0,-3 0 0,37 0 0,3 0 0,-1 0 0,-1 0 0,-8 0 0,-15 0 0,-14 0 0,-12 0 0,-7 0 0,4 0 0,10 0 0,-4 0 0,43 0 0,6 0 0,-44 0 0,3 0 0,24 0 0,1 0 0,-22 0 0,0 0 0,19 0 0,-2 0 0,17 0 0,-26 0 0,-35 0 0,-24-3 0,0-10 0,-4-3 0,8-6 0,-3 3 0,7 6 0,-7 0 0,3 2 0,-5-1 0,-3-5 0,-13 1 0,-37-6 0,-10 1 0,6 8 0,-4 0 0,-34-8 0,27 7 0,-3 0 0,4 5 0,0 1 0,1-4 0,-1 1 0,-3 6 0,1 2 0,8-1 0,0 1 0,-5 2 0,0 2 0,6-1 0,-1 0 0,-7 0 0,-3 0 0,-7 0 0,-4 0 0,-16 0 0,-3 0 0,4 0 0,-1 0 0,19 0 0,-2 0 0,1 0 0,-24 0 0,0 0 0,22 0 0,-3 0 0,4 0 0,-17 0 0,1 0 0,22 0 0,-1 0 0,3 0 0,-10 0 0,0 0 0,-20 0 0,-3 0 0,28-1 0,-1 1 0,0 1 0,6 1 0,1 2 0,-4 0 0,-19-3 0,-4-1 0,1 1 0,7 2 0,2 0 0,-2 1 0,-9-1 0,-2 0 0,0 1 0,1 1 0,0 2 0,3 0 0,13 0 0,3 1 0,-2 1 0,-7 3 0,-1 2 0,-1-2 0,0-4 0,-1 0 0,-1 0 0,-7 4 0,0 2 0,-3-1 0,20-4 0,-2-1 0,0-1 0,3 2 0,-13 4 0,1 0 0,1 1 0,-5-1 0,0 0 0,4 0 0,16 0 0,4 1 0,-3-1 0,-21-2 0,-5-2 0,2 2 0,11 2 0,2 1 0,-3-2 0,13-5 0,-4-1 0,1-1 0,3 0 0,-8 2 0,2 0 0,2-1 0,5 1 0,1-1 0,3-2 0,-17-2 0,0-2 0,-11 5 0,-3-1 0,32-4 0,1 0 0,-3 0 0,-6 0 0,-1 0 0,0 0 0,3 0 0,1 0 0,2 0 0,-24 0 0,3 0 0,6 0 0,4 0 0,9-4 0,3 1 0,8 2 0,2 0 0,5-3 0,2 1 0,-42 3 0,-2 0 0,38 1 0,-2-2 0,0-2 0,-2-1 0,-8 4 0,1-2 0,8-4 0,0-2 0,-4 4 0,2 0 0,3 0 0,1-1 0,5-2 0,0 0 0,-4 3 0,0 1 0,4-1 0,0 0 0,-5-3 0,0 1 0,0 2 0,0 0 0,-5-4 0,0 0 0,-1 0 0,-1 0 0,1 1 0,0-1 0,4-2 0,4 0 0,-17-5 0,-14-3 0,33 6 0,-28-1 0,9 1 0,0 5 0,0 2 0,8 1 0,1 3 0,7-8 0,-7 7 0,5-3 0,-5 5 0,14 0 0,8-4 0,9 3 0,1-3 0,-3 4 0,1-4 0,-6 3 0,6-7 0,-8-1 0,-13-2 0,3-8 0,-19 0 0,8-8 0,5 3 0,17-5 0,9 8 0,18-4 0,2 2 0,9 1 0,4 0 0,0 6 0,4-1 0,8 5 0,6-4 0,13 2 0,-4-4 0,3 1 0,-3 3 0,-1 5 0,1 1 0,-1 7 0,8-3 0,8 4 0,9 0 0,24 0 0,-12 0 0,29 0 0,-13 0 0,17 7 0,-39-3 0,1 0 0,1 1 0,2-1 0,21 4 0,2-1 0,1-5 0,3-1 0,-17 4 0,4 1 0,-2-1 0,22-3 0,0-2 0,-21 3 0,3 0 0,1 0 0,3-2 0,1-2 0,4 1 0,-6 0 0,3 0 0,3 0 0,2 0 0,-9 0 0,2 0 0,2 0 0,2 0 0,4 0 0,3 0 0,6 0 0,3 0 0,0 0 0,-2 0 0,-3 0 0,0 0 0,-4 0 0,-1 0 0,3 0 0,5 0 0,-7 0 0,5 0 0,4 0 0,1 0 0,-2 0 0,-3 0 0,-7 0 0,3 0 0,-7 0 0,-2 0 0,2 0 0,5 0 0,-10 0 0,5 0 0,2 0 0,0 0 0,1 0 0,-2 0 0,-2 0 0,2 0 0,-3 0 0,0 0 0,-1 0 0,1 0 0,1 0 0,8 0 0,1 0 0,1 1 0,-1-1 0,0 0 0,-2-1 0,-6 0 0,-2-1 0,0 0 0,-1 0 0,-1 0 0,-1-1 0,9 1 0,-1 0 0,-1 0 0,-1-1 0,1 0 0,-1-2 0,1-1 0,0 0 0,-1 0 0,-3 2 0,10 0 0,-2 1 0,-1 0 0,1 0 0,-12-2 0,0 0 0,1 0 0,0 0 0,-1 2 0,18 1 0,1 2 0,-2 0 0,-4-1 0,8-2 0,-4-1 0,0 1 0,-19 2 0,0 2 0,0-1 0,-3 0 0,10 0 0,-2 0 0,-3 0 0,-6 0 0,-2 0 0,2 0 0,7 0 0,2 0 0,-3 0 0,-8 0 0,-2 0 0,-2 0 0,22 1 0,-3-2 0,-3-1 0,-6-1 0,21 1 0,-5-3 0,-10 5 0,2-7 0,-23 3 0,2-1 0,-9 1 0,1 0 0,8-3 0,-1 1 0,21 1 0,-18-6 0,4 1 0,11-8 0,-2 7 0,5-2 0,-13-2 0,-2 0 0,10 2 0,-6 2 0,8-5 0,-42 11 0,-16 1 0,27-5 0,-10-1 0,34-10 0,-30 10 0,12-8 0,-14 4 0,7-2 0,-7-5 0,0 3 0,-8 2 0,-9 4 0,-12 4 0,-6-2 0,-34-7 0,-38-10 0,-19 3 0,18 7 0,-2 1 0,7 7 0,-1 1 0,-15 1 0,0 0 0,18 3 0,2 1 0,-7 3 0,1 0 0,-24 0 0,24 3 0,-4 1 0,0 3 0,-2 0 0,-13 2 0,-5-1 0,13 0 0,-4-1 0,0 1 0,3-1 0,0-1 0,-4 0 0,-20-2 0,-5-1 0,5 1 0,21 1 0,3 2 0,-1-3 0,-8-2 0,-1-3 0,2 2 0,11 3 0,3 2 0,-2-2 0,-4-3 0,-2-1 0,-1 1 0,-12 3 0,-2 2 0,1-1 0,10-4 0,1-1 0,-1 1 0,-10 4 0,-1 2 0,3-2 0,15-4 0,3-1 0,-4 1 0,-16 2 0,-5 0 0,-1-1 0,20-1 0,-1-1 0,-1 0 0,0-1 0,-3 1 0,0 0 0,-2 0 0,-1 0 0,-11 2 0,-2 0 0,0 0 0,3 1 0,15-1 0,2 1 0,1 0 0,-1-1 0,-2 1 0,0-1 0,-1 1 0,0 0 0,-2 1 0,-1 1 0,0 0 0,1-1 0,0-1 0,0 0 0,1-1 0,0 1 0,3 2 0,0 0 0,1 1 0,1-1 0,-22-1 0,1-1 0,4 0 0,13 0 0,2 0 0,2 0 0,5-3 0,2 0 0,-3 0 0,-11 0 0,-2 0 0,0 0 0,4 0 0,1 0 0,1 0 0,6 0 0,2 0 0,0 0 0,-4 0 0,1 0 0,2 0 0,-11 0 0,0 0 0,17 0 0,-1 0 0,0 0 0,-30 0 0,-2 0 0,21 0 0,-3 0 0,0 0 0,1-2 0,0-1 0,0-1 0,-4-1 0,0-1 0,3 0 0,-20-3 0,4-2 0,13-1 0,5 0 0,24 4 0,1 2 0,-11 2 0,2 0 0,-30-7 0,26 8 0,-1-1 0,17-5 0,0-1 0,-9 0 0,0 0 0,8 0 0,2 0 0,-46-14 0,15 5 0,-14 0 0,7-4 0,26 12 0,-3 0 0,3-3 0,-2 1 0,-17 2 0,0-1 0,18-1 0,1 0 0,-7 3 0,1 1 0,17-1 0,2-1 0,-2 2 0,1 0 0,-40-3 0,14 1 0,2 1 0,1 5 0,8-4 0,-15 7 0,8-7 0,-11 8 0,15-3 0,2 4 0,22 0 0,6 0 0,8 4 0,3 5 0,5 0 0,2 6 0,4-6 0,4 9 0,-4-4 0,2 2 0,1 0 0,-3-2 0,3 2 0,1-3 0,-3 2 0,4-2 0,-1 2 0,1 0 0,6-3 0,-1-49 0,9 3 0,9-47 0,7 24 0,14-1 0,2 0 0,2 12 0,2 4 0,-4 21 0,-8 4 0,3 7 0,-9-6 0,9-2 0,-5 1 0,9-1 0,11-4 0,22 4 0,17-4 0,-32 15 0,3 2 0,0-1 0,1 0 0,-1 2 0,0 1 0,4-5 0,0 0 0,-5 4 0,2 1 0,17-1 0,4 1 0,0 3 0,3 0 0,18 0 0,3 0 0,-34 0 0,0 0 0,2 0 0,10 0 0,2 0 0,1 0 0,-1 0 0,0 0 0,5 0 0,0 0 0,5 0 0,3 0 0,1 0 0,-16 0 0,-1 0 0,2 0 0,3 0 0,5 0 0,-5 0 0,5 0 0,2 0 0,3 0 0,1 0 0,-1 0 0,-1 0 0,-2 0 0,-1 0 0,-1 0 0,1 0 0,1 0 0,2 0 0,2 0 0,-1 0 0,3 0 0,1 0 0,1 0 0,1 0 0,0 0 0,0 0 0,-1 0 0,0 0 0,-1 0 0,1 0 0,-1 0 0,1 0 0,0 0 0,-1 0 0,1 0 0,-2 0 0,0 0 0,0 1 0,0-1 0,0 0 0,1 0 0,1 0 0,0-1 0,-4 0 0,1 0 0,0 0 0,1-1 0,1 1 0,-1-1 0,0 1 0,-1-1 0,0 0 0,-4 1 0,-1-1 0,-1 1 0,0-1 0,0 1 0,0-1 0,1 0 0,0 0 0,1-1 0,6-1 0,0 0 0,2-1 0,0 1 0,0-2 0,-1 1 0,0 0 0,-2 0 0,-2 1 0,1 0 0,-2 0 0,0 0 0,-2 1 0,-1-1 0,0 0 0,-1 0 0,-1 0 0,5-1 0,0 0 0,-1-1 0,-1 0 0,-2 0 0,-3 1 0,-4-1 0,6 0 0,-3 1 0,-4-1 0,-3 0 0,-5 0 0,16-2 0,-6-1 0,-8 0 0,9-4 0,-12-1 0,6-4 0,12-9 0,-29 13 0,3-1 0,10-9 0,3-2 0,4 4 0,-5 1 0,12-17 0,-43 8 0,-41 9 0,-31-10 0,-17-5 0,-7 0 0,-10-3 0,-11-3 0,-8-1 0,7 2 0,-6-3 0,1 2 0,11 6 0,0 3 0,-1 2 0,-8 0 0,-3 3 0,3 3 0,-18-4 0,-2 7 0,15 13 0,-3 5 0,-1 0 0,-2-2 0,-1 1 0,-4 2 0,6 2 0,-4 1 0,-2 0 0,1 1 0,2-2 0,1 0 0,-2 0 0,-6 4 0,14 2 0,-5 1 0,-3 3 0,0-1 0,0 1 0,3-1 0,-9 0 0,2 0 0,1-1 0,-1 2 0,-4 2 0,2 2 0,-3 3 0,-1 0 0,-1 2 0,1-1 0,4-1 0,11-2 0,3 0 0,1 0 0,0 0 0,-2 0 0,-3-1 0,-1 0 0,-3 0 0,-2 0 0,0 0 0,0-1 0,1 1 0,4-1 0,-3 0 0,4 1 0,0-1 0,1-1 0,-1 1 0,-3-1 0,2 0 0,-3 0 0,-2-1 0,1 0 0,0 0 0,3 0 0,4-1 0,-13 1 0,5 0 0,2-1 0,1 0 0,-2 0 0,-1 0 0,-2 0 0,1 0 0,1-1 0,3 0 0,-10 0 0,2 0 0,3-1 0,0-1 0,7-2 0,1-2 0,1 0 0,0 0 0,-1 1 0,-1-1 0,2 0 0,1 0 0,-16-1 0,3-2 0,-2 1 0,17-1 0,-3-1 0,1 0 0,3 0 0,-10-1 0,2 0 0,3-1 0,5-3 0,1-1 0,1 0 0,-3-2 0,0 0 0,2 1 0,8 0 0,2 1 0,-3 0 0,-21-3 0,-5 0 0,5 0 0,21 4 0,3 0 0,-2-2 0,-8-2 0,-3-3 0,4 1 0,-18-2 0,1-1 0,19 1 0,-3-1 0,2 2 0,9 2 0,1 2 0,-3-2 0,-17-5 0,-3-3 0,2 2 0,13 5 0,3 2 0,-2-2 0,-10-2 0,0-2 0,3 1 0,-11-2 0,7 0 0,17 4 0,10-2 0,3-13 0,57 0 0,58 10 0,28 7 0,5-2 0,11 1 0,-31 5 0,6 1 0,2 0 0,-5 2 0,8 0 0,-3 2 0,-3 0 0,-3 0 0,-3 0 0,-3 1 0,7 1 0,-8 2 0,22-1 0,-33 0 0,0 0 0,33 0 0,-25 3 0,8 0 0,5-1 0,8-2 0,5 0 0,-14 2 0,2-1 0,4 1 0,5 0 0,5 0 0,5 0 0,4 0 0,1 0 0,-1 0 0,-18-1 0,0-1 0,1 0 0,-1 0 0,1 1 0,-1-1 0,15 2 0,-1 0 0,1 1 0,-1-1 0,0-1 0,2 0 0,0-1 0,0 0 0,-1 0 0,-3-1 0,-11 1 0,-3 0 0,-1 0 0,1 0 0,2 0 0,7 0 0,1 0 0,2 0 0,0 0 0,1 0 0,4 1 0,1-1 0,1 0 0,0 0 0,-1-1 0,-1 0 0,-1 0 0,1-1 0,-2 0 0,0 0 0,-6-1 0,1 0 0,-2-1 0,0 0 0,-1 0 0,-3 1 0,0-1 0,0 0 0,-2-1 0,0 1 0,13-3 0,-2-1 0,0 0 0,2 2 0,-13 2 0,2 2 0,1 1 0,0-1 0,0-1 0,1-1 0,0-2 0,0 0 0,2 0 0,1 0 0,-8 2 0,2 0 0,1 1 0,1-1 0,-1 0 0,-2-1 0,14-2 0,-2-2 0,0 0 0,0 0 0,0 1 0,-1 1 0,0 0 0,0 1 0,-2-1 0,-1 1 0,-7 0 0,-1-1 0,-1 1 0,-3 0 0,-3 2 0,22-1 0,-6 2 0,-2 1 0,-3-1 0,-2 0 0,1 2 0,-1 0 0,-1 1 0,1 1 0,1-1 0,0 0 0,-2 0 0,-5 0 0,-2 0 0,-2 0 0,17 0 0,-5 0 0,-10 0 0,-3 0 0,2 0 0,3 0 0,-14-1 0,2 1 0,2 1 0,-1 2 0,2 2 0,-1-1 0,0-2 0,1 0 0,-5 2 0,11 8 0,-8 1 0,24 3 0,-38 12 0,-11 0 0,7 10 0,11 5 0,18 6 0,-8 7 0,-4-5 0,-18 2 0,-10-9 0,-8-5 0,3 4 0,-7 4 0,-1-5 0,-4 8 0,0-10 0,0 4 0,12 14 0,1 11 0,0 8 0,-16-29 0,-2 0 0,4 31 0,-1 11 0,-13-22 0,-3-8 0,-4-9 0,0 0 0,0-5 0,0 12 0,0 2 0,0 23 0,0 16 0,0-44 0,0-1 0,-4 46 0,3-18 0,-3-30 0,4-25 0,0-84 0,3-1 0,1-8 0,-3-13 0,-1-4 0,4-3 0,-1 4 0,-2 23 0,-2 5 0,1-36 0,-2 22 0,-1-9 0,0 3 0,-1-1 0,-1-1 0,0 0 0,0-4 0,-1 11 0,-6-20 0,5 51 0,3 26 0,0-14 0,3-8 0,-8-26 0,8 5 0,-5-3 0,6 14 0,-3 9 0,-2-3 0,1-3 0,-4-15 0,3 9 0,0 8 0,1 20 0,0 9 0,-10 2 0,-19 2 0,-51 22 0,32-4 0,-4 2 0,-15 0 0,-3-1 0,3 0 0,2-3 0,9-6 0,1-3 0,6-1 0,4 0 0,-15 0 0,23-3 0,25-13 0,13-21 0,3-8 0,0 2 0,0 16 0,0 14 0,0 3 0,22-1 0,20 5 0,16 3 0,-10 3 0,-1 4 0,-18 1 0,15 3 0,0-3 0,0-1 0,14-4 0,4 0 0,10 0 0,-16 0 0,-11 0 0,-16 0 0,3 0 0,2 0 0,1 0 0,-3 4 0,-13-4 0,-7 6 0,-2 10 0,-9 21 0,-3 61 0,-14-8 0,5-33 0,-1-2 0,-10 12 0,8-16 0,6-20 0,7 1 0,-3-12 0,4 11 0,0 10 0,0 19 0,0 15 0,0-20 0,0 42 0,0-44 0,0 3 0,1 13 0,-2 1 0,-3-1 0,-1-4 0,-7 34 0,-9-28 0,5-37 0,0-3 0,1-115 0,6-5 0,1-11 0,-2 2 0,0-1 0,0-5 0,-2 11 0,-5 7 0,-3 61 0,3 3 0,-2 10 0,1 47 0,2 27 0,5 13 0,3 15 0,1 3 0,0-17 0,0 3 0,0 2 0,1 0 0,0 8 0,1 3 0,0-4 0,0-8 0,1 23 0,-6-23 0,-18-35 0,12-88 0,2-47 0,2 1 0,-1 19 0,0 2 0,2-5 0,-1-22 0,3-4 0,-1 8 0,-2 7 0,0 13 0,-1 4 0,-9 30 0,4 9 0,6 18 0,9-46 0,3-11 0,-8-12 0,3 25 0,-15 36 0,-1 9 0,-21-6 0,-38-7 0,-9 4 0,37 9 0,-1 1 0,-40 2 0,23 6 0,-15 9 0,-4 14 0,17-5 0,12 3 0,58-17 0,87 23 0,-26-18 0,4 0 0,18 12 0,2-1 0,-11-12 0,-5-1 0,28 3 0,-29-36 0,-35 0 0,-55-10 0,-22-2 0,0 10 0,-5 4 0,-19-6 0,-1 4 0,13 11 0,5 6 0,-18 5 0,3 18 0,-5 4 0,16 1 0,-4 2 0,-5-4 0,-5 0 0,-23 7 0,-3-1 0,11-5 0,-1-1 0,20-5 0,-3 0 0,1-2 0,-23-1 0,-2-2 0,18-2 0,-4-1 0,0-1 0,-1 0 0,0-1 0,2 0 0,8-1 0,1-1 0,1 1 0,-30 4 0,1 2 0,1 1 0,-3-1 0,16-1 0,-4-1 0,-4 2 0,9 1 0,-4 3 0,-2 0 0,0 0 0,-2 0 0,-1 0 0,-2 0 0,0 3 0,9-1 0,-3 2 0,0 1 0,1 0 0,4-1 0,-4 2 0,4-1 0,0 1 0,0-2 0,-4 0 0,-1-1 0,2 0 0,8-2 0,5-1 0,6-1 0,3-2 0,-24-3 0,7-2 0,-13 3 0,3-6 0,23 0 0,-3 0 0,-2 0 0,23 0 0,-2 0 0,3 0 0,-2 0 0,-16 0 0,-2 0 0,10 0 0,-1 0 0,-16 0 0,-2 0 0,5-3 0,-2-1 0,5-2 0,-4-2 0,-1-1 0,-1 0 0,-2 0 0,-3 0 0,4-1 0,-5 0 0,0 0 0,2 1 0,-13 0 0,3 1 0,-1-1 0,-9-2 0,0-1 0,5 0 0,21 2 0,4 0 0,0-1 0,1-1 0,2 0 0,2 1 0,-15-3 0,2 0 0,3 2 0,3 3 0,13 4 0,1 2 0,-5-4 0,-3 0 0,-11 0 0,-4 0 0,-4 0 0,-6 1 0,9 0 0,-5 1 0,0 0 0,-2 3 0,0 0 0,0 1 0,3 1 0,-1 0 0,4 0 0,9 0 0,3 0 0,6 0 0,0 0 0,10 0 0,-9-4 0,162-4 0,-27 3 0,12 0 0,3-1 0,-13 2 0,2 0 0,3 0 0,2 0 0,17-1 0,5 1 0,1-1 0,-7 1 0,5 1 0,-5 0 0,-2 0 0,-8 1 0,-2-1 0,-6 2 0,11 0 0,-10 2 0,20-1 0,-8-6 0,-23 6 0,6-1 0,16-5 0,2 0 0,-13 4 0,-7-2 0,16-17 0,-143 9 0,-40 2 0,6 1 0,-7 2 0,11 1 0,-4 0 0,4 2 0,-15 2 0,13 4 0,3 9 0,5 17 0,9 15 0,-10-5 0,-20 5 0,32-15 0,-7 2 0,-5 1 0,-2 0 0,1 0 0,-6 0 0,-2 0 0,-2 0 0,0 0 0,0 0 0,10-2 0,-1 0 0,-2 1 0,3 0 0,2-2 0,5-2 0,-7 2 0,3-2 0,6-2 0,8-1 0,-15 4 0,17-3 0,17-1 0,24-6 0,20 8 0,59 3 0,8-4 0,13-7 0,-2-13 0,3-4 0,2 0 0,10 0 0,-23 0 0,4 0 0,2 0 0,13 0 0,4 0 0,-2 0 0,-7 0 0,-1 0 0,0 0 0,2-1 0,1 1 0,-1 1 0,-5 0 0,-1 2 0,2 0 0,5 1 0,1 1 0,1 0 0,6 0 0,1 1 0,0 0 0,-6 1 0,-1 0 0,3 0 0,-7-4 0,2-1 0,3 0 0,-1-1 0,3 1 0,0 0 0,1 0 0,4-1 0,-7 0 0,4-1 0,1 0 0,1-1 0,0 1 0,2 0 0,0 0 0,1 0 0,0 0 0,-2 0 0,-1 0 0,0 1 0,-1-1 0,0 0 0,-2-1 0,-6 0 0,-1-1 0,-1 1 0,0-1 0,-1 0 0,18-1 0,-1 1 0,-2-1 0,-2 0 0,-10-1 0,-3-1 0,-1 1 0,-2 0 0,17 0 0,-4 0 0,-3 1 0,-16 1 0,-3 0 0,-4-1 0,11 0 0,-1-1 0,20 1 0,5-2 0,-28 0 0,0 0 0,3-1 0,6 1 0,2 0 0,0-1 0,-1 0 0,-1-2 0,-1 1 0,-9 2 0,-2 0 0,1 0 0,6-2 0,0 0 0,0 0 0,-4 2 0,0 1 0,-1 0 0,4 0 0,1-1 0,-4 1 0,19 0 0,-3 1 0,3 0 0,-4 0 0,-19 3 0,2 0 0,-3 1 0,5-1 0,-1-1 0,27-2 0,0-1 0,-21 4 0,2-1 0,-1 1 0,-3-2 0,-2-1 0,-1 1 0,25-1 0,-3 0 0,1 0 0,-3-1 0,-16-1 0,-3-2 0,-3 1 0,-1 1 0,-2 2 0,-2 0 0,31-1 0,-8 4 0,-39-3 0,-18 2 0,-9-2 0,-6 3 0,-1 0 0,11 0 0,-4 0 0,8 0 0,-15 0 0,-6 6 0,-7 27 0,-3 5 0,4 23 0,16-8 0,13-4 0,44 3 0,-31-28 0,2-2 0,1 3 0,-1 1 0,37 19 0,-37 0 0,-22-5 0,-13-3 0,-2-8 0,-2 6 0,12 0 0,12 8 0,0-3 0,5-6 0,-12-1 0,-9-8 0,-8-1 0,-5-2 0,-1-4 0,-2 9 0,6 6 0,2 9 0,0 24 0,11 20 0,-11-25 0,0 7 0,3 22 0,2 5 0,-1-1 0,-2 1 0,-5-25 0,-1 1 0,-1-1 0,3 21 0,-3-3 0,-3-15 0,-2-1 0,1 4 0,0-1 0,0-13 0,0 1 0,0 8 0,0 0 0,0-5 0,0 1 0,0 6 0,0-1 0,0-6 0,0 1 0,5 11 0,1 0 0,-2-9 0,0-2 0,2 1 0,0-1 0,0-5 0,-1-3 0,-3 29 0,7 5 0,-8-30 0,3 1 0,-4-11 0,0 0 0,0-20 0,0 10 0,0-24 0,0 6 0,-34-14 0,-19-19 0,-29-13 0,-3-8 0,-5 2 0,27 18 0,-5 4 0,-10 2 0,-6 2 0,14 0 0,-3 0 0,-2 3 0,-6 3 0,-1 3 0,-1 0 0,-4 0 0,-1 0 0,1 2 0,0 2 0,1 1 0,-3 0 0,-6-2 0,-3-1 0,2 0 0,3 0 0,1 0 0,0-1 0,-2-3 0,0-1 0,3 0 0,17 1 0,2 0 0,3-1 0,-25 1 0,3-1 0,5-4 0,-2-1 0,14 2 0,-3 0 0,-2 0 0,-7-2 0,-2 0 0,-3 0 0,16 0 0,-1-1 0,-1 1 0,0 1 0,-21 0 0,0 2 0,-2 0 0,16-1 0,-3 1 0,0-1 0,-1 1 0,-3-1 0,-1 0 0,0 1 0,1-1 0,3 0 0,2 0 0,0 0 0,-2 0 0,-2 0 0,-1 0 0,0 0 0,-3 1 0,13-2 0,-2 1 0,0 0 0,-1 0 0,1 1 0,0 0 0,1 1 0,0 0 0,-2 0 0,-1 0 0,-8 0 0,-3 0 0,-1-1 0,1 1 0,0-2 0,1 1 0,1-1 0,-1 0 0,2 0 0,0 0 0,6-1 0,1 1 0,0-1 0,-1 1 0,-1-1 0,-10-1 0,-2 0 0,-1 0 0,0 0 0,1 0 0,4 0 0,1 0 0,-1 0 0,1 0 0,0 0 0,1-2 0,-1 1 0,1-1 0,0 0 0,2 0 0,2 0 0,1 1 0,1-1 0,2 1 0,2-2 0,-6-1 0,3 0 0,1-1 0,2 1 0,2 0 0,0 1 0,3-1 0,6-1 0,2-1 0,4-1 0,3 1 0,-29-2 0,6 1 0,29-2 0,1 0 0,-7 0 0,-1 0 0,-2 2 0,-3 1 0,-25-3 0,-5 0 0,4-2 0,-5 1 0,9 6 0,-7 2 0,2-1 0,7-2 0,2 0 0,2 1 0,10 3 0,3 2 0,5-1 0,-11 0 0,13 0 0,18 0 0,30 0 0,-5 0 0,19-18 0,37-53 0,2-13 0,-9 30 0,-1-8 0,-10-7 0,-4-9 0,-9 6 0,-15-3 0,-9 2 0,-2-26 0,-12 10 0,-11 43 0,-8 14 0,2 13 0,2 3 0,-28-28 0,29 1 0,27 6 0,26 25 0,57 9 0,-5 2 0,13 2 0,10 4 0,14 2 0,7 2 0,-1 0 0,-15-1 0,0 0 0,2 1 0,-1 0 0,-1 0 0,18 2 0,-1 1 0,-1 0 0,-5 1 0,14 1 0,-6 1 0,-16-2 0,-34-1 0,-5-2 0,9 0 0,1-1 0,3-2 0,2 0 0,13-1 0,5-2 0,-13-2 0,4-2 0,4-2 0,18-1 0,5-2 0,2-2 0,-22 0 0,2-2 0,1-1 0,1 1 0,9 0 0,2 1 0,0-1 0,-3-2 0,-10 0 0,-1-2 0,-2 0 0,-1 4 0,19 1 0,-1 4 0,-1-1 0,1-4 0,0 0 0,-2 2 0,-8 2 0,-1 3 0,3-1 0,-8-1 0,4 1 0,2-1 0,0 0 0,5 1 0,0-2 0,2 2 0,4-1 0,-6 2 0,4 0 0,2 0 0,2 0 0,3 0 0,-17-2 0,3 0 0,2 0 0,2-1 0,0 1 0,0-1 0,1 2 0,3-1 0,2 1 0,0 0 0,1 0 0,0 0 0,0-1 0,0 1 0,-9-2 0,-1 1 0,1-1 0,0 0 0,0 0 0,0 0 0,0 0 0,-1 1 0,12-1 0,1 0 0,0 1 0,0-1 0,-2 0 0,-2 1 0,-3-1 0,-1 0 0,-2 0 0,-2 0 0,-2 0 0,-1 0 0,-1 0 0,7 0 0,0-1 0,-3 0 0,-3 1 0,-4 1 0,21 0 0,-6 1 0,-5 0 0,-15 1 0,-4 0 0,0 1 0,-3 1 0,-1 0 0,0 0 0,2 0 0,0 0 0,-1 0 0,24 0 0,-4 0 0,-16 0 0,-5 0 0,-11 0 0,-4 0 0,-2 0 0,-1 0 0,4 0 0,4 0 0,38 0 0,6 0 0,-17 1 0,1 2 0,-18-1 0,4 2 0,-1 0 0,5 2 0,0 0 0,-7 2 0,-1 5 0,-4 0 0,9-4 0,-6-1 0,-3 10 0,-27-10 0,16 10 0,9 1 0,13 9 0,-22-16 0,-2 3 0,-30-15 0,4 4 0,-4 0 0,9 9 0,-3 3 0,6 15 0,-3 3 0,1 8 0,-14 0 0,-9-13 0,-6-9 0,-45-13 0,-25-21 0,14 4 0,-3 0 0,-4-2 0,-4 0 0,-27 2 0,-11 2 0,17 4 0,-6 3 0,-1 0 0,17 1 0,0 0 0,-2 0 0,0 0 0,-1 0 0,-2 0 0,2 0 0,4 0 0,-6 0 0,5 0 0,4 0 0,-11 0 0,3 0 0,-1 0 0,1 0 0,11 0 0,0 0 0,-4 0 0,1 0 0,12 0 0,4 0 0,-29 0 0,5 4 0,27-6 0,12 5 0,25-6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1:23.57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4'3'0,"-1"17"0,-3-8 0,0 13 0,0 1 0,0-13 0,0 19 0,0-21 0,0 21 0,0-20 0,0 31 0,0-23 0,0 15 0,0-1 0,0-7 0,0 6 0,0-8 0,0 9 0,0-7 0,0 8 0,0-10 0,0-8 0,0 6 0,0-5 0,0-1 0,0-1 0,0 0 0,0-6 0,0 6 0,0-7 0,0 0 0,0 0 0,0-1 0,0 1 0,0 0 0,0 0 0,0 6 0,0-4 0,0 5 0,0-1 0,0 3 0,0-1 0,0 6 0,0-12 0,0 11 0,0-11 0,0 12 0,0-13 0,0 6 0,0 0 0,0-6 0,0 6 0,0-7 0,0 0 0,0 0 0,0 0 0,0-1 0,0 1 0,0-2 0,0 0 0,0-3 0,0-1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1:22.2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0'14'0,"0"12"0,0 59 0,0-13 0,0 4 0,0-12 0,0 2-977,0 30 1,0-4 976,0-41 0,0-2 0,0 16 0,0 0-83,0-9 0,0 0 83,0 0 0,0-1 0,0 27 0,0 6 0,0-48 0,0 7 0,0-23 1433,0-6-1433,0-3 686,0-6-686,0 0 0,0-4 0,0-1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1:17.12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,'0'6'0,"0"2"0,0 0 0,0 1 0,0-1 0,0 8 0,0 2 0,0 6 0,0 10 0,0-7 0,0 29 0,0-26 0,0 26 0,0-20 0,0 21 0,0 5 0,0-1 0,0-2 0,0-22 0,0 7 0,0-17 0,0 18 0,0-19 0,0 9 0,0-11 0,0-6 0,0 5 0,0-13 0,0 6 0,0 0 0,0-6 0,0 6 0,0-7 0,0 0 0,0-1 0,0 1 0,4 0 0,-3 0 0,3 0 0,-4-1 0,0 1 0,0 0 0,0 0 0,0-1 0,0 1 0,0 0 0,4 0 0,-3 0 0,2 6 0,-3-4 0,0 5 0,0-7 0,0-1 0,0 1 0,0 0 0,0 0 0,0 0 0,0-1 0,0 0 0,0-1 0,0 0 0,0 1 0,0 0 0,0 0 0,4-3 0,-3 2 0,3-2 0,-4 4 0,0-1 0,0 1 0,4-1 0,-3 1 0,3 0 0,-4 0 0,0-1 0,0-3 0,0-1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1:15.5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0'14'0,"0"12"0,0 23 0,0 14 0,0 0 0,0 10 0,0-24 0,0 10 0,0 1 0,0-21 0,0 18 0,0-21 0,0 1 0,0-4 0,0-8 0,0-2 0,0 2 0,0-8 0,0 5 0,0-11 0,0 4 0,0-6 0,0 0 0,0 0 0,0 0 0,0-4 0,0-1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0:54.502"/>
    </inkml:context>
    <inkml:brush xml:id="br0">
      <inkml:brushProperty name="width" value="0.1" units="cm"/>
      <inkml:brushProperty name="height" value="0.6" units="cm"/>
      <inkml:brushProperty name="color" value="#849398"/>
      <inkml:brushProperty name="inkEffects" value="pencil"/>
    </inkml:brush>
  </inkml:definitions>
  <inkml:trace contextRef="#ctx0" brushRef="#br0">335 304 16383,'33'-26'0,"-5"3"0,2-2 0,-5 8 0,-1 4 0,-5-4 0,4 9 0,-11-7 0,4 10 0,0-6 0,-5 2 0,4-1 0,1-1 0,-5 2 0,5-2 0,-1 1 0,-4 1 0,5-2 0,-1 6 0,-4-3 0,5 3 0,-7 0 0,0 2 0,-1-1 0,1 3 0,0-3 0,7-2 0,-6 5 0,6-5 0,-7 6 0,0 0 0,0 0 0,-1 0 0,1 0 0,0 0 0,0 0 0,0 0 0,7 0 0,-6 0 0,6 0 0,-7 0 0,0 0 0,-1 0 0,8 0 0,-5 0 0,5 0 0,-8 0 0,1 0 0,0 0 0,0 0 0,0 0 0,0 4 0,-1 1 0,1 0 0,-4 3 0,3-3 0,-7 4 0,7-1 0,-7 1 0,7-1 0,-7 0 0,3 1 0,-1-4 0,-2 3 0,7-3 0,-3 4 0,0 0 0,-1 6 0,0-4 0,1 5 0,0-1 0,3-4 0,-7 5 0,8 0 0,-8-6 0,10 13 0,-6-12 0,2 11 0,-3-11 0,1 12 0,-4-13 0,5 6 0,-6 0 0,4-6 0,-3 6 0,3-7 0,-4 0 0,0 7 0,0-6 0,0 6 0,0-7 0,0 0 0,0-1 0,0 1 0,0 0 0,0 7 0,0-6 0,0 13 0,0-12 0,0 4 0,0-6 0,0 0 0,0 0 0,0 0 0,0 0 0,0-1 0,0 1 0,0 0 0,0-1 0,0 1 0,-4-2 0,0 2 0,-1-2 0,-3-2 0,7 2 0,-6-6 0,6 7 0,-7-7 0,3 7 0,-4-4 0,1 1 0,-1 2 0,1-6 0,-1 6 0,1-6 0,-1 6 0,0-6 0,1 7 0,-1-3 0,-7 5 0,-2 6 0,-6 4 0,-1 4 0,-10 3 0,-1 2 0,-16 13 0,14-11 0,-11 11 0,13-21 0,-1 6 0,-8-11 0,18 2 0,-7-4 0,9-2 0,8-5 0,-6 4 0,12-10 0,-5 4 0,7-5 0,1 0 0,-1 0 0,2 0 0,0 0 0,0 0 0,-1 0 0,0 0 0,3-3 0,-3 2 0,3-3 0,-4 0 0,1-1 0,-1 0 0,0-3 0,0 7 0,4-7 0,-3 7 0,3-7 0,-4 3 0,4-4 0,-3 4 0,3-3 0,-4 3 0,4-4 0,-3 0 0,3 0 0,-4 4 0,1-2 0,-1 2 0,0-4 0,4-7 0,-3 9 0,1-15 0,-2 16 0,-1-10 0,1 7 0,4 0 0,-5-7 0,5 5 0,-1-5 0,-2 7 0,7 1 0,-7-1 0,7 0 0,-7 0 0,7 0 0,-7 0 0,7 0 0,-7 0 0,2-7 0,0 6 0,-3-5 0,8 6 0,-7 0 0,7 0 0,-3 1 0,0 3 0,3-3 0,-3 3 0,4-4 0,-4 0 0,3 0 0,-3 1 0,0-1 0,3 1 0,-3 0 0,4 2 0,0-1 0,0 0 0,0 0 0,0 0 0,0-2 0,0 1 0,-3 0 0,-1 1 0,-4 3 0,0-3 0,-7 6 0,-3-9 0,1 5 0,5-2 0,8 4 0</inkml:trace>
  <inkml:trace contextRef="#ctx0" brushRef="#br0" timeOffset="1032">314 1176 16383,'0'30'0,"0"4"0,0 13 0,0-11 0,0-1 0,0-11 0,0-6 0,3-6 0,1-8 0,-1-4 0,0 0 0</inkml:trace>
  <inkml:trace contextRef="#ctx0" brushRef="#br0" timeOffset="2185">1202 960 16383,'0'19'0,"0"-6"0,0 3 0,0 0 0,0 1 0,0 0 0,0-1 0,0-4 0,0-2 0,0 2 0,0 4 0,0-5 0,0 12 0,0-13 0,0 6 0,0-7 0,0 0 0,0-1 0,0 1 0,0 0 0,0 0 0,0 0 0,4 0 0,-3-1 0,2 1 0,-3 0 0,0 0 0,0 0 0,0 0 0,4-1 0,-3 1 0,3 0 0,-1-4 0,-2-1 0,2-4 0</inkml:trace>
  <inkml:trace contextRef="#ctx0" brushRef="#br0" timeOffset="5100">1139 566 16383,'0'-21'0,"0"-14"0,0 4 0,0-6 0,0 2 0,0 17 0,0-5 0,0 6 0,0-1 0,0-5 0,0 13 0,0-13 0,0 12 0,0-5 0,6 0 0,-5 6 0,9-6 0,-9 7 0,6 4 0,-2-3 0,4 3 0,0 0 0,-4-3 0,3 3 0,-3 0 0,-1-3 0,4 3 0,-3-4 0,4 0 0,7-6 0,1 2 0,8-10 0,-1 10 0,1-5 0,-1 6 0,-6 1 0,-2 0 0,-1 6 0,-4 1 0,5 4 0,-7 0 0,-1 0 0,0 0 0,0 0 0,-1 0 0,-4 4 0,5-3 0,-7 7 0,2-3 0,-3 4 0,4 0 0,-3 0 0,3-1 0,-4 1 0,0-1 0,0 1 0,0-1 0,0 1 0,0 0 0,0 0 0,0-1 0,0 1 0,0 0 0,0 0 0,0 0 0,0 7 0,0-6 0,0 6 0,0-7 0,0 7 0,0-6 0,0 6 0,0 0 0,0-6 0,0 6 0,0 0 0,0-6 0,0 6 0,0 0 0,0-5 0,0 4 0,0-6 0,0 7 0,0-6 0,0 6 0,0-7 0,0 7 0,-4-6 0,3 6 0,-7-7 0,7 0 0,-6 0 0,6 0 0,-3-1 0,0 1 0,3 0 0,-7-4 0,8 3 0,-8-7 0,7 6 0,-6-6 0,3 5 0,-3-5 0,-1 2 0,1-3 0,-1 0 0,1 0 0,0 0 0,-1 0 0,0 0 0,0 0 0,1 0 0,0 0 0,0 0 0,0 0 0,0 0 0,1 0 0,-1-3 0,1 3 0,2-6 0,-3 5 0,3-2 0,-4 3 0,5-4 0,-4 3 0,3-3 0,-1 0 0,-3 3 0,3-3 0,-4 4 0,1-3 0,-1 2 0,2-2 0,2-1 0,-1 3 0,6-7 0,-7 8 0,7-7 0,-8 6 0,7-5 0,-7 5 0,7-5 0,-3 3 0,4-1 0,0 2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0:39.049"/>
    </inkml:context>
    <inkml:brush xml:id="br0">
      <inkml:brushProperty name="width" value="0.1" units="cm"/>
      <inkml:brushProperty name="height" value="0.6" units="cm"/>
      <inkml:brushProperty name="color" value="#849398"/>
      <inkml:brushProperty name="inkEffects" value="pencil"/>
    </inkml:brush>
  </inkml:definitions>
  <inkml:trace contextRef="#ctx0" brushRef="#br0">919 1198 16383,'-10'4'0,"-6"-1"0,6-3 0,-6 0 0,0 0 0,5 0 0,-12 0 0,13 0 0,-6 0 0,0 0 0,5 0 0,-5 0 0,7-4 0,-6 3 0,4-3 0,-5 4 0,7 0 0,0-4 0,0 3 0,0-7 0,0 7 0,0-3 0,1 1 0,-8 2 0,9-7 0,-8 7 0,10-3 0,-4 0 0,0 3 0,0-7 0,1 4 0,-1-1 0,2-2 0,-2 6 0,1-6 0,-1 2 0,1-3 0,-1-1 0,1 1 0,0 0 0,3-1 0,-2 1 0,6 0 0,-6 3 0,6-3 0,-3 4 0,0-5 0,3 0 0,-3 0 0,0 0 0,3 0 0,-3 0 0,4 1 0,0 0 0,0 1 0,0-1 0,0 1 0,0-1 0,0 1 0,0-1 0,0 0 0,0 0 0,0-1 0,0 0 0,0 0 0,0 0 0,0 0 0,0 0 0,0 0 0,0 1 0,4 0 0,-4 1 0,8-1 0,-4 0 0,4-1 0,-3 1 0,2-1 0,-2 1 0,5-8 0,-2 6 0,3-6 0,-1 0 0,-1 6 0,2-6 0,-3 7 0,1 0 0,0 0 0,0 4 0,0-3 0,0 3 0,-1 0 0,1 1 0,0 0 0,0 3 0,0-6 0,-1 6 0,1-3 0,7-2 0,-5 5 0,4-9 0,-6 9 0,0-3 0,0 4 0,0 0 0,0 0 0,-1 0 0,1 0 0,0 0 0,-1 0 0,1 0 0,-2 0 0,2 0 0,-1 0 0,1 0 0,0 0 0,0 0 0,-1 0 0,1 4 0,0 1 0,0 0 0,0 3 0,0-7 0,-1 7 0,1-7 0,0 7 0,-4-4 0,2 3 0,-6 1 0,6 0 0,-6 1 0,7 0 0,-3 0 0,0 0 0,3-1 0,-7 1 0,6 0 0,-2 0 0,0 0 0,-1 0 0,0-1 0,-3 1 0,7 0 0,-7 0 0,7 0 0,-7 0 0,3-1 0,-4 1 0,0 0 0,4 0 0,-3 0 0,3-1 0,-4 0 0,0 0 0,0-1 0,0 2 0,0-1 0,0 1 0,0 0 0,0 0 0,0-1 0,0 1 0,0-1 0,0 0 0,0 1 0,0 0 0,0 0 0,0 0 0,0-1 0,0 0 0,0-1 0,0 1 0,0-1 0,0 1 0,0 0 0,0-1 0,0 0 0,0 0 0,-4-3 0,3 1 0,-7-4 0,7 5 0,-6-2 0,6 3 0,-5-3 0,5 3 0,-6-6 0,2 6 0,-3-3 0,1 0 0,4 3 0,-4-6 0,3 3 0,-1 0 0,-1-3 0,5 6 0,-6-6 0,3 2 0,-4-3 0,5 0 0,0 0 0</inkml:trace>
  <inkml:trace contextRef="#ctx0" brushRef="#br0" timeOffset="1281">615 792 16383,'0'0'0</inkml:trace>
  <inkml:trace contextRef="#ctx0" brushRef="#br0" timeOffset="2354">862 792 16383,'0'0'0</inkml:trace>
  <inkml:trace contextRef="#ctx0" brushRef="#br0" timeOffset="4140">724 896 16383,'-11'3'0,"1"4"0,1-2 0,1 4 0,-1-4 0,-7 4 0,6-4 0,-6 1 0,9 0 0,-1-5 0,0 2 0,5 1 0,-4-3 0,3 3 0,-3-4 0,3 4 0,-3-3 0,3 3 0,-4-4 0,4 4 0,-3-3 0,2 3 0,-4-4 0,1 3 0,1-2 0,3 2 0,1-3 0</inkml:trace>
  <inkml:trace contextRef="#ctx0" brushRef="#br0" timeOffset="5541">758 988 16383,'20'0'0,"-1"0"0,-4 0 0,3 6 0,-1-1 0,6 7 0,-5-7 0,-1 4 0,6-2 0,-12-2 0,4 4 0,-6-8 0,7 9 0,-5-9 0,4 5 0,-6-3 0,-1-2 0,0 3 0,-1-4 0,-3 4 0,2-3 0,-2 3 0,0 0 0,3-3 0,-6 3 0,3-4 0</inkml:trace>
  <inkml:trace contextRef="#ctx0" brushRef="#br0" timeOffset="8704">800 594 16383,'0'-11'0,"0"1"0,0 3 0,0 0 0,0-1 0,0 0 0,0-1 0,0 0 0,0 0 0,0 0 0,0 0 0,0 0 0,0 0 0,0 0 0,0 0 0,0-6 0,0 4 0,0-5 0,0 0 0,4 5 0,-3-11 0,3 11 0,0-5 0,-3 0 0,3 6 0,-4-6 0,3 7 0,-2 1 0,2 1 0,0 0 0,-2-5 0,2 3 0,-3-11 0,4 9 0,-3-12 0,8 6 0,-7-1 0,7 2 0,-8 7 0,3 0 0,-4 1 0,3 3 0,-2-2 0,2 3 0,0-4 0,-2 1 0,6 4 0,-6-5 0,7 3 0,-3 0 0,0-3 0,2 4 0,-2-1 0,4-3 0,0 3 0,0-4 0,0 4 0,-1-3 0,1 7 0,0-7 0,0 7 0,0-3 0,0 4 0,-1 0 0,1 0 0,-1 0 0,1 0 0,-2 0 0,1 0 0,0 0 0,-1 3 0,-3 2 0,3 2 0,-7 2 0,4-1 0,0 1 0,-4 0 0,4 0 0,0 0 0,-3-1 0,3 1 0,0 0 0,-3 0 0,3 0 0,0-1 0,-3 1 0,3 0 0,-4 0 0,0 0 0,0 0 0,0-1 0,0 1 0,0 0 0,0 0 0,0 0 0,0 0 0,0-1 0,0 1 0,0-1 0,-4-4 0,-1 4 0,-4-7 0,0 7 0,0-7 0,0 7 0,4-3 0,-3 4 0,3 0 0,-3-1 0,3 1 0,-3 0 0,7 0 0,-7 0 0,7 6 0,-3-4 0,4 5 0,-4-7 0,3-1 0,-3 1 0,4 0 0,0 0 0,-4 0 0,3 0 0,-3-1 0,4 1 0,0 0 0,-4 0 0,3 0 0,-3 0 0,4-1 0,-4 1 0,3 0 0,-3 7 0,4 1 0,0 8 0,-5-1 0,3 1 0,-3-1 0,1-6 0,3-3 0,-3-6 0,4 0 0,0 0 0,0 0 0,0 0 0,0-2 0,-4-2 0,3 1 0,-3-3 0,4 0 0,0 0 0</inkml:trace>
  <inkml:trace contextRef="#ctx0" brushRef="#br0" timeOffset="11762">633 656 16383,'0'-21'0,"0"-4"0,0 14 0,-5-22 0,4 19 0,-5-13 0,6 12 0,-11 2 0,8-2 0,-7 5 0,6 1 0,3 0 0,-9-6 0,5 4 0,-6-5 0,2 7 0,5-7 0,-4 6 0,3-6 0,-4 7 0,4 0 0,-3 0 0,1-7 0,-2 5 0,3-4 0,-2 6 0,3 0 0,-4 0 0,0 4 0,4-3 0,-3 3 0,3-4 0,0 0 0,-3 4 0,3-3 0,-4 3 0,0-4 0,4 0 0,-3 0 0,4 1 0,-5 3 0,0-3 0,0 3 0,0 0 0,0-3 0,0 7 0,0-7 0,0 7 0,1-3 0,-1 0 0,1 3 0,-1-3 0,0 4 0,0 0 0,0 0 0,0 0 0,1 0 0,-1 0 0,1 0 0,0 0 0,-1 0 0,1 0 0,-1 4 0,0-3 0,0 7 0,0-7 0,0 7 0,0-7 0,0 6 0,1-6 0,-1 7 0,0-7 0,0 7 0,0-7 0,0 7 0,0-7 0,0 7 0,0-7 0,4 7 0,-3-7 0,7 6 0,-7-6 0,7 7 0,-6-7 0,6 7 0,-7-4 0,8 4 0,-4 0 0,0-4 0,3 3 0,-6-3 0,7 3 0,-4 0 0,4 0 0,0 1 0,0 0 0,0 0 0,0-1 0,0 0 0,0 1 0,4-4 0,1 4 0,3-4 0,1 5 0,-5-1 0,4 1 0,-3 0 0,4 0 0,0-1 0,1 8 0,1 2 0,1 6 0,0 1 0,2 9 0,-3-14 0,2 13 0,-2-16 0,0 1 0,0 5 0,-1-13 0,0 6 0,-5-7 0,3 0 0,-3-5 0,3 4 0,0-8 0,-3 8 0,3-7 0,-4 6 0,1-2 0,3 0 0,-3 3 0,4-3 0,0 4 0,-4 0 0,3-4 0,-4 2 0,1-2 0,3 4 0,-3 0 0,4-4 0,-4 3 0,3-7 0,-7 7 0,6-7 0,-6 6 0,6-6 0,-6 6 0,6-6 0,-3 2 0,3-3 0,-3 4 0,1-3 0,-1 3 0,-1-4 0,0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1:19.23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0'17'0,"0"2"0,0 5 0,0 11 0,0 2 0,0 10 0,0-9 0,0-3 0,0-11 0,5 1 0,-4-1 0,5-6 0,-1 4 0,-3-11 0,7 5 0,-8-7 0,3-1 0,0-3 0,-3-1 0,3-4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1:13.5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17'0,"0"-5"0,0 21 0,0-4 0,0 18 0,0 0 0,0-10 0,0-2 0,0-11 0,0 1 0,0-1 0,0-6 0,0 5 0,0-13 0,0 13 0,0-2 0,0-2 0,0 7 0,0-7 0,0 6 0,0-7 0,0-2 0,0-8 0,0 1 0,0 0 0,0 4 0,0-3 0,0 2 0,0-7 0,0-1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5:08.29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0 284 24575,'0'4'0,"0"6"0,0 4 0,0 2 0,0 0 0,0-6 0,0 6 0,0-7 0,0 0 0,0 0 0,0-1 0,0 1 0,0 0 0,0 0 0,0 0 0,0 0 0,0-1 0,0 1 0,0-1 0,0 1 0,0-1 0,0 0 0,0 1 0,0-1 0,0 1 0,0-1 0,0 1 0,0-2 0,0 1 0,0-1 0,0-4 0,0 0 0</inkml:trace>
  <inkml:trace contextRef="#ctx0" brushRef="#br0" timeOffset="1080">75 1 24575,'0'0'0</inkml:trace>
  <inkml:trace contextRef="#ctx0" brushRef="#br0" timeOffset="2787">335 301 24575,'0'6'0,"0"1"0,0 0 0,0 9 0,0-5 0,0 4 0,0-6 0,0 0 0,0 7 0,0-6 0,0 6 0,0-7 0,0 0 0,4 0 0,-3 6 0,3-4 0,-4 5 0,0-7 0,0-1 0,0 8 0,4-5 0,-3 5 0,3-1 0,-4-4 0,0 5 0,4-8 0,-3 8 0,3-5 0,-4 5 0,0-8 0,0 1 0,0 7 0,0-5 0,0 4 0,0-6 0,0 0 0,0-1 0,0-3 0,0-2 0</inkml:trace>
  <inkml:trace contextRef="#ctx0" brushRef="#br0" timeOffset="4308">362 311 24575,'7'0'0,"0"0"0,2 0 0,0 0 0,-1 0 0,1 0 0,8 0 0,-6 0 0,5 0 0,-7 0 0,0 0 0,0 0 0,-1 0 0,5 0 0,-4 0 0,3 3 0,-4 2 0,1 3 0,-1-3 0,1 3 0,0-3 0,0 3 0,0 1 0,-4 0 0,3 0 0,-4 0 0,1-1 0,-1 1 0,0 0 0,-3 0 0,3 7 0,-4-6 0,4 6 0,-3 0 0,3-6 0,-4 6 0,0-7 0,4 0 0,-3 7 0,3-6 0,-4 6 0,0-7 0,0 0 0,0-1 0,4 1 0,-3 0 0,3 0 0,-4-1 0,4 1 0,-4 0 0,4 0 0,-4 0 0,0-1 0,0 1 0,0 0 0,4-4 0,-3-1 0,3-4 0</inkml:trace>
  <inkml:trace contextRef="#ctx0" brushRef="#br0" timeOffset="5590">622 194 24575,'7'0'0,"4"0"0,17 0 0,-11 0 0,17 0 0,-16 0 0,6 0 0,1 0 0,-8 0 0,6 0 0,-13 0 0,6 0 0,0 0 0,-6 0 0,6 0 0,-7 0 0,0 0 0,-1 0 0,1 0 0,0 0 0,-1 0 0,0 0 0,-5 0 0,1 0 0</inkml:trace>
  <inkml:trace contextRef="#ctx0" brushRef="#br0" timeOffset="6991">852 51 24575,'0'11'0,"0"5"0,0-5 0,0 12 0,0-6 0,0 1 0,0 5 0,0-13 0,0 17 0,0-9 0,0 11 0,0-12 0,0 6 0,0-6 0,0 8 0,0-2 0,0 2 0,0-1 0,0 10 0,0-7 0,0 7 0,0-9 0,0-1 0,0 1 0,0-1 0,0 1 0,0-1 0,0 1 0,0-1 0,0 1 0,6-1 0,-5 1 0,5-8 0,-6 6 0,0-13 0,0 6 0,0-7 0,0 0 0,0-1 0,0-3 0,0-1 0</inkml:trace>
  <inkml:trace contextRef="#ctx0" brushRef="#br0" timeOffset="9787">1308 421 24575,'-12'0'0,"4"0"0,-12 0 0,9 0 0,-5 0 0,7 0 0,1 0 0,-1 0 0,-6 0 0,5 0 0,-6 0 0,7 0 0,0 0 0,-10 0 0,7 0 0,-8 0 0,12 0 0,-1 0 0,-7 0 0,5 0 0,-12 0 0,13 0 0,-13 0 0,12 4 0,-5 1 0,7-1 0,0 4 0,0-3 0,1 0 0,-1-1 0,4 0 0,-3 1 0,3 3 0,1 1 0,0-2 0,4 2 0,0-2 0,0 2 0,0-2 0,0 2 0,0-2 0,0 1 0,0-1 0,4-3 0,1-1 0,3-3 0,1 0 0,-1 0 0,0 0 0,1 0 0,-1 0 0,1 0 0,0 0 0,0 0 0,-1 0 0,1 0 0,-1 0 0,0 0 0,1 0 0,0 0 0,0 0 0,-1 0 0,1-4 0,-2 0 0,2-1 0,-5-2 0,4 6 0,-3-3 0,0 0 0,2 3 0,-6-7 0,7 7 0,-3-3 0,0 0 0,3 3 0,-3-3 0,-1 1 0,4 2 0,-3-2 0,3 3 0,0 0 0,-1 0 0,1 0 0,-1 0 0,0 0 0,0 0 0,0 0 0,-3 4 0,-1 0 0,0 4 0,-2 0 0,3 0 0,-4 0 0,0 1 0,3-1 0,-2 0 0,3 1 0,-4-1 0,0 0 0,0 1 0,0-2 0,0 2 0,0-1 0,0 0 0,0 1 0,0-1 0,0 1 0,0-1 0,0 1 0,0-1 0,0 1 0,0-1 0,0 0 0,0 0 0,-3-4 0,2 4 0,-5-7 0,2 6 0,-4-6 0,1 2 0,-1-3 0,0 0 0,0 0 0,0 0 0,-1 0 0,1 0 0,-1 0 0,-7 0 0,6 0 0,-6 0 0,7 0 0,-7-5 0,5-1 0,-5-4 0,7 1 0,1 4 0,3-3 0,-3 7 0,7-6 0,-3 3 0,4-3 0,0 3 0,0 1 0</inkml:trace>
  <inkml:trace contextRef="#ctx0" brushRef="#br0" timeOffset="10848">1427 451 24575,'0'0'0</inkml:trace>
  <inkml:trace contextRef="#ctx0" brushRef="#br0" timeOffset="11820">1435 622 24575,'0'0'0</inkml:trace>
  <inkml:trace contextRef="#ctx0" brushRef="#br0" timeOffset="65090">0 938 24575,'0'9'0,"0"6"0,0 8 0,0 2 0,0-4 0,0 2 0,0-6 0,0 19 0,0-16 0,0 13 0,0-5 0,0-8 0,0 22 0,0-22 0,0 15 0,0-11 0,0 1 0,0-1 0,0 1 0,0-1 0,0 0 0,0 1 0,0-8 0,0 6 0,0-6 0,0 0 0,0 6 0,0-12 0,0 4 0,0-6 0,0 0 0,0 0 0,0-1 0,0 1 0,0 0 0,0 0 0,0-1 0,3-3 0,2-6 0,2 0 0,1-6 0,1 6 0,-1-6 0,1 6 0,0-3 0,-1 0 0,1 3 0,7-3 0,-5 4 0,11 0 0,-4 0 0,6 0 0,1 0 0,-1 0 0,0 0 0,-7 0 0,6 0 0,-13 0 0,6 0 0,-3 0 0,-4 0 0,0 0 0,-6 0 0</inkml:trace>
  <inkml:trace contextRef="#ctx0" brushRef="#br0" timeOffset="66525">637 1321 24575,'0'7'0,"0"0"0,0 2 0,0 7 0,0-5 0,0 4 0,0 1 0,0-5 0,0 4 0,0-6 0,0 0 0,0 0 0,0 6 0,0-4 0,0 5 0,0 0 0,0-6 0,0 6 0,0 0 0,0-6 0,0 6 0,0-7 0,0 0 0,0 0 0,0-1 0,0 1 0,0-1 0,0 1 0,0-2 0,0 2 0,0-1 0,0 0 0,0 0 0,0-4 0,0-1 0</inkml:trace>
  <inkml:trace contextRef="#ctx0" brushRef="#br0" timeOffset="67321">606 1004 24575,'0'0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6:11.1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 1 24575,'7'0'0,"1"0"0,0 0 0,1 0 0,0 0 0,0 0 0,0 0 0,0 4 0,-1-3 0,1 7 0,4-4 0,-3 5 0,3-4 0,-5 3 0,1-3 0,0 0 0,0 3 0,0-3 0,0 3 0,-5 1 0,4 0 0,-3 0 0,4 0 0,0-4 0,-4 2 0,3-2 0,-3 4 0,3 0 0,1 0 0,-1-1 0,-3 1 0,2-1 0,-6 1 0,7-5 0,-7 4 0,3-3 0,0 4 0,-3 0 0,2-1 0,-3 0 0,0 0 0,0 0 0,0-1 0,0 0 0,0 1 0,0-1 0,0 1 0,0-1 0,0 1 0,0 0 0,-3-3 0,2 2 0,-6-6 0,3 7 0,-4-8 0,0 4 0,0-4 0,1 0 0,-1 0 0,0 0 0,-1 0 0,1 0 0,-1 0 0,0 0 0,0 0 0,1 0 0,-1 0 0,1 0 0,-1 0 0,1 0 0,-1 0 0,1 0 0,-1 0 0,1 0 0,-1 0 0,0 0 0,1 0 0,-1 0 0,2 0 0,-1 0 0,0 0 0,1 0 0,0 0 0,0 0 0,0 0 0,3-4 0,-3 4 0,6-8 0,-7 7 0,7-7 0,-6 4 0,6-4 0,-3 1 0,4 0 0,-3 3 0,2-3 0,-3 2 0,0 1 0,3-3 0,-2 3 0,3-5 0,0 2 0,0 0 0,0 0 0,0-1 0,0 1 0,0 0 0,0-1 0,0 1 0,0 0 0,0-1 0,0 0 0,0 1 0,0-1 0,0 1 0,0-1 0,0 1 0,0 0 0,0 0 0,0 0 0,0-1 0,0 1 0,0-1 0,4 4 0,-3-2 0,3 2 0,-4-3 0,3 3 0,-2-3 0,2 3 0,1-1 0,-4-2 0,4 6 0,-4-3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6:08.09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7'0,"0"0"0,0 1 0,0 0 0,0 1 0,0 0 0,0 0 0,0 0 0,0 0 0,0-1 0,0 0 0,0 1 0,0-1 0,0 1 0,0 0 0,0 0 0,0 0 0,0-1 0,0 1 0,0 7 0,0-5 0,0 4 0,0-6 0,0 0 0,0 0 0,0 7 0,0-6 0,0 6 0,0 0 0,0-6 0,0 6 0,0-7 0,0 7 0,0-6 0,0 6 0,0-7 0,0-1 0,0 1 0,0 0 0,0 0 0,0-1 0,0 0 0,0 1 0,0-1 0,0-6 0,3-3 0,-2-6 0,6 3 0,-6-3 0,7 6 0,-7-7 0,7 7 0,-7-7 0,6 4 0,-3-4 0,4 0 0,-1 4 0,-3-3 0,2 6 0,-1-7 0,3 7 0,0-7 0,0 4 0,0-1 0,1-2 0,-1 6 0,1-7 0,7 7 0,-5-3 0,11 4 0,-11 0 0,12 0 0,-13 0 0,13 0 0,-6 0 0,1 0 0,4 0 0,-12 0 0,13 0 0,-6 0 0,7 0 0,0 0 0,0 0 0,-6 0 0,5 0 0,-13 0 0,13 0 0,-12 0 0,11 5 0,-11 1 0,12 5 0,-13-5 0,6 3 0,0-2 0,-6 2 0,6 1 0,0 0 0,-5 0 0,4 0 0,-6-1 0,0 0 0,0-1 0,0 1 0,-1 0 0,1 0 0,0-1 0,-4 1 0,2 0 0,-6 0 0,7-1 0,-7 8 0,7-5 0,-7 5 0,3-8 0,-4 1 0,4 0 0,-3 7 0,3-6 0,-4 6 0,0 0 0,0-5 0,4 4 0,-3 1 0,3-5 0,-4 5 0,0-8 0,0 1 0,0 0 0,0 0 0,0 0 0,0-1 0,0 1 0,0-1 0,0 0 0,0-1 0,-4-3 0,-1-1 0,-3-3 0,-1 4 0,0-3 0,1 3 0,-1-4 0,0 0 0,0 0 0,-6 0 0,5 0 0,-6 0 0,7 0 0,0 0 0,0 0 0,0 0 0,0 0 0,-6 0 0,4 0 0,-5 0 0,0 0 0,6 0 0,-6 0 0,7 0 0,-7 0 0,5 0 0,-5 0 0,8 0 0,-8 0 0,5 0 0,-12 0 0,13 0 0,-13 0 0,12 0 0,-12 0 0,13 0 0,-6 0 0,0 0 0,6 0 0,-6 0 0,7 0 0,1 0 0,-1 0 0,0 0 0,-7 0 0,5 0 0,-4 0 0,-1 0 0,5 0 0,-5 0 0,0 0 0,6 0 0,-13 0 0,12 0 0,-12 0 0,13 0 0,-6 0 0,7 0 0,1 0 0,-1 0 0,1 0 0,3 0 0,1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6:20.60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48 24575,'0'7'0,"0"0"0,0 1 0,4-1 0,0 1 0,1 0 0,-2 0 0,1 1 0,-3 0 0,7 0 0,-7 0 0,7 0 0,-7-1 0,2 1 0,1 0 0,-3 0 0,7 0 0,-7 0 0,7-1 0,-7 1 0,7 0 0,-7 0 0,7 0 0,-7 0 0,7-1 0,-7 1 0,6 0 0,-6 0 0,3 0 0,0-1 0,-3 1 0,7 0 0,-7 0 0,7-1 0,-4 1 0,1-1 0,-2 0 0,1-3 0,-3 3 0,7-3 0,-7 3 0,6-3 0,-7 2 0,3-3 0,0 1 0,-2-5 0,3-4 0,-4-3 0,0-9 0,3 6 0,-2-6 0,7 7 0,-1-7 0,-2 5 0,4-5 0,-2 1 0,-2 4 0,6-12 0,-6 13 0,1-13 0,4 6 0,-9-1 0,9-4 0,-8 11 0,8-11 0,-9 12 0,10-16 0,-6 14 0,1-14 0,2 15 0,-7-5 0,6 8 0,-6-1 0,3 2 0,-2 2 0,-1 1 0,2 4 0</inkml:trace>
  <inkml:trace contextRef="#ctx0" brushRef="#br0" timeOffset="2806">527 247 24575,'7'0'0,"0"0"0,2 0 0,0 0 0,7 0 0,1 0 0,8 0 0,-8 0 0,6 0 0,-6 0 0,0 0 0,-1 0 0,-1 0 0,-4 0 0,5-4 0,-7 3 0,-1-3 0,1 0 0,0 3 0,0-7 0,0 7 0,0-7 0,-1 7 0,1-7 0,0 7 0,0-7 0,0 3 0,6 0 0,-4 1 0,5 0 0,-8 3 0,1-3 0,0 4 0,0-4 0,-1 3 0,-3-6 0,-1 3 0,0 0 0,-3-3 0,3 3 0,-4-4 0,0 1 0,0-1 0,0 0 0,0 1 0,-3 0 0,-1 3 0,-4 1 0,-1 3 0,-7 0 0,5 0 0,-11 0 0,11 0 0,-12 0 0,12 0 0,-11 0 0,11 0 0,-5 0 0,7 0 0,1 0 0,-1 0 0,1 0 0,0 0 0,-1 0 0,1 0 0,-1 0 0,0 4 0,0-3 0,0 7 0,0-7 0,0 3 0,0 0 0,1-3 0,-1 7 0,1-7 0,3 6 0,-3-6 0,3 3 0,0 0 0,-3-3 0,7 6 0,-7-6 0,7 6 0,-7-6 0,7 7 0,-2-3 0,-1 0 0,3 3 0,-7-7 0,7 6 0,-6-6 0,6 7 0,-3-4 0,0 1 0,3 2 0,-3-2 0,0-1 0,3 3 0,-3-2 0,4 4 0,0-2 0,0 1 0,0 1 0,0-1 0,0 1 0,0 3 0,0-3 0,0 4 0,0-5 0,4 1 0,1-2 0,3-2 0,-4 2 0,4-2 0,-3 0 0,0 3 0,3-7 0,-7 7 0,7-4 0,-4 5 0,1-1 0,2-4 0,-6 3 0,6-6 0,-3 3 0,3-4 0,0 0 0,1 0 0,-1 0 0,1 0 0,0 0 0,0 0 0,0 0 0,0 0 0,1 0 0,-1 0 0,1 0 0,-1 0 0,1 0 0,0 0 0,0 0 0,0 0 0,-1 0 0,1 0 0,-1 0 0,1-4 0,-1 3 0,0-3 0,-1 4 0,-3 0 0,-1 0 0</inkml:trace>
  <inkml:trace contextRef="#ctx0" brushRef="#br0" timeOffset="5344">1513 280 24575,'-11'0'0,"2"0"0,-11 0 0,3 0 0,-8 0 0,1 0 0,-1 0 0,8 0 0,-16 7 0,2 5 0,-6 3 0,9 1 0,5-4 0,5-1 0,1-5 0,-6 5 0,12-5 0,-5 4 0,7-5 0,0 3 0,1-3 0,-8 5 0,5-1 0,-4 1 0,6-1 0,1-1 0,-1-3 0,5 2 0,0-3 0,4 4 0,0-1 0,0 0 0,0 0 0,0 0 0,4-3 0,1-1 0,4-3 0,-1 0 0,8 0 0,-5 0 0,5 0 0,-8 0 0,1 0 0,7 0 0,-6 0 0,5 0 0,-6 0 0,0 0 0,0 0 0,-1 0 0,1 0 0,0 0 0,0 0 0,0 0 0,0 0 0,-1-4 0,1 3 0,-4-7 0,3 7 0,-3-7 0,4 3 0,0 0 0,-1-3 0,1 7 0,-1-7 0,0 7 0,1-3 0,-2 4 0,1 0 0,0 0 0,-1 0 0,0 0 0,0 0 0,-1 3 0,-2 2 0,-1 3 0,-3 1 0,3-1 0,-2 0 0,3 1 0,-4-1 0,0 1 0,0 0 0,0 0 0,0 0 0,0-1 0,0 1 0,0 0 0,0 0 0,0 0 0,0 0 0,0-1 0,0 1 0,0 0 0,0 0 0,0 0 0,0 0 0,0-1 0,0 1 0,0 0 0,0 0 0,0 0 0,0-1 0,0 0 0,0-1 0,0 0 0,-3-3 0,-2-1 0,-2-3 0,-2 0 0,-6 0 0,4 0 0,-5 0 0,7 0 0,-7 0 0,6 0 0,-6 0 0,0 0 0,5-4 0,-4-1 0,6-4 0,0 0 0,0 1 0,0 3 0,0-3 0,0 3 0,1-3 0,-1 3 0,2-2 0,-1 7 0,4-8 0,1 4 0,3-3 0,0 3 0,0 1 0</inkml:trace>
  <inkml:trace contextRef="#ctx0" brushRef="#br0" timeOffset="6129">1849 355 24575,'0'0'0</inkml:trace>
  <inkml:trace contextRef="#ctx0" brushRef="#br0" timeOffset="6690">1849 564 24575,'0'4'0,"0"-1"0</inkml:trace>
  <inkml:trace contextRef="#ctx0" brushRef="#br0" timeOffset="9870">2177 98 24575,'6'-6'0,"2"3"0,-4-5 0,4 7 0,-4-3 0,4 4 0,0 0 0,0 0 0,0 0 0,0 0 0,0 0 0,1 0 0,-1 0 0,1 0 0,-1 0 0,1 0 0,-1 0 0,1 0 0,-1 4 0,1 1 0,0 4 0,0 0 0,0 0 0,0 0 0,1 6 0,-5 3 0,6 6 0,-10-6 0,5 5 0,-6-13 0,0 13 0,0-13 0,0 6 0,0-7 0,0 0 0,5 6 0,-4-4 0,5 4 0,-6-6 0,0 0 0,0-1 0,0 1 0,0 0 0,0 0 0,0 0 0,0 0 0,0-1 0,0 1 0,0 0 0,0 0 0,0 0 0,0 6 0,0-4 0,0 5 0,0-7 0,0-1 0,0 1 0,-4 0 0,-1-1 0,-3-3 0,3 2 0,-3-2 0,3 0 0,0 3 0,-3-7 0,4 7 0,-1-3 0,-3-1 0,7 4 0,-7-7 0,3 7 0,0-3 0,-3 0 0,3 3 0,-4-3 0,0 0 0,0 2 0,0-2 0,0 4 0,1-1 0,-1 1 0,1-5 0,-1 4 0,0-3 0,0 0 0,-7 4 0,7-4 0,-7 5 0,8-6 0,3 4 0,-3-7 0,7 7 0,-7-7 0,7 7 0,-7-7 0,7 6 0,-6-6 0,6 5 0,0-6 0,6 3 0,2-3 0,2 0 0,0 0 0,0 0 0,0 0 0,6 0 0,-4 0 0,5 0 0,-7 0 0,6 0 0,-4 0 0,5-4 0,-7 3 0,-1-7 0,1 7 0,0-3 0,0 4 0,0 0 0,0 0 0,-1 0 0,1 0 0,-1 0 0,-1 0 0,0 0 0,0 0 0,1 0 0,0 0 0,0 0 0,0 0 0,-3 0 0,-2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3T01:12:36.28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722 601 24575,'-2'3'0,"-2"0"0,-2-3 0,-2 0 0,0 3 0,-1-2 0,1 2 0,-5-3 0,3 4 0,-7-3 0,7 3 0,-3 0 0,4-3 0,0 3 0,1-4 0,-8 0 0,5 0 0,-12 5 0,12-3 0,-11 3 0,11-5 0,-12 0 0,12 0 0,-11 6 0,11-5 0,-12 4 0,6-5 0,-1 4 0,-5-3 0,12 3 0,-4-4 0,6 0 0,-7 0 0,5 0 0,-5 0 0,8 0 0,-1 0 0,2 0 0,-2 0 0,5-3 0,-3-1 0,6-4 0,-2-1 0,3 1 0,0-1 0,0 0 0,0 0 0,0 0 0,0 1 0,0-8 0,0 6 0,0-6 0,0 7 0,0 1 0,3-1 0,2 1 0,3 0 0,1 3 0,-1-2 0,1 2 0,0 0 0,0-3 0,0 7 0,-5-7 0,4 7 0,-3-3 0,4 0 0,0 3 0,0-7 0,0 7 0,-1-3 0,1 0 0,-1 3 0,1-3 0,-1 0 0,1 3 0,0-7 0,-1 7 0,1-3 0,-1 0 0,1 3 0,-1-7 0,1 7 0,0-6 0,-1 6 0,0-3 0,-1 4 0,-2-4 0,-8 3 0,-2 1 0,-12 1 0,-1 3 0,1-1 0,-6-2 0,5 3 0,-6-4 0,-1 0 0,0 0 0,8 0 0,-6 0 0,12 0 0,-5 0 0,8 0 0,-1 0 0,5-4 0,-4-1 0,-4-10 0,2 4 0,-13-12 0,11 5 0,-12-1 0,5-4 0,0 4 0,-4-6 0,9 1 0,-9-1 0,10 1 0,0 6 0,4 2 0,8 7 0,-3 1 0,4-1 0,0 0 0,0 0 0,0 1 0,0-1 0,0 1 0,0-1 0,0 0 0,0 1 0,4 3 0,1-2 0,3 2 0,1 0 0,-1-2 0,1 6 0,-1-3 0,1 4 0,0 0 0,0 0 0,0 0 0,0 0 0,-1 0 0,1 0 0,0 0 0,0 0 0,0 0 0,-1 0 0,1 0 0,-1 0 0,1 0 0,-1 0 0,1 0 0,-1 0 0,1 0 0,-1 0 0,1 0 0,0 0 0,0 0 0,-1 4 0,1-3 0,0 7 0,0-3 0,0 4 0,0-4 0,-1 3 0,1-4 0,0 5 0,0 0 0,0 0 0,0 0 0,-1 0 0,1-1 0,0 1 0,1 7 0,0-5 0,0 4 0,-5-6 0,3 0 0,-7 0 0,3 6 0,0-4 0,-4 4 0,4-6 0,-4-1 0,6 8 0,-5-5 0,5 4 0,-2-6 0,-3 0 0,2 0 0,1 0 0,-3-1 0,3 1 0,0 0 0,-3 0 0,3 0 0,0-1 0,-3 1 0,3 0 0,0 0 0,-3 0 0,3 0 0,-4-1 0,3-3 0,0-1 0,4-4 0,-3-4 0,-1-1 0,-3-11 0,0-1 0,0-8 0,0 1 0,0-1 0,0 8 0,0-6 0,0 12 0,0-5 0,0 7 0,0 0 0,0 0 0,0 1 0,0-1 0,0 2 0,0-2 0,3 2 0,-2-2 0,5 1 0,-5 0 0,6 0 0,-3 3 0,0-2 0,-1 3 0,1-1 0,-3-2 0,6 6 0,-6-7 0,4 7 0,-4-6 0,6 6 0,-3-5 0,4 5 0,-2-2 0,1 3 0,0 0 0,0 0 0,0 0 0,1 0 0,-1 0 0,1 0 0,-2 0 0,2 0 0,-1 0 0,0 0 0,1 0 0,-5 4 0,4 0 0,-6 4 0,6 0 0,-6 0 0,7 0 0,-7 0 0,6 0 0,-6 0 0,2-1 0,-3 2 0,0-2 0,0 2 0,0-1 0,0 0 0,0 1 0,0-1 0,0 1 0,0-1 0,0 1 0,0-2 0,0 2 0,0-2 0,0 1 0,0-7 0,4-6 0,1-4 0,0-4 0,-1 5 0,0-1 0,-3 0 0,6 0 0,-6 0 0,7 0 0,-7 0 0,7 0 0,-7 0 0,7 4 0,-3-2 0,-1 2 0,4-4 0,-4 1 0,4 0 0,0 4 0,0 0 0,0 4 0,-1 0 0,1 0 0,-1 0 0,0 0 0,0 0 0,0 0 0,1 0 0,0 0 0,1 0 0,-1 0 0,0 0 0,1 0 0,0 0 0,-1 0 0,0 0 0,-4 4 0,-1 0 0,1 4 0,-4 0 0,4 0 0,-4 1 0,0-1 0,0 0 0,0 1 0,0-1 0,4 1 0,-3-2 0,3 2 0,-4-1 0,0 0 0,0 1 0,0-1 0,0 0 0,0 1 0,0-1 0,0 0 0,0 1 0,0-2 0,0 1 0,0 0 0,0 0 0,0-1 0,0 1 0,0-1 0,0 0 0,0 0 0,-3-3 0,2 3 0,-5-6 0,2 3 0,-4-4 0,1 0 0,-2 0 0,1 0 0,-1 0 0,1 0 0,0 0 0,-1 0 0,1 0 0,0 0 0,-1 0 0,1 0 0,0 0 0,3-3 0,5 2 0,4-1 0,3 2 0,2 0 0,-1 0 0,0 0 0,1 0 0,-1 0 0,0 0 0,0 0 0,-1 0 0,0 0 0,-1 0 0,1 0 0,-1 0 0,2 0 0,-1 3 0,2 2 0,-1-1 0,-3 4 0,3-4 0,-7 5 0,6 0 0,-2 0 0,3-1 0,-3 1 0,2-1 0,-2 1 0,0 0 0,3-1 0,-7 1 0,7 0 0,-7 0 0,7 0 0,-7-1 0,3 1 0,0 0 0,-4 0 0,8 0 0,-7 7 0,3-6 0,0 6 0,-3-7 0,3 0 0,-4-1 0,0 1 0,4 0 0,-3 0 0,3 0 0,-4-1 0,0 0 0,0 1 0,0-1 0,0 0 0,0-1 0,0 0 0,0 0 0,0 0 0,0 1 0,-3-5 0,-1 4 0,-4-7 0,1 3 0,-1-3 0,1 0 0,-1 0 0,0 0 0,0 0 0,0 0 0,1 0 0,-1 0 0,1 0 0,-1-3 0,0 2 0,4-6 0,-4 2 0,4-3 0,-1-1 0,-2 5 0,6-4 0,-3 3 0,0 0 0,3-3 0,-7 7 0,7-7 0,-7 7 0,7-6 0,-7 6 0,7-6 0,-6 3 0,6-5 0,-6 5 0,6-4 0,-3 3 0,0-4 0,3 1 0,-6 0 0,6 0 0,-6 4 0,7-2 0,-8 5 0,4-3 0,-3 4 0,0 0 0,0 0 0,0 0 0,3 0 0,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icia Poon (Alicia Wing Yung)</cp:lastModifiedBy>
  <cp:revision>5</cp:revision>
  <dcterms:created xsi:type="dcterms:W3CDTF">2021-03-18T05:03:00Z</dcterms:created>
  <dcterms:modified xsi:type="dcterms:W3CDTF">2022-01-30T03:06:00Z</dcterms:modified>
</cp:coreProperties>
</file>